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5C1D18" w14:textId="77777777" w:rsidR="0085088E" w:rsidRPr="0051340B" w:rsidRDefault="0085088E" w:rsidP="00166069">
      <w:pPr>
        <w:pStyle w:val="Titlucuprins"/>
        <w:jc w:val="both"/>
        <w:rPr>
          <w:rFonts w:asciiTheme="minorHAnsi" w:hAnsiTheme="minorHAnsi" w:cstheme="minorHAnsi"/>
          <w:b/>
          <w:color w:val="auto"/>
          <w:sz w:val="48"/>
          <w:szCs w:val="44"/>
          <w:lang w:val="ro-RO"/>
        </w:rPr>
      </w:pPr>
      <w:bookmarkStart w:id="0" w:name="OTHER_PROVISIONS"/>
      <w:bookmarkStart w:id="1" w:name="_bookmark9"/>
      <w:bookmarkStart w:id="2" w:name="_Toc52446178"/>
      <w:bookmarkStart w:id="3" w:name="_Toc68813534"/>
      <w:bookmarkStart w:id="4" w:name="_Toc508440538"/>
      <w:bookmarkStart w:id="5" w:name="_Toc52446180"/>
      <w:bookmarkEnd w:id="0"/>
      <w:bookmarkEnd w:id="1"/>
      <w:r w:rsidRPr="0051340B">
        <w:rPr>
          <w:rFonts w:asciiTheme="minorHAnsi" w:hAnsiTheme="minorHAnsi" w:cstheme="minorHAnsi"/>
          <w:b/>
          <w:color w:val="auto"/>
          <w:sz w:val="48"/>
          <w:szCs w:val="44"/>
          <w:lang w:val="ro-RO"/>
        </w:rPr>
        <w:t>FORMULARUL A. OFERTA TEHNICĂ</w:t>
      </w:r>
      <w:bookmarkEnd w:id="2"/>
      <w:bookmarkEnd w:id="3"/>
    </w:p>
    <w:p w14:paraId="22D4CD08" w14:textId="77777777" w:rsidR="0085088E" w:rsidRPr="0051340B" w:rsidRDefault="0085088E" w:rsidP="0085088E">
      <w:pPr>
        <w:jc w:val="both"/>
        <w:rPr>
          <w:rFonts w:cstheme="minorHAnsi"/>
          <w:lang w:val="ro-RO"/>
        </w:rPr>
      </w:pPr>
    </w:p>
    <w:p w14:paraId="58CA5EEF" w14:textId="77777777" w:rsidR="0085088E" w:rsidRPr="0051340B" w:rsidRDefault="0085088E" w:rsidP="0085088E">
      <w:pPr>
        <w:jc w:val="both"/>
        <w:rPr>
          <w:rFonts w:cstheme="minorHAnsi"/>
          <w:lang w:val="ro-RO"/>
        </w:rPr>
      </w:pPr>
    </w:p>
    <w:p w14:paraId="66A8DC0D" w14:textId="77777777" w:rsidR="0085088E" w:rsidRPr="0051340B" w:rsidRDefault="0085088E" w:rsidP="0085088E">
      <w:pPr>
        <w:shd w:val="clear" w:color="auto" w:fill="008556"/>
        <w:jc w:val="both"/>
        <w:rPr>
          <w:rFonts w:cstheme="minorHAnsi"/>
          <w:b/>
          <w:bCs/>
          <w:color w:val="FFFFFF" w:themeColor="background1"/>
          <w:lang w:val="ro-RO"/>
        </w:rPr>
      </w:pPr>
      <w:bookmarkStart w:id="6" w:name="_Toc508440534"/>
      <w:bookmarkStart w:id="7" w:name="_Toc52446179"/>
      <w:r w:rsidRPr="0051340B">
        <w:rPr>
          <w:rFonts w:cstheme="minorHAnsi"/>
          <w:b/>
          <w:bCs/>
          <w:color w:val="FFFFFF" w:themeColor="background1"/>
          <w:lang w:val="ro-RO"/>
        </w:rPr>
        <w:t>A1. DECLARAȚIA OFERTANTULUI</w:t>
      </w:r>
      <w:bookmarkEnd w:id="6"/>
      <w:bookmarkEnd w:id="7"/>
    </w:p>
    <w:p w14:paraId="770EC7C5" w14:textId="77777777" w:rsidR="0085088E" w:rsidRPr="0051340B" w:rsidRDefault="0085088E" w:rsidP="0085088E">
      <w:pPr>
        <w:rPr>
          <w:rFonts w:cstheme="minorHAnsi"/>
          <w:b/>
          <w:bCs/>
          <w:iCs/>
          <w:color w:val="000000" w:themeColor="text1"/>
          <w:spacing w:val="-3"/>
          <w:lang w:val="ro-RO"/>
        </w:rPr>
      </w:pPr>
    </w:p>
    <w:tbl>
      <w:tblPr>
        <w:tblW w:w="9074" w:type="dxa"/>
        <w:tblInd w:w="-5" w:type="dxa"/>
        <w:tblBorders>
          <w:top w:val="single" w:sz="2" w:space="0" w:color="8EAADB" w:themeColor="accent1" w:themeTint="99"/>
          <w:left w:val="single" w:sz="2" w:space="0" w:color="8EAADB" w:themeColor="accent1" w:themeTint="99"/>
          <w:bottom w:val="single" w:sz="2" w:space="0" w:color="8EAADB" w:themeColor="accent1" w:themeTint="99"/>
          <w:right w:val="single" w:sz="2" w:space="0" w:color="8EAADB" w:themeColor="accent1" w:themeTint="99"/>
          <w:insideH w:val="single" w:sz="2" w:space="0" w:color="8EAADB" w:themeColor="accent1" w:themeTint="99"/>
          <w:insideV w:val="single" w:sz="2" w:space="0" w:color="8EAADB" w:themeColor="accent1" w:themeTint="99"/>
        </w:tblBorders>
        <w:tblLayout w:type="fixed"/>
        <w:tblLook w:val="0000" w:firstRow="0" w:lastRow="0" w:firstColumn="0" w:lastColumn="0" w:noHBand="0" w:noVBand="0"/>
      </w:tblPr>
      <w:tblGrid>
        <w:gridCol w:w="2270"/>
        <w:gridCol w:w="4111"/>
        <w:gridCol w:w="819"/>
        <w:gridCol w:w="1874"/>
      </w:tblGrid>
      <w:tr w:rsidR="00C71F7C" w:rsidRPr="0051340B" w14:paraId="53C9F087" w14:textId="77777777" w:rsidTr="009E183B">
        <w:trPr>
          <w:trHeight w:val="851"/>
        </w:trPr>
        <w:tc>
          <w:tcPr>
            <w:tcW w:w="2270" w:type="dxa"/>
            <w:shd w:val="clear" w:color="auto" w:fill="FFFFFF" w:themeFill="background1"/>
          </w:tcPr>
          <w:p w14:paraId="0D12C3BC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Ofertant:</w:t>
            </w:r>
          </w:p>
        </w:tc>
        <w:tc>
          <w:tcPr>
            <w:tcW w:w="4111" w:type="dxa"/>
          </w:tcPr>
          <w:p w14:paraId="23EBBDD1" w14:textId="77777777" w:rsidR="0085088E" w:rsidRPr="0051340B" w:rsidRDefault="0085088E" w:rsidP="004F6958">
            <w:pPr>
              <w:rPr>
                <w:rFonts w:cstheme="minorHAnsi"/>
                <w:b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bookmarkStart w:id="8" w:name="Text1"/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instrText xml:space="preserve"> FORMTEXT </w:instrTex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separate"/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t>[A se completa de către ofertant]</w: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end"/>
            </w:r>
            <w:bookmarkEnd w:id="8"/>
          </w:p>
        </w:tc>
        <w:tc>
          <w:tcPr>
            <w:tcW w:w="819" w:type="dxa"/>
            <w:shd w:val="clear" w:color="auto" w:fill="FFFFFF" w:themeFill="background1"/>
          </w:tcPr>
          <w:p w14:paraId="25DDCF72" w14:textId="77777777" w:rsidR="0085088E" w:rsidRPr="0051340B" w:rsidRDefault="0085088E" w:rsidP="004F6958">
            <w:pPr>
              <w:rPr>
                <w:rFonts w:cstheme="minorHAnsi"/>
                <w:b/>
                <w:i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i/>
                <w:color w:val="000000" w:themeColor="text1"/>
                <w:lang w:val="ro-RO"/>
              </w:rPr>
              <w:t>Data:</w:t>
            </w:r>
          </w:p>
        </w:tc>
        <w:tc>
          <w:tcPr>
            <w:tcW w:w="1874" w:type="dxa"/>
          </w:tcPr>
          <w:p w14:paraId="496C1E0F" w14:textId="77777777" w:rsidR="0085088E" w:rsidRPr="0051340B" w:rsidRDefault="00721AB3" w:rsidP="004F6958">
            <w:pPr>
              <w:rPr>
                <w:rFonts w:cstheme="minorHAnsi"/>
                <w:b/>
                <w:color w:val="000000" w:themeColor="text1"/>
                <w:lang w:val="ro-RO"/>
              </w:rPr>
            </w:pPr>
            <w:sdt>
              <w:sdtPr>
                <w:rPr>
                  <w:rFonts w:cstheme="minorHAnsi"/>
                  <w:b/>
                  <w:color w:val="000000" w:themeColor="text1"/>
                  <w:lang w:val="ro-RO"/>
                </w:rPr>
                <w:id w:val="1655644534"/>
                <w:placeholder>
                  <w:docPart w:val="67A60E112FCD473DBA49CE3A8806B5A4"/>
                </w:placeholder>
                <w:showingPlcHdr/>
                <w:date>
                  <w:dateFormat w:val="M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r w:rsidR="0085088E" w:rsidRPr="0051340B">
                  <w:rPr>
                    <w:rStyle w:val="Textsubstituent"/>
                    <w:rFonts w:cstheme="minorHAnsi"/>
                    <w:b/>
                    <w:color w:val="000000" w:themeColor="text1"/>
                    <w:shd w:val="clear" w:color="auto" w:fill="BFBFBF" w:themeFill="background1" w:themeFillShade="BF"/>
                    <w:lang w:val="ro-RO"/>
                  </w:rPr>
                  <w:t>Selectare dată</w:t>
                </w:r>
              </w:sdtContent>
            </w:sdt>
          </w:p>
        </w:tc>
      </w:tr>
      <w:tr w:rsidR="00FD7216" w:rsidRPr="0051340B" w14:paraId="5C73380B" w14:textId="77777777" w:rsidTr="009E183B">
        <w:trPr>
          <w:trHeight w:val="851"/>
        </w:trPr>
        <w:tc>
          <w:tcPr>
            <w:tcW w:w="2270" w:type="dxa"/>
            <w:shd w:val="clear" w:color="auto" w:fill="FFFFFF" w:themeFill="background1"/>
          </w:tcPr>
          <w:p w14:paraId="051D4509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Referință CDO:</w:t>
            </w:r>
          </w:p>
        </w:tc>
        <w:tc>
          <w:tcPr>
            <w:tcW w:w="6804" w:type="dxa"/>
            <w:gridSpan w:val="3"/>
          </w:tcPr>
          <w:p w14:paraId="4EEE2384" w14:textId="6BE439F0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202</w:t>
            </w:r>
            <w:r w:rsidR="002B532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2</w:t>
            </w: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.</w:t>
            </w:r>
            <w:r w:rsidR="002B532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DEAF</w:t>
            </w: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.UE.02</w:t>
            </w:r>
          </w:p>
          <w:p w14:paraId="20D5501A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</w:p>
          <w:p w14:paraId="72172BF8" w14:textId="522F66D0" w:rsidR="00196EBD" w:rsidRPr="0068111F" w:rsidRDefault="00196EBD" w:rsidP="00196EBD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b/>
                <w:bCs/>
                <w:sz w:val="24"/>
                <w:szCs w:val="24"/>
                <w:lang w:val="ro-RO"/>
              </w:rPr>
            </w:pPr>
            <w:r w:rsidRPr="0051340B">
              <w:rPr>
                <w:b/>
                <w:bCs/>
                <w:sz w:val="24"/>
                <w:szCs w:val="24"/>
                <w:lang w:val="ro-RO"/>
              </w:rPr>
              <w:t xml:space="preserve">Selectarea unei companii </w:t>
            </w:r>
            <w:r>
              <w:rPr>
                <w:b/>
                <w:bCs/>
                <w:sz w:val="24"/>
                <w:szCs w:val="24"/>
                <w:lang w:val="ro-RO"/>
              </w:rPr>
              <w:t xml:space="preserve">IT </w:t>
            </w:r>
            <w:r w:rsidRPr="0051340B">
              <w:rPr>
                <w:b/>
                <w:bCs/>
                <w:sz w:val="24"/>
                <w:szCs w:val="24"/>
                <w:lang w:val="ro-RO"/>
              </w:rPr>
              <w:t xml:space="preserve">care va </w:t>
            </w:r>
            <w:r w:rsidRPr="003C2C85">
              <w:rPr>
                <w:b/>
                <w:bCs/>
                <w:sz w:val="24"/>
                <w:szCs w:val="24"/>
                <w:lang w:val="ro-RO"/>
              </w:rPr>
              <w:t>elabora aplicați</w:t>
            </w:r>
            <w:r>
              <w:rPr>
                <w:b/>
                <w:bCs/>
                <w:sz w:val="24"/>
                <w:szCs w:val="24"/>
                <w:lang w:val="ro-RO"/>
              </w:rPr>
              <w:t>a</w:t>
            </w:r>
            <w:r w:rsidRPr="003C2C85">
              <w:rPr>
                <w:b/>
                <w:bCs/>
                <w:sz w:val="24"/>
                <w:szCs w:val="24"/>
                <w:lang w:val="ro-RO"/>
              </w:rPr>
              <w:t xml:space="preserve"> mobil</w:t>
            </w:r>
            <w:r>
              <w:rPr>
                <w:b/>
                <w:bCs/>
                <w:sz w:val="24"/>
                <w:szCs w:val="24"/>
                <w:lang w:val="ro-RO"/>
              </w:rPr>
              <w:t>ă</w:t>
            </w:r>
            <w:r w:rsidRPr="003C2C85">
              <w:rPr>
                <w:b/>
                <w:bCs/>
                <w:sz w:val="24"/>
                <w:szCs w:val="24"/>
                <w:lang w:val="ro-RO"/>
              </w:rPr>
              <w:t xml:space="preserve"> </w:t>
            </w:r>
            <w:r w:rsidRPr="0068111F">
              <w:rPr>
                <w:b/>
                <w:bCs/>
                <w:i/>
                <w:sz w:val="24"/>
                <w:szCs w:val="24"/>
                <w:lang w:val="ro-RO"/>
              </w:rPr>
              <w:t>„</w:t>
            </w:r>
            <w:proofErr w:type="spellStart"/>
            <w:r w:rsidRPr="0068111F">
              <w:rPr>
                <w:b/>
                <w:bCs/>
                <w:i/>
                <w:sz w:val="24"/>
                <w:szCs w:val="24"/>
                <w:lang w:val="ro-RO"/>
              </w:rPr>
              <w:t>Deaf</w:t>
            </w:r>
            <w:proofErr w:type="spellEnd"/>
            <w:r w:rsidRPr="0068111F">
              <w:rPr>
                <w:b/>
                <w:bCs/>
                <w:i/>
                <w:sz w:val="24"/>
                <w:szCs w:val="24"/>
                <w:lang w:val="ro-RO"/>
              </w:rPr>
              <w:t xml:space="preserve"> Info Center”</w:t>
            </w:r>
          </w:p>
          <w:p w14:paraId="5E7227F1" w14:textId="77777777" w:rsidR="0085088E" w:rsidRPr="0051340B" w:rsidRDefault="0085088E" w:rsidP="004F6958">
            <w:pPr>
              <w:rPr>
                <w:rFonts w:cstheme="minorHAnsi"/>
                <w:lang w:val="ro-RO"/>
              </w:rPr>
            </w:pPr>
          </w:p>
        </w:tc>
      </w:tr>
      <w:tr w:rsidR="00FD7216" w:rsidRPr="0051340B" w14:paraId="69B11263" w14:textId="77777777" w:rsidTr="009E183B">
        <w:tblPrEx>
          <w:tblLook w:val="04A0" w:firstRow="1" w:lastRow="0" w:firstColumn="1" w:lastColumn="0" w:noHBand="0" w:noVBand="1"/>
        </w:tblPrEx>
        <w:trPr>
          <w:trHeight w:val="851"/>
        </w:trPr>
        <w:tc>
          <w:tcPr>
            <w:tcW w:w="2270" w:type="dxa"/>
            <w:shd w:val="clear" w:color="auto" w:fill="FFFFFF" w:themeFill="background1"/>
          </w:tcPr>
          <w:p w14:paraId="4B39E2A0" w14:textId="2D8FA8A5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Informații despre reprezentatul ofertantului</w:t>
            </w:r>
          </w:p>
        </w:tc>
        <w:tc>
          <w:tcPr>
            <w:tcW w:w="6804" w:type="dxa"/>
            <w:gridSpan w:val="3"/>
          </w:tcPr>
          <w:p w14:paraId="06B7EBCC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 xml:space="preserve">Nume și funcție: </w: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instrText xml:space="preserve"> FORMTEXT </w:instrTex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separate"/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t>[A se completa de către ofertant]</w: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end"/>
            </w:r>
          </w:p>
          <w:p w14:paraId="58DD9227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</w:p>
          <w:p w14:paraId="473CBFFA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color w:val="000000" w:themeColor="text1"/>
                <w:spacing w:val="-2"/>
                <w:sz w:val="22"/>
                <w:szCs w:val="22"/>
                <w:lang w:val="ro-RO"/>
              </w:rPr>
              <w:t xml:space="preserve">Telefon: </w: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instrText xml:space="preserve"> FORMTEXT </w:instrTex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separate"/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t>[A se completa de către ofertant]</w:t>
            </w:r>
            <w:r w:rsidRPr="0051340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ro-RO"/>
              </w:rPr>
              <w:fldChar w:fldCharType="end"/>
            </w:r>
          </w:p>
          <w:p w14:paraId="009DC38C" w14:textId="77777777" w:rsidR="0085088E" w:rsidRPr="0051340B" w:rsidRDefault="0085088E" w:rsidP="004F6958">
            <w:pPr>
              <w:suppressAutoHyphens/>
              <w:rPr>
                <w:rFonts w:cstheme="minorHAnsi"/>
                <w:b/>
                <w:color w:val="000000" w:themeColor="text1"/>
                <w:spacing w:val="-2"/>
                <w:lang w:val="ro-RO"/>
              </w:rPr>
            </w:pPr>
          </w:p>
          <w:p w14:paraId="3F6390A6" w14:textId="77777777" w:rsidR="0085088E" w:rsidRPr="0051340B" w:rsidRDefault="0085088E" w:rsidP="004F6958">
            <w:pPr>
              <w:rPr>
                <w:rFonts w:cstheme="minorHAnsi"/>
                <w:b/>
                <w:bCs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color w:val="000000" w:themeColor="text1"/>
                <w:spacing w:val="-2"/>
                <w:lang w:val="ro-RO"/>
              </w:rPr>
              <w:t xml:space="preserve">E-mail: </w: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instrText xml:space="preserve"> FORMTEXT </w:instrTex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separate"/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t>[A se completa de către ofertant]</w: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end"/>
            </w:r>
          </w:p>
        </w:tc>
      </w:tr>
    </w:tbl>
    <w:p w14:paraId="491B3C5A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lang w:val="ro-RO"/>
        </w:rPr>
      </w:pPr>
    </w:p>
    <w:p w14:paraId="34E7211D" w14:textId="01B613F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Robust"/>
          <w:rFonts w:cstheme="minorHAnsi"/>
          <w:color w:val="000000" w:themeColor="text1"/>
          <w:lang w:val="ro-RO"/>
        </w:rPr>
        <w:t xml:space="preserve">Prin prezenta, ne propunem să prestăm serviciile în conformitate cu cererea dumneavoastră de oferte </w:t>
      </w:r>
      <w:r w:rsidRPr="001C4518">
        <w:rPr>
          <w:rStyle w:val="Robust"/>
          <w:rFonts w:cstheme="minorHAnsi"/>
          <w:color w:val="000000" w:themeColor="text1"/>
          <w:lang w:val="ro-RO"/>
        </w:rPr>
        <w:t>nr.202</w:t>
      </w:r>
      <w:r w:rsidR="00196EBD" w:rsidRPr="001C4518">
        <w:rPr>
          <w:rStyle w:val="Robust"/>
          <w:rFonts w:cstheme="minorHAnsi"/>
          <w:color w:val="000000" w:themeColor="text1"/>
          <w:lang w:val="ro-RO"/>
        </w:rPr>
        <w:t>2</w:t>
      </w:r>
      <w:r w:rsidRPr="001C4518">
        <w:rPr>
          <w:rStyle w:val="Robust"/>
          <w:rFonts w:cstheme="minorHAnsi"/>
          <w:color w:val="000000" w:themeColor="text1"/>
          <w:lang w:val="ro-RO"/>
        </w:rPr>
        <w:t>.</w:t>
      </w:r>
      <w:r w:rsidR="002B5328" w:rsidRPr="001C4518">
        <w:rPr>
          <w:rStyle w:val="Robust"/>
          <w:rFonts w:cstheme="minorHAnsi"/>
          <w:color w:val="000000" w:themeColor="text1"/>
          <w:lang w:val="ro-RO"/>
        </w:rPr>
        <w:t>DEAF</w:t>
      </w:r>
      <w:r w:rsidRPr="001C4518">
        <w:rPr>
          <w:rStyle w:val="Robust"/>
          <w:rFonts w:cstheme="minorHAnsi"/>
          <w:color w:val="000000" w:themeColor="text1"/>
          <w:lang w:val="ro-RO"/>
        </w:rPr>
        <w:t>.UE.0</w:t>
      </w:r>
      <w:r w:rsidR="001C4518" w:rsidRPr="001C4518">
        <w:rPr>
          <w:rStyle w:val="Robust"/>
          <w:rFonts w:cstheme="minorHAnsi"/>
          <w:color w:val="000000" w:themeColor="text1"/>
          <w:lang w:val="ro-RO"/>
        </w:rPr>
        <w:t>1</w:t>
      </w:r>
      <w:r w:rsidRPr="0051340B">
        <w:rPr>
          <w:rStyle w:val="Robust"/>
          <w:rFonts w:cstheme="minorHAnsi"/>
          <w:color w:val="000000" w:themeColor="text1"/>
          <w:lang w:val="ro-RO"/>
        </w:rPr>
        <w:t xml:space="preserve"> și propunerea noastră. Prezentăm propunerea, care include oferta tehnică și oferta financiară, expediată în dosare separate și e-mailuri separate.</w:t>
      </w:r>
    </w:p>
    <w:p w14:paraId="21EE15E7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</w:p>
    <w:p w14:paraId="45CAF385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Robust"/>
          <w:rFonts w:cstheme="minorHAnsi"/>
          <w:color w:val="000000" w:themeColor="text1"/>
          <w:lang w:val="ro-RO"/>
        </w:rPr>
        <w:t>Declarăm că toate informațiile în prezenta propunere sunt adevărate și acceptăm că orice interpretare greșită sau denaturare conținută în prezenta propunere poate duce la descalificarea noastră.</w:t>
      </w:r>
    </w:p>
    <w:p w14:paraId="15ECFC6D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</w:p>
    <w:p w14:paraId="3F9CA389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Robust"/>
          <w:rFonts w:cstheme="minorHAnsi"/>
          <w:color w:val="000000" w:themeColor="text1"/>
          <w:lang w:val="ro-RO"/>
        </w:rPr>
        <w:t>Serviciile vor fi prestate în conformitate cu documentele de licitare și  Termenii de referință.</w:t>
      </w:r>
    </w:p>
    <w:p w14:paraId="773A929C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</w:p>
    <w:p w14:paraId="1D1774B1" w14:textId="53D60713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Robust"/>
          <w:rFonts w:cstheme="minorHAnsi"/>
          <w:color w:val="000000" w:themeColor="text1"/>
          <w:lang w:val="ro-RO"/>
        </w:rPr>
        <w:t xml:space="preserve">Subsemnatul certifică că este autorizat în mod corespunzător să semneze prezenta propunere și se angajează să o execute în cazul în care </w:t>
      </w:r>
      <w:r w:rsidR="002B5328">
        <w:rPr>
          <w:rStyle w:val="Robust"/>
          <w:rFonts w:cstheme="minorHAnsi"/>
          <w:color w:val="000000" w:themeColor="text1"/>
          <w:lang w:val="ro-RO"/>
        </w:rPr>
        <w:t>Asociația Surzilor din Republica Mold</w:t>
      </w:r>
      <w:r w:rsidR="00A5496A">
        <w:rPr>
          <w:rStyle w:val="Robust"/>
          <w:rFonts w:cstheme="minorHAnsi"/>
          <w:color w:val="000000" w:themeColor="text1"/>
          <w:lang w:val="ro-RO"/>
        </w:rPr>
        <w:t>o</w:t>
      </w:r>
      <w:r w:rsidR="002B5328">
        <w:rPr>
          <w:rStyle w:val="Robust"/>
          <w:rFonts w:cstheme="minorHAnsi"/>
          <w:color w:val="000000" w:themeColor="text1"/>
          <w:lang w:val="ro-RO"/>
        </w:rPr>
        <w:t>va</w:t>
      </w:r>
      <w:r w:rsidRPr="0051340B">
        <w:rPr>
          <w:rStyle w:val="Robust"/>
          <w:rFonts w:cstheme="minorHAnsi"/>
          <w:color w:val="000000" w:themeColor="text1"/>
          <w:lang w:val="ro-RO"/>
        </w:rPr>
        <w:t xml:space="preserve"> acceptă această propunere. </w:t>
      </w:r>
    </w:p>
    <w:p w14:paraId="27E47442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</w:p>
    <w:p w14:paraId="024CC62C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  <w:r w:rsidRPr="0051340B">
        <w:rPr>
          <w:rStyle w:val="Robust"/>
          <w:rFonts w:cstheme="minorHAnsi"/>
          <w:color w:val="000000" w:themeColor="text1"/>
          <w:lang w:val="ro-RO"/>
        </w:rPr>
        <w:t>Înțelegem și recunoaștem că nu sunteți obligați să acceptați nici o propunere pe care o primiți.</w:t>
      </w:r>
    </w:p>
    <w:p w14:paraId="565B3051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</w:p>
    <w:p w14:paraId="03598553" w14:textId="77777777" w:rsidR="0085088E" w:rsidRPr="0051340B" w:rsidRDefault="0085088E" w:rsidP="0085088E">
      <w:pPr>
        <w:autoSpaceDE w:val="0"/>
        <w:autoSpaceDN w:val="0"/>
        <w:adjustRightInd w:val="0"/>
        <w:jc w:val="both"/>
        <w:rPr>
          <w:rStyle w:val="Robust"/>
          <w:rFonts w:cstheme="minorHAnsi"/>
          <w:i/>
          <w:iCs/>
          <w:color w:val="000000" w:themeColor="text1"/>
          <w:lang w:val="ro-RO"/>
        </w:rPr>
      </w:pPr>
    </w:p>
    <w:p w14:paraId="1C5C68DE" w14:textId="77777777" w:rsidR="0085088E" w:rsidRPr="0051340B" w:rsidRDefault="0085088E" w:rsidP="0085088E">
      <w:pPr>
        <w:tabs>
          <w:tab w:val="left" w:pos="990"/>
          <w:tab w:val="left" w:pos="5040"/>
          <w:tab w:val="left" w:pos="5850"/>
        </w:tabs>
        <w:rPr>
          <w:rFonts w:cstheme="minorHAnsi"/>
          <w:color w:val="000000" w:themeColor="text1"/>
          <w:lang w:val="ro-RO"/>
        </w:rPr>
      </w:pPr>
    </w:p>
    <w:p w14:paraId="202FCA77" w14:textId="77777777" w:rsidR="0085088E" w:rsidRPr="0051340B" w:rsidRDefault="0085088E" w:rsidP="0085088E">
      <w:pPr>
        <w:tabs>
          <w:tab w:val="left" w:pos="990"/>
          <w:tab w:val="left" w:pos="5040"/>
          <w:tab w:val="left" w:pos="5850"/>
        </w:tabs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Nume: ________________________________________</w:t>
      </w:r>
    </w:p>
    <w:p w14:paraId="64770B73" w14:textId="77777777" w:rsidR="0085088E" w:rsidRPr="0051340B" w:rsidRDefault="0085088E" w:rsidP="0085088E">
      <w:pPr>
        <w:tabs>
          <w:tab w:val="left" w:pos="990"/>
          <w:tab w:val="left" w:pos="5040"/>
          <w:tab w:val="left" w:pos="5850"/>
        </w:tabs>
        <w:rPr>
          <w:rFonts w:cstheme="minorHAnsi"/>
          <w:color w:val="000000" w:themeColor="text1"/>
          <w:lang w:val="ro-RO"/>
        </w:rPr>
      </w:pPr>
    </w:p>
    <w:p w14:paraId="45FF1AE9" w14:textId="77777777" w:rsidR="0085088E" w:rsidRPr="0051340B" w:rsidRDefault="0085088E" w:rsidP="0085088E">
      <w:pPr>
        <w:tabs>
          <w:tab w:val="left" w:pos="990"/>
        </w:tabs>
        <w:rPr>
          <w:rFonts w:cstheme="minorHAnsi"/>
          <w:color w:val="000000" w:themeColor="text1"/>
          <w:lang w:val="ro-RO"/>
        </w:rPr>
      </w:pPr>
    </w:p>
    <w:p w14:paraId="66B83834" w14:textId="77777777" w:rsidR="0085088E" w:rsidRPr="0051340B" w:rsidRDefault="0085088E" w:rsidP="0085088E">
      <w:pPr>
        <w:tabs>
          <w:tab w:val="left" w:pos="990"/>
        </w:tabs>
        <w:rPr>
          <w:rFonts w:cstheme="minorHAnsi"/>
          <w:color w:val="000000" w:themeColor="text1"/>
          <w:lang w:val="ro-RO"/>
        </w:rPr>
      </w:pPr>
    </w:p>
    <w:p w14:paraId="445121BF" w14:textId="77777777" w:rsidR="0085088E" w:rsidRPr="0051340B" w:rsidRDefault="0085088E" w:rsidP="0085088E">
      <w:pPr>
        <w:tabs>
          <w:tab w:val="left" w:pos="990"/>
        </w:tabs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Data, semnătura și ștampila: ________________________________________</w:t>
      </w:r>
    </w:p>
    <w:p w14:paraId="778863B7" w14:textId="77777777" w:rsidR="0085088E" w:rsidRPr="0051340B" w:rsidRDefault="0085088E" w:rsidP="0085088E">
      <w:pPr>
        <w:rPr>
          <w:rFonts w:eastAsiaTheme="majorEastAsia" w:cstheme="minorHAnsi"/>
          <w:color w:val="000000" w:themeColor="text1"/>
          <w:lang w:val="ro-RO"/>
        </w:rPr>
      </w:pPr>
      <w:bookmarkStart w:id="9" w:name="_Toc508440535"/>
      <w:r w:rsidRPr="0051340B">
        <w:rPr>
          <w:rFonts w:cstheme="minorHAnsi"/>
          <w:color w:val="000000" w:themeColor="text1"/>
          <w:lang w:val="ro-RO"/>
        </w:rPr>
        <w:br w:type="page"/>
      </w:r>
    </w:p>
    <w:bookmarkEnd w:id="4"/>
    <w:bookmarkEnd w:id="5"/>
    <w:bookmarkEnd w:id="9"/>
    <w:p w14:paraId="466660B0" w14:textId="77777777" w:rsidR="0085088E" w:rsidRPr="0051340B" w:rsidRDefault="0085088E" w:rsidP="0085088E">
      <w:pPr>
        <w:shd w:val="clear" w:color="auto" w:fill="008556"/>
        <w:jc w:val="both"/>
        <w:rPr>
          <w:rFonts w:cstheme="minorHAnsi"/>
          <w:b/>
          <w:bCs/>
          <w:color w:val="FFFFFF" w:themeColor="background1"/>
          <w:lang w:val="ro-RO"/>
        </w:rPr>
      </w:pPr>
      <w:r w:rsidRPr="0051340B">
        <w:rPr>
          <w:rFonts w:cstheme="minorHAnsi"/>
          <w:b/>
          <w:bCs/>
          <w:color w:val="FFFFFF" w:themeColor="background1"/>
          <w:lang w:val="ro-RO"/>
        </w:rPr>
        <w:lastRenderedPageBreak/>
        <w:t xml:space="preserve">A2. FORMATUL OFERTEI TEHNICE </w:t>
      </w:r>
    </w:p>
    <w:p w14:paraId="6098077E" w14:textId="77777777" w:rsidR="0085088E" w:rsidRPr="0051340B" w:rsidRDefault="0085088E" w:rsidP="0085088E">
      <w:pPr>
        <w:rPr>
          <w:rFonts w:cstheme="minorHAnsi"/>
          <w:b/>
          <w:lang w:val="ro-RO"/>
        </w:rPr>
      </w:pPr>
    </w:p>
    <w:tbl>
      <w:tblPr>
        <w:tblW w:w="9074" w:type="dxa"/>
        <w:tblInd w:w="-5" w:type="dxa"/>
        <w:tblBorders>
          <w:top w:val="single" w:sz="2" w:space="0" w:color="8EAADB" w:themeColor="accent1" w:themeTint="99"/>
          <w:left w:val="single" w:sz="2" w:space="0" w:color="8EAADB" w:themeColor="accent1" w:themeTint="99"/>
          <w:bottom w:val="single" w:sz="2" w:space="0" w:color="8EAADB" w:themeColor="accent1" w:themeTint="99"/>
          <w:right w:val="single" w:sz="2" w:space="0" w:color="8EAADB" w:themeColor="accent1" w:themeTint="99"/>
          <w:insideH w:val="single" w:sz="2" w:space="0" w:color="8EAADB" w:themeColor="accent1" w:themeTint="99"/>
          <w:insideV w:val="single" w:sz="2" w:space="0" w:color="8EAADB" w:themeColor="accent1" w:themeTint="99"/>
        </w:tblBorders>
        <w:tblLayout w:type="fixed"/>
        <w:tblLook w:val="0000" w:firstRow="0" w:lastRow="0" w:firstColumn="0" w:lastColumn="0" w:noHBand="0" w:noVBand="0"/>
      </w:tblPr>
      <w:tblGrid>
        <w:gridCol w:w="2175"/>
        <w:gridCol w:w="4206"/>
        <w:gridCol w:w="819"/>
        <w:gridCol w:w="1874"/>
      </w:tblGrid>
      <w:tr w:rsidR="00C71F7C" w:rsidRPr="0051340B" w14:paraId="07E43124" w14:textId="77777777" w:rsidTr="009E183B">
        <w:trPr>
          <w:trHeight w:val="851"/>
        </w:trPr>
        <w:tc>
          <w:tcPr>
            <w:tcW w:w="2175" w:type="dxa"/>
            <w:shd w:val="clear" w:color="auto" w:fill="FFFFFF" w:themeFill="background1"/>
          </w:tcPr>
          <w:p w14:paraId="43645885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Ofertant:</w:t>
            </w:r>
          </w:p>
        </w:tc>
        <w:tc>
          <w:tcPr>
            <w:tcW w:w="4206" w:type="dxa"/>
          </w:tcPr>
          <w:p w14:paraId="7BA4C7CB" w14:textId="77777777" w:rsidR="0085088E" w:rsidRPr="0051340B" w:rsidRDefault="0085088E" w:rsidP="004F6958">
            <w:pPr>
              <w:rPr>
                <w:rFonts w:cstheme="minorHAnsi"/>
                <w:b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A se completa de către ofertant]"/>
                    <w:format w:val="Prima majusculă"/>
                  </w:textInput>
                </w:ffData>
              </w:fldCha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instrText xml:space="preserve"> FORMTEXT </w:instrTex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separate"/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t>[A se completa de către ofertant]</w:t>
            </w:r>
            <w:r w:rsidRPr="0051340B">
              <w:rPr>
                <w:rFonts w:cstheme="minorHAnsi"/>
                <w:b/>
                <w:bCs/>
                <w:color w:val="000000" w:themeColor="text1"/>
                <w:lang w:val="ro-RO"/>
              </w:rPr>
              <w:fldChar w:fldCharType="end"/>
            </w:r>
          </w:p>
        </w:tc>
        <w:tc>
          <w:tcPr>
            <w:tcW w:w="819" w:type="dxa"/>
            <w:shd w:val="clear" w:color="auto" w:fill="FFFFFF" w:themeFill="background1"/>
          </w:tcPr>
          <w:p w14:paraId="7B91C302" w14:textId="77777777" w:rsidR="0085088E" w:rsidRPr="0051340B" w:rsidRDefault="0085088E" w:rsidP="004F6958">
            <w:pPr>
              <w:rPr>
                <w:rFonts w:cstheme="minorHAnsi"/>
                <w:b/>
                <w:bCs/>
                <w:i/>
                <w:iCs/>
                <w:color w:val="000000" w:themeColor="text1"/>
                <w:lang w:val="ro-RO"/>
              </w:rPr>
            </w:pPr>
            <w:r w:rsidRPr="0051340B">
              <w:rPr>
                <w:rFonts w:cstheme="minorHAnsi"/>
                <w:b/>
                <w:bCs/>
                <w:i/>
                <w:iCs/>
                <w:color w:val="000000" w:themeColor="text1"/>
                <w:lang w:val="ro-RO"/>
              </w:rPr>
              <w:t>Data:</w:t>
            </w:r>
          </w:p>
        </w:tc>
        <w:tc>
          <w:tcPr>
            <w:tcW w:w="1874" w:type="dxa"/>
          </w:tcPr>
          <w:p w14:paraId="21F32521" w14:textId="77777777" w:rsidR="0085088E" w:rsidRPr="0051340B" w:rsidRDefault="00721AB3" w:rsidP="004F6958">
            <w:pPr>
              <w:rPr>
                <w:rFonts w:cstheme="minorHAnsi"/>
                <w:b/>
                <w:color w:val="000000" w:themeColor="text1"/>
                <w:lang w:val="ro-RO"/>
              </w:rPr>
            </w:pPr>
            <w:sdt>
              <w:sdtPr>
                <w:rPr>
                  <w:rFonts w:cstheme="minorHAnsi"/>
                  <w:b/>
                  <w:color w:val="000000" w:themeColor="text1"/>
                  <w:lang w:val="ro-RO"/>
                </w:rPr>
                <w:id w:val="-39824687"/>
                <w:placeholder>
                  <w:docPart w:val="7FB52308A0BE46D4930FA1AE888F71CC"/>
                </w:placeholder>
                <w:showingPlcHdr/>
                <w:date>
                  <w:dateFormat w:val="M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r w:rsidR="0085088E" w:rsidRPr="0051340B">
                  <w:rPr>
                    <w:rStyle w:val="Textsubstituent"/>
                    <w:rFonts w:cstheme="minorHAnsi"/>
                    <w:b/>
                    <w:color w:val="000000" w:themeColor="text1"/>
                    <w:shd w:val="clear" w:color="auto" w:fill="BFBFBF" w:themeFill="background1" w:themeFillShade="BF"/>
                    <w:lang w:val="ro-RO"/>
                  </w:rPr>
                  <w:t>Selectare dată</w:t>
                </w:r>
              </w:sdtContent>
            </w:sdt>
          </w:p>
        </w:tc>
      </w:tr>
      <w:tr w:rsidR="00FD7216" w:rsidRPr="0051340B" w14:paraId="561B2FDD" w14:textId="77777777" w:rsidTr="009E183B">
        <w:trPr>
          <w:trHeight w:val="851"/>
        </w:trPr>
        <w:tc>
          <w:tcPr>
            <w:tcW w:w="2175" w:type="dxa"/>
            <w:shd w:val="clear" w:color="auto" w:fill="FFFFFF" w:themeFill="background1"/>
          </w:tcPr>
          <w:p w14:paraId="583DF6DC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i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  <w:t>Referință CDO:</w:t>
            </w:r>
          </w:p>
        </w:tc>
        <w:tc>
          <w:tcPr>
            <w:tcW w:w="6899" w:type="dxa"/>
            <w:gridSpan w:val="3"/>
          </w:tcPr>
          <w:p w14:paraId="5C344C62" w14:textId="69AE4161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202</w:t>
            </w:r>
            <w:r w:rsidR="005F3BA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2</w:t>
            </w: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.</w:t>
            </w:r>
            <w:r w:rsidR="005F3BA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DEAF</w:t>
            </w:r>
            <w:r w:rsidRPr="0051340B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.UE.0</w:t>
            </w:r>
            <w:r w:rsidR="005F3BA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  <w:t>1</w:t>
            </w:r>
          </w:p>
          <w:p w14:paraId="5D632C1C" w14:textId="77777777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color w:val="000000" w:themeColor="text1"/>
                <w:spacing w:val="-2"/>
                <w:kern w:val="0"/>
                <w:sz w:val="22"/>
                <w:szCs w:val="22"/>
                <w:lang w:val="ro-RO"/>
              </w:rPr>
            </w:pPr>
          </w:p>
          <w:p w14:paraId="590E3D2C" w14:textId="23942410" w:rsidR="00196EBD" w:rsidRPr="0068111F" w:rsidRDefault="00196EBD" w:rsidP="00196EBD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b/>
                <w:bCs/>
                <w:sz w:val="24"/>
                <w:szCs w:val="24"/>
                <w:lang w:val="ro-RO"/>
              </w:rPr>
            </w:pPr>
            <w:r w:rsidRPr="0051340B">
              <w:rPr>
                <w:b/>
                <w:bCs/>
                <w:sz w:val="24"/>
                <w:szCs w:val="24"/>
                <w:lang w:val="ro-RO"/>
              </w:rPr>
              <w:t xml:space="preserve">Selectarea unei companii </w:t>
            </w:r>
            <w:r>
              <w:rPr>
                <w:b/>
                <w:bCs/>
                <w:sz w:val="24"/>
                <w:szCs w:val="24"/>
                <w:lang w:val="ro-RO"/>
              </w:rPr>
              <w:t xml:space="preserve">IT </w:t>
            </w:r>
            <w:r w:rsidRPr="0051340B">
              <w:rPr>
                <w:b/>
                <w:bCs/>
                <w:sz w:val="24"/>
                <w:szCs w:val="24"/>
                <w:lang w:val="ro-RO"/>
              </w:rPr>
              <w:t xml:space="preserve">care va </w:t>
            </w:r>
            <w:r w:rsidRPr="003C2C85">
              <w:rPr>
                <w:b/>
                <w:bCs/>
                <w:sz w:val="24"/>
                <w:szCs w:val="24"/>
                <w:lang w:val="ro-RO"/>
              </w:rPr>
              <w:t>elabora aplicați</w:t>
            </w:r>
            <w:r>
              <w:rPr>
                <w:b/>
                <w:bCs/>
                <w:sz w:val="24"/>
                <w:szCs w:val="24"/>
                <w:lang w:val="ro-RO"/>
              </w:rPr>
              <w:t>a</w:t>
            </w:r>
            <w:r w:rsidRPr="003C2C85">
              <w:rPr>
                <w:b/>
                <w:bCs/>
                <w:sz w:val="24"/>
                <w:szCs w:val="24"/>
                <w:lang w:val="ro-RO"/>
              </w:rPr>
              <w:t xml:space="preserve"> mobil</w:t>
            </w:r>
            <w:r>
              <w:rPr>
                <w:b/>
                <w:bCs/>
                <w:sz w:val="24"/>
                <w:szCs w:val="24"/>
                <w:lang w:val="ro-RO"/>
              </w:rPr>
              <w:t>ă</w:t>
            </w:r>
            <w:r w:rsidRPr="003C2C85">
              <w:rPr>
                <w:b/>
                <w:bCs/>
                <w:sz w:val="24"/>
                <w:szCs w:val="24"/>
                <w:lang w:val="ro-RO"/>
              </w:rPr>
              <w:t xml:space="preserve"> </w:t>
            </w:r>
            <w:r w:rsidRPr="0068111F">
              <w:rPr>
                <w:b/>
                <w:bCs/>
                <w:i/>
                <w:sz w:val="24"/>
                <w:szCs w:val="24"/>
                <w:lang w:val="ro-RO"/>
              </w:rPr>
              <w:t>„</w:t>
            </w:r>
            <w:proofErr w:type="spellStart"/>
            <w:r w:rsidRPr="0068111F">
              <w:rPr>
                <w:b/>
                <w:bCs/>
                <w:i/>
                <w:sz w:val="24"/>
                <w:szCs w:val="24"/>
                <w:lang w:val="ro-RO"/>
              </w:rPr>
              <w:t>Deaf</w:t>
            </w:r>
            <w:proofErr w:type="spellEnd"/>
            <w:r w:rsidRPr="0068111F">
              <w:rPr>
                <w:b/>
                <w:bCs/>
                <w:i/>
                <w:sz w:val="24"/>
                <w:szCs w:val="24"/>
                <w:lang w:val="ro-RO"/>
              </w:rPr>
              <w:t xml:space="preserve"> Info Center”</w:t>
            </w:r>
          </w:p>
          <w:p w14:paraId="40A00637" w14:textId="59DB9C76" w:rsidR="0085088E" w:rsidRPr="0051340B" w:rsidRDefault="0085088E" w:rsidP="004F6958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0"/>
              <w:ind w:left="0" w:firstLine="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ro-RO"/>
              </w:rPr>
            </w:pPr>
          </w:p>
        </w:tc>
      </w:tr>
    </w:tbl>
    <w:p w14:paraId="6C0820DA" w14:textId="77777777" w:rsidR="0085088E" w:rsidRPr="0051340B" w:rsidRDefault="0085088E" w:rsidP="0085088E">
      <w:pPr>
        <w:pStyle w:val="MarginText"/>
        <w:spacing w:after="0" w:line="240" w:lineRule="auto"/>
        <w:jc w:val="left"/>
        <w:rPr>
          <w:rFonts w:asciiTheme="minorHAnsi" w:hAnsiTheme="minorHAnsi" w:cstheme="minorHAnsi"/>
          <w:color w:val="000000" w:themeColor="text1"/>
          <w:szCs w:val="22"/>
          <w:lang w:val="ro-RO"/>
        </w:rPr>
      </w:pPr>
    </w:p>
    <w:p w14:paraId="0EE136CC" w14:textId="77777777" w:rsidR="0085088E" w:rsidRPr="0051340B" w:rsidRDefault="0085088E" w:rsidP="0085088E">
      <w:pPr>
        <w:tabs>
          <w:tab w:val="right" w:pos="8640"/>
        </w:tabs>
        <w:jc w:val="both"/>
        <w:rPr>
          <w:rFonts w:cstheme="minorHAnsi"/>
          <w:color w:val="000000" w:themeColor="text1"/>
          <w:lang w:val="ro-RO"/>
        </w:rPr>
      </w:pPr>
    </w:p>
    <w:p w14:paraId="70FFDD4A" w14:textId="61BB23EE" w:rsidR="0085088E" w:rsidRPr="0051340B" w:rsidRDefault="0085088E" w:rsidP="0085088E">
      <w:pPr>
        <w:tabs>
          <w:tab w:val="right" w:pos="8640"/>
        </w:tabs>
        <w:jc w:val="both"/>
        <w:rPr>
          <w:rFonts w:cstheme="minorHAnsi"/>
          <w:color w:val="000000" w:themeColor="text1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 xml:space="preserve">Oferta tehnică urmează să fie pregătită confirm acestui formular. În cazul în care ofertantului i se solicită să utilizeze o abordare specifică conform Termenilor de referință, ofertantul trebuie să descrie modul în care intenționează să respecte cerințele. </w:t>
      </w:r>
    </w:p>
    <w:p w14:paraId="22D94E08" w14:textId="77777777" w:rsidR="0085088E" w:rsidRPr="0051340B" w:rsidRDefault="0085088E" w:rsidP="0085088E">
      <w:pPr>
        <w:rPr>
          <w:rFonts w:cstheme="minorHAnsi"/>
          <w:color w:val="000000" w:themeColor="text1"/>
          <w:lang w:val="ro-RO"/>
        </w:rPr>
      </w:pPr>
    </w:p>
    <w:p w14:paraId="05933CFC" w14:textId="77777777" w:rsidR="0085088E" w:rsidRPr="00300FAF" w:rsidRDefault="0085088E" w:rsidP="0085088E">
      <w:pPr>
        <w:jc w:val="both"/>
        <w:rPr>
          <w:rFonts w:cstheme="minorHAnsi"/>
          <w:lang w:val="ro-RO"/>
        </w:rPr>
      </w:pPr>
      <w:r w:rsidRPr="00300FAF">
        <w:rPr>
          <w:rFonts w:cstheme="minorHAnsi"/>
          <w:b/>
          <w:lang w:val="ro-RO"/>
        </w:rPr>
        <w:t>Oferta tehnică va include, dar nu se va limita la următoarele:</w:t>
      </w:r>
    </w:p>
    <w:p w14:paraId="2C135028" w14:textId="77777777" w:rsidR="00785A0F" w:rsidRPr="00300FAF" w:rsidRDefault="00785A0F" w:rsidP="00785A0F">
      <w:pPr>
        <w:numPr>
          <w:ilvl w:val="0"/>
          <w:numId w:val="35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r w:rsidRPr="00300FAF">
        <w:rPr>
          <w:rFonts w:cstheme="minorHAnsi"/>
          <w:lang w:val="ro-RO"/>
        </w:rPr>
        <w:t>CV-ul companiei;</w:t>
      </w:r>
    </w:p>
    <w:p w14:paraId="7BF6C899" w14:textId="77777777" w:rsidR="00785A0F" w:rsidRPr="00300FAF" w:rsidRDefault="00785A0F" w:rsidP="00785A0F">
      <w:pPr>
        <w:numPr>
          <w:ilvl w:val="0"/>
          <w:numId w:val="35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r w:rsidRPr="00300FAF">
        <w:rPr>
          <w:rFonts w:cstheme="minorHAnsi"/>
          <w:lang w:val="ro-RO"/>
        </w:rPr>
        <w:t>Portofoliul de proiecte realizate în ultimii 5 ani, la nivel național sau regional cu descrierea scurtă a obiectivelor lor, preponderent a experienței similare dacă poate fi demonstrată;</w:t>
      </w:r>
    </w:p>
    <w:p w14:paraId="457A8D05" w14:textId="77777777" w:rsidR="00785A0F" w:rsidRPr="00300FAF" w:rsidRDefault="00785A0F" w:rsidP="00785A0F">
      <w:pPr>
        <w:numPr>
          <w:ilvl w:val="0"/>
          <w:numId w:val="35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lang w:val="ro-RO"/>
        </w:rPr>
      </w:pPr>
      <w:r w:rsidRPr="00300FAF">
        <w:rPr>
          <w:rFonts w:cstheme="minorHAnsi"/>
          <w:lang w:val="ro-RO"/>
        </w:rPr>
        <w:t>CV-urile experților care vor fi implicați în elaborarea aplicației mobile;</w:t>
      </w:r>
    </w:p>
    <w:p w14:paraId="0980C0FA" w14:textId="77777777" w:rsidR="00785A0F" w:rsidRPr="00300FAF" w:rsidRDefault="00785A0F" w:rsidP="00785A0F">
      <w:pPr>
        <w:numPr>
          <w:ilvl w:val="0"/>
          <w:numId w:val="35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bCs/>
          <w:lang w:val="ro-RO"/>
        </w:rPr>
      </w:pPr>
      <w:r w:rsidRPr="00300FAF">
        <w:rPr>
          <w:rFonts w:cstheme="minorHAnsi"/>
          <w:bCs/>
          <w:lang w:val="ro-RO"/>
        </w:rPr>
        <w:t xml:space="preserve">Descrierea detaliată a viziunii </w:t>
      </w:r>
      <w:r w:rsidRPr="00300FAF">
        <w:rPr>
          <w:rFonts w:cstheme="minorHAnsi"/>
          <w:bCs/>
          <w:lang w:val="ro-MD"/>
        </w:rPr>
        <w:t>și a etapelor de abordare a sarcinii tehnice</w:t>
      </w:r>
      <w:r w:rsidRPr="00300FAF">
        <w:rPr>
          <w:rFonts w:cstheme="minorHAnsi"/>
          <w:bCs/>
          <w:lang w:val="ro-RO"/>
        </w:rPr>
        <w:t>;</w:t>
      </w:r>
    </w:p>
    <w:p w14:paraId="2B77E73A" w14:textId="77777777" w:rsidR="00785A0F" w:rsidRPr="00300FAF" w:rsidRDefault="00785A0F" w:rsidP="00785A0F">
      <w:pPr>
        <w:numPr>
          <w:ilvl w:val="0"/>
          <w:numId w:val="35"/>
        </w:numPr>
        <w:tabs>
          <w:tab w:val="left" w:pos="501"/>
        </w:tabs>
        <w:autoSpaceDE w:val="0"/>
        <w:autoSpaceDN w:val="0"/>
        <w:ind w:right="156"/>
        <w:contextualSpacing/>
        <w:jc w:val="both"/>
        <w:rPr>
          <w:rFonts w:cstheme="minorHAnsi"/>
          <w:bCs/>
          <w:lang w:val="ro-RO"/>
        </w:rPr>
      </w:pPr>
      <w:r w:rsidRPr="00300FAF">
        <w:rPr>
          <w:rFonts w:cstheme="minorHAnsi"/>
          <w:bCs/>
          <w:lang w:val="ro-RO"/>
        </w:rPr>
        <w:t>Planul de lucru cu indicarea rezultatelor așteptate la fiecare etapă și a persoanei responsabile pentru su</w:t>
      </w:r>
      <w:bookmarkStart w:id="10" w:name="_GoBack"/>
      <w:bookmarkEnd w:id="10"/>
      <w:r w:rsidRPr="00300FAF">
        <w:rPr>
          <w:rFonts w:cstheme="minorHAnsi"/>
          <w:bCs/>
          <w:lang w:val="ro-RO"/>
        </w:rPr>
        <w:t>pervizarea activității respective;</w:t>
      </w:r>
    </w:p>
    <w:p w14:paraId="31EE5C96" w14:textId="77777777" w:rsidR="00785A0F" w:rsidRPr="00300FAF" w:rsidRDefault="00785A0F" w:rsidP="00785A0F">
      <w:pPr>
        <w:widowControl/>
        <w:numPr>
          <w:ilvl w:val="0"/>
          <w:numId w:val="35"/>
        </w:numPr>
        <w:contextualSpacing/>
        <w:jc w:val="both"/>
        <w:rPr>
          <w:rFonts w:cstheme="minorHAnsi"/>
          <w:bCs/>
          <w:lang w:val="ro-RO"/>
        </w:rPr>
      </w:pPr>
      <w:r w:rsidRPr="00300FAF">
        <w:rPr>
          <w:rFonts w:cstheme="minorHAnsi"/>
          <w:bCs/>
          <w:lang w:val="ro-RO"/>
        </w:rPr>
        <w:t>Copia unui extras recent din registrul persoanelor juridice.</w:t>
      </w:r>
    </w:p>
    <w:p w14:paraId="2086247D" w14:textId="77777777" w:rsidR="0085088E" w:rsidRPr="0051340B" w:rsidRDefault="0085088E" w:rsidP="0085088E">
      <w:pPr>
        <w:rPr>
          <w:rFonts w:cstheme="minorHAnsi"/>
          <w:color w:val="000000" w:themeColor="text1"/>
          <w:lang w:val="ro-RO"/>
        </w:rPr>
      </w:pPr>
    </w:p>
    <w:p w14:paraId="55329581" w14:textId="77777777" w:rsidR="0085088E" w:rsidRPr="0051340B" w:rsidRDefault="0085088E" w:rsidP="0085088E">
      <w:pPr>
        <w:jc w:val="both"/>
        <w:rPr>
          <w:rFonts w:cstheme="minorHAnsi"/>
          <w:snapToGrid w:val="0"/>
          <w:color w:val="000000" w:themeColor="text1"/>
          <w:lang w:val="ro-RO"/>
        </w:rPr>
      </w:pPr>
      <w:r w:rsidRPr="0051340B">
        <w:rPr>
          <w:rFonts w:cstheme="minorHAnsi"/>
          <w:snapToGrid w:val="0"/>
          <w:color w:val="000000" w:themeColor="text1"/>
          <w:lang w:val="ro-RO"/>
        </w:rPr>
        <w:t xml:space="preserve">Notă: Ofertantul poate oferi comentarii și sugestii de îmbunătățire cu privire la Termenii de referință sau la serviciile suplimentare care vor fi prestate dincolo de cerințele Termenilor de referință, dacă există. </w:t>
      </w:r>
    </w:p>
    <w:p w14:paraId="109E6001" w14:textId="77777777" w:rsidR="0085088E" w:rsidRPr="0051340B" w:rsidRDefault="0085088E" w:rsidP="0085088E">
      <w:pPr>
        <w:shd w:val="clear" w:color="auto" w:fill="FFFFFF"/>
        <w:rPr>
          <w:rFonts w:cstheme="minorHAnsi"/>
          <w:b/>
          <w:color w:val="000000" w:themeColor="text1"/>
          <w:lang w:val="ro-RO"/>
        </w:rPr>
      </w:pPr>
    </w:p>
    <w:p w14:paraId="26D5B1F9" w14:textId="77777777" w:rsidR="0085088E" w:rsidRPr="0051340B" w:rsidRDefault="0085088E" w:rsidP="0085088E">
      <w:pPr>
        <w:pStyle w:val="Subtitlu"/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</w:p>
    <w:p w14:paraId="6F196C5B" w14:textId="77777777" w:rsidR="0085088E" w:rsidRPr="0051340B" w:rsidRDefault="0085088E" w:rsidP="0085088E">
      <w:pPr>
        <w:pStyle w:val="Subtitlu"/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</w:p>
    <w:p w14:paraId="3D5EC32A" w14:textId="77777777" w:rsidR="0085088E" w:rsidRPr="0051340B" w:rsidRDefault="0085088E" w:rsidP="0085088E">
      <w:pPr>
        <w:pStyle w:val="Subtitlu"/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</w:p>
    <w:p w14:paraId="7771EF81" w14:textId="77777777" w:rsidR="0085088E" w:rsidRPr="0051340B" w:rsidRDefault="0085088E" w:rsidP="0085088E">
      <w:pPr>
        <w:pStyle w:val="Subtitlu"/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</w:p>
    <w:p w14:paraId="68FE327A" w14:textId="77777777" w:rsidR="0085088E" w:rsidRPr="0051340B" w:rsidRDefault="0085088E" w:rsidP="0085088E">
      <w:pPr>
        <w:pStyle w:val="Subtitlu"/>
        <w:tabs>
          <w:tab w:val="left" w:pos="6300"/>
        </w:tabs>
        <w:ind w:left="0"/>
        <w:jc w:val="left"/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</w:pPr>
      <w:r w:rsidRPr="0051340B">
        <w:rPr>
          <w:rFonts w:asciiTheme="minorHAnsi" w:hAnsiTheme="minorHAnsi" w:cstheme="minorHAnsi"/>
          <w:b w:val="0"/>
          <w:color w:val="000000" w:themeColor="text1"/>
          <w:sz w:val="22"/>
          <w:szCs w:val="22"/>
          <w:lang w:val="ro-RO"/>
        </w:rPr>
        <w:t>________________________________________</w:t>
      </w:r>
    </w:p>
    <w:p w14:paraId="7AE37405" w14:textId="2E155F07" w:rsidR="0085088E" w:rsidRPr="0051340B" w:rsidRDefault="0085088E" w:rsidP="0085088E">
      <w:pPr>
        <w:rPr>
          <w:rFonts w:cstheme="minorHAnsi"/>
          <w:lang w:val="ro-RO"/>
        </w:rPr>
      </w:pPr>
      <w:r w:rsidRPr="0051340B">
        <w:rPr>
          <w:rFonts w:cstheme="minorHAnsi"/>
          <w:color w:val="000000" w:themeColor="text1"/>
          <w:lang w:val="ro-RO"/>
        </w:rPr>
        <w:t>Data, semnătura și ștampila</w:t>
      </w:r>
      <w:r w:rsidRPr="0051340B">
        <w:rPr>
          <w:rFonts w:cstheme="minorHAnsi"/>
          <w:lang w:val="ro-RO"/>
        </w:rPr>
        <w:t xml:space="preserve"> </w:t>
      </w:r>
    </w:p>
    <w:sectPr w:rsidR="0085088E" w:rsidRPr="0051340B" w:rsidSect="00C73F81">
      <w:headerReference w:type="default" r:id="rId11"/>
      <w:headerReference w:type="first" r:id="rId12"/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CA2A55" w14:textId="77777777" w:rsidR="00721AB3" w:rsidRDefault="00721AB3" w:rsidP="00AF2CF5">
      <w:r>
        <w:separator/>
      </w:r>
    </w:p>
  </w:endnote>
  <w:endnote w:type="continuationSeparator" w:id="0">
    <w:p w14:paraId="4799E3D0" w14:textId="77777777" w:rsidR="00721AB3" w:rsidRDefault="00721AB3" w:rsidP="00AF2CF5">
      <w:r>
        <w:continuationSeparator/>
      </w:r>
    </w:p>
  </w:endnote>
  <w:endnote w:type="continuationNotice" w:id="1">
    <w:p w14:paraId="36F9EDCB" w14:textId="77777777" w:rsidR="00721AB3" w:rsidRDefault="00721A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-Regular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32D05C" w14:textId="77777777" w:rsidR="00721AB3" w:rsidRDefault="00721AB3" w:rsidP="00AF2CF5">
      <w:r>
        <w:separator/>
      </w:r>
    </w:p>
  </w:footnote>
  <w:footnote w:type="continuationSeparator" w:id="0">
    <w:p w14:paraId="7F87CAB2" w14:textId="77777777" w:rsidR="00721AB3" w:rsidRDefault="00721AB3" w:rsidP="00AF2CF5">
      <w:r>
        <w:continuationSeparator/>
      </w:r>
    </w:p>
  </w:footnote>
  <w:footnote w:type="continuationNotice" w:id="1">
    <w:p w14:paraId="72AE7A1A" w14:textId="77777777" w:rsidR="00721AB3" w:rsidRDefault="00721A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72A6B4" w14:textId="620B3E41" w:rsidR="004325FE" w:rsidRPr="00BB5A62" w:rsidRDefault="004325FE" w:rsidP="00BB5A62">
    <w:pPr>
      <w:pStyle w:val="Ante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B95D7" w14:textId="64E8C326" w:rsidR="004325FE" w:rsidRDefault="004325F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83A58"/>
    <w:multiLevelType w:val="hybridMultilevel"/>
    <w:tmpl w:val="FFFFFFFF"/>
    <w:lvl w:ilvl="0" w:tplc="14E4CD5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472A81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55AC078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D508CA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2F0A86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8D08F6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C2C820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F2AB1C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F96059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CE119A"/>
    <w:multiLevelType w:val="hybridMultilevel"/>
    <w:tmpl w:val="CC404C7E"/>
    <w:lvl w:ilvl="0" w:tplc="ED8A6B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A2CC4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43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BE3D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E649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46D6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DE10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9092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36C6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901FE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16D35F8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5593917"/>
    <w:multiLevelType w:val="hybridMultilevel"/>
    <w:tmpl w:val="B2CA9406"/>
    <w:lvl w:ilvl="0" w:tplc="189A2282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A8F0914"/>
    <w:multiLevelType w:val="hybridMultilevel"/>
    <w:tmpl w:val="C972C428"/>
    <w:lvl w:ilvl="0" w:tplc="08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D3018"/>
    <w:multiLevelType w:val="singleLevel"/>
    <w:tmpl w:val="6D2A60A6"/>
    <w:lvl w:ilvl="0">
      <w:start w:val="3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7" w15:restartNumberingAfterBreak="0">
    <w:nsid w:val="1D9059AD"/>
    <w:multiLevelType w:val="hybridMultilevel"/>
    <w:tmpl w:val="38F0D8E0"/>
    <w:lvl w:ilvl="0" w:tplc="189A2282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1E8872B9"/>
    <w:multiLevelType w:val="hybridMultilevel"/>
    <w:tmpl w:val="B31E2D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180019">
      <w:start w:val="1"/>
      <w:numFmt w:val="lowerLetter"/>
      <w:lvlText w:val="%2."/>
      <w:lvlJc w:val="left"/>
      <w:pPr>
        <w:ind w:left="1080" w:hanging="360"/>
      </w:pPr>
    </w:lvl>
    <w:lvl w:ilvl="2" w:tplc="9142FD42">
      <w:start w:val="1"/>
      <w:numFmt w:val="lowerLetter"/>
      <w:lvlText w:val="%3)"/>
      <w:lvlJc w:val="left"/>
      <w:pPr>
        <w:ind w:left="1980" w:hanging="360"/>
      </w:pPr>
      <w:rPr>
        <w:rFonts w:hint="default"/>
      </w:r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AE3F7C"/>
    <w:multiLevelType w:val="hybridMultilevel"/>
    <w:tmpl w:val="6CAEACBE"/>
    <w:lvl w:ilvl="0" w:tplc="A1BAF0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C6071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02A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322A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B2DF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C0B3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8C4D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8CF5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B24B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31815"/>
    <w:multiLevelType w:val="hybridMultilevel"/>
    <w:tmpl w:val="023C3154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55352A"/>
    <w:multiLevelType w:val="hybridMultilevel"/>
    <w:tmpl w:val="35A0C494"/>
    <w:lvl w:ilvl="0" w:tplc="DBF4BEC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E24BA"/>
    <w:multiLevelType w:val="hybridMultilevel"/>
    <w:tmpl w:val="5134BE8E"/>
    <w:lvl w:ilvl="0" w:tplc="189A2282">
      <w:start w:val="1"/>
      <w:numFmt w:val="bullet"/>
      <w:lvlText w:val=""/>
      <w:lvlJc w:val="left"/>
      <w:pPr>
        <w:ind w:left="4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13" w15:restartNumberingAfterBreak="0">
    <w:nsid w:val="252B12F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6222CEC"/>
    <w:multiLevelType w:val="hybridMultilevel"/>
    <w:tmpl w:val="BC326CE0"/>
    <w:lvl w:ilvl="0" w:tplc="901621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A5A6FEB"/>
    <w:multiLevelType w:val="hybridMultilevel"/>
    <w:tmpl w:val="C47C68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EE0D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3336132"/>
    <w:multiLevelType w:val="multilevel"/>
    <w:tmpl w:val="1AC0C0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70C0899"/>
    <w:multiLevelType w:val="multilevel"/>
    <w:tmpl w:val="C67E559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)"/>
      <w:lvlJc w:val="left"/>
      <w:pPr>
        <w:ind w:left="1224" w:hanging="504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7BF68EE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8623CD7"/>
    <w:multiLevelType w:val="hybridMultilevel"/>
    <w:tmpl w:val="784440E6"/>
    <w:lvl w:ilvl="0" w:tplc="189A2282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1" w15:restartNumberingAfterBreak="0">
    <w:nsid w:val="394725D2"/>
    <w:multiLevelType w:val="hybridMultilevel"/>
    <w:tmpl w:val="D6A404B2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9BA5E2E"/>
    <w:multiLevelType w:val="hybridMultilevel"/>
    <w:tmpl w:val="94980AA6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1E1DCD"/>
    <w:multiLevelType w:val="hybridMultilevel"/>
    <w:tmpl w:val="DC345CEA"/>
    <w:lvl w:ilvl="0" w:tplc="189A2282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4" w15:restartNumberingAfterBreak="0">
    <w:nsid w:val="3B206F0E"/>
    <w:multiLevelType w:val="hybridMultilevel"/>
    <w:tmpl w:val="67F205EE"/>
    <w:lvl w:ilvl="0" w:tplc="BAD03E7E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D1F101F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3F2B1205"/>
    <w:multiLevelType w:val="hybridMultilevel"/>
    <w:tmpl w:val="0D46B2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02E67F4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25D28AB"/>
    <w:multiLevelType w:val="hybridMultilevel"/>
    <w:tmpl w:val="B290D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AA3807"/>
    <w:multiLevelType w:val="hybridMultilevel"/>
    <w:tmpl w:val="37D44318"/>
    <w:lvl w:ilvl="0" w:tplc="4692DFD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B177421"/>
    <w:multiLevelType w:val="hybridMultilevel"/>
    <w:tmpl w:val="C1A438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B234B00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0CC6163"/>
    <w:multiLevelType w:val="hybridMultilevel"/>
    <w:tmpl w:val="E1983546"/>
    <w:lvl w:ilvl="0" w:tplc="189A2282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3" w15:restartNumberingAfterBreak="0">
    <w:nsid w:val="51F60EC7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3360642"/>
    <w:multiLevelType w:val="hybridMultilevel"/>
    <w:tmpl w:val="802C9C3E"/>
    <w:lvl w:ilvl="0" w:tplc="08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4C5580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56139B3"/>
    <w:multiLevelType w:val="hybridMultilevel"/>
    <w:tmpl w:val="7E782ADA"/>
    <w:lvl w:ilvl="0" w:tplc="04090017">
      <w:start w:val="1"/>
      <w:numFmt w:val="lowerLetter"/>
      <w:lvlText w:val="%1)"/>
      <w:lvlJc w:val="left"/>
      <w:pPr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7" w15:restartNumberingAfterBreak="0">
    <w:nsid w:val="55F31946"/>
    <w:multiLevelType w:val="hybridMultilevel"/>
    <w:tmpl w:val="7E782ADA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72D2FD8"/>
    <w:multiLevelType w:val="singleLevel"/>
    <w:tmpl w:val="544AFDB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9" w15:restartNumberingAfterBreak="0">
    <w:nsid w:val="57DC4DAD"/>
    <w:multiLevelType w:val="singleLevel"/>
    <w:tmpl w:val="77B259C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0" w15:restartNumberingAfterBreak="0">
    <w:nsid w:val="5929443A"/>
    <w:multiLevelType w:val="hybridMultilevel"/>
    <w:tmpl w:val="39027BFE"/>
    <w:lvl w:ilvl="0" w:tplc="2520BDD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718C76B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6EA08C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D32B41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6A429C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C96429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0007C7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33C0BE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844A8E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E5E7FBF"/>
    <w:multiLevelType w:val="hybridMultilevel"/>
    <w:tmpl w:val="2EC6B892"/>
    <w:lvl w:ilvl="0" w:tplc="041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2" w15:restartNumberingAfterBreak="0">
    <w:nsid w:val="63A0386A"/>
    <w:multiLevelType w:val="hybridMultilevel"/>
    <w:tmpl w:val="E8CA32FE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4846F46"/>
    <w:multiLevelType w:val="hybridMultilevel"/>
    <w:tmpl w:val="A10CB8F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6EA7A14"/>
    <w:multiLevelType w:val="hybridMultilevel"/>
    <w:tmpl w:val="66924840"/>
    <w:lvl w:ilvl="0" w:tplc="172407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DEF43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56463E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E4F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3AE3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8A5B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AEF5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C6D0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306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9B93404"/>
    <w:multiLevelType w:val="multilevel"/>
    <w:tmpl w:val="6F84B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6D936366"/>
    <w:multiLevelType w:val="multilevel"/>
    <w:tmpl w:val="1DEC60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6E451196"/>
    <w:multiLevelType w:val="hybridMultilevel"/>
    <w:tmpl w:val="BE9880C0"/>
    <w:lvl w:ilvl="0" w:tplc="632AD848">
      <w:start w:val="2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E917F3B"/>
    <w:multiLevelType w:val="multilevel"/>
    <w:tmpl w:val="C0EEF63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9" w15:restartNumberingAfterBreak="0">
    <w:nsid w:val="704B2A34"/>
    <w:multiLevelType w:val="hybridMultilevel"/>
    <w:tmpl w:val="6D329EEA"/>
    <w:lvl w:ilvl="0" w:tplc="189A2282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0" w15:restartNumberingAfterBreak="0">
    <w:nsid w:val="708457F3"/>
    <w:multiLevelType w:val="hybridMultilevel"/>
    <w:tmpl w:val="7CCC42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0B6405D"/>
    <w:multiLevelType w:val="hybridMultilevel"/>
    <w:tmpl w:val="C3DC7FAA"/>
    <w:lvl w:ilvl="0" w:tplc="4692DFDE">
      <w:start w:val="2"/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3AC5FC9"/>
    <w:multiLevelType w:val="hybridMultilevel"/>
    <w:tmpl w:val="FFFFFFFF"/>
    <w:lvl w:ilvl="0" w:tplc="CE7C1CD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CBE6BC7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7A9AD89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E768D2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964F2A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792393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746178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D8505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2169DE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78C4426A"/>
    <w:multiLevelType w:val="hybridMultilevel"/>
    <w:tmpl w:val="2E980AB2"/>
    <w:lvl w:ilvl="0" w:tplc="189A2282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4" w15:restartNumberingAfterBreak="0">
    <w:nsid w:val="7AF967C4"/>
    <w:multiLevelType w:val="multilevel"/>
    <w:tmpl w:val="3640C16C"/>
    <w:lvl w:ilvl="0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01" w:hanging="432"/>
      </w:pPr>
    </w:lvl>
    <w:lvl w:ilvl="2">
      <w:start w:val="1"/>
      <w:numFmt w:val="bullet"/>
      <w:lvlText w:val=""/>
      <w:lvlJc w:val="left"/>
      <w:pPr>
        <w:ind w:left="1933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7" w:hanging="648"/>
      </w:pPr>
    </w:lvl>
    <w:lvl w:ilvl="4">
      <w:start w:val="1"/>
      <w:numFmt w:val="decimal"/>
      <w:lvlText w:val="%1.%2.%3.%4.%5."/>
      <w:lvlJc w:val="left"/>
      <w:pPr>
        <w:ind w:left="2941" w:hanging="792"/>
      </w:pPr>
    </w:lvl>
    <w:lvl w:ilvl="5">
      <w:start w:val="1"/>
      <w:numFmt w:val="decimal"/>
      <w:lvlText w:val="%1.%2.%3.%4.%5.%6."/>
      <w:lvlJc w:val="left"/>
      <w:pPr>
        <w:ind w:left="3445" w:hanging="936"/>
      </w:pPr>
    </w:lvl>
    <w:lvl w:ilvl="6">
      <w:start w:val="1"/>
      <w:numFmt w:val="decimal"/>
      <w:lvlText w:val="%1.%2.%3.%4.%5.%6.%7."/>
      <w:lvlJc w:val="left"/>
      <w:pPr>
        <w:ind w:left="3949" w:hanging="1080"/>
      </w:pPr>
    </w:lvl>
    <w:lvl w:ilvl="7">
      <w:start w:val="1"/>
      <w:numFmt w:val="decimal"/>
      <w:lvlText w:val="%1.%2.%3.%4.%5.%6.%7.%8."/>
      <w:lvlJc w:val="left"/>
      <w:pPr>
        <w:ind w:left="4453" w:hanging="1224"/>
      </w:pPr>
    </w:lvl>
    <w:lvl w:ilvl="8">
      <w:start w:val="1"/>
      <w:numFmt w:val="decimal"/>
      <w:lvlText w:val="%1.%2.%3.%4.%5.%6.%7.%8.%9."/>
      <w:lvlJc w:val="left"/>
      <w:pPr>
        <w:ind w:left="5029" w:hanging="1440"/>
      </w:pPr>
    </w:lvl>
  </w:abstractNum>
  <w:num w:numId="1">
    <w:abstractNumId w:val="44"/>
  </w:num>
  <w:num w:numId="2">
    <w:abstractNumId w:val="40"/>
  </w:num>
  <w:num w:numId="3">
    <w:abstractNumId w:val="12"/>
  </w:num>
  <w:num w:numId="4">
    <w:abstractNumId w:val="16"/>
  </w:num>
  <w:num w:numId="5">
    <w:abstractNumId w:val="53"/>
  </w:num>
  <w:num w:numId="6">
    <w:abstractNumId w:val="23"/>
  </w:num>
  <w:num w:numId="7">
    <w:abstractNumId w:val="4"/>
  </w:num>
  <w:num w:numId="8">
    <w:abstractNumId w:val="49"/>
  </w:num>
  <w:num w:numId="9">
    <w:abstractNumId w:val="20"/>
  </w:num>
  <w:num w:numId="10">
    <w:abstractNumId w:val="32"/>
  </w:num>
  <w:num w:numId="11">
    <w:abstractNumId w:val="7"/>
  </w:num>
  <w:num w:numId="12">
    <w:abstractNumId w:val="54"/>
  </w:num>
  <w:num w:numId="13">
    <w:abstractNumId w:val="17"/>
  </w:num>
  <w:num w:numId="14">
    <w:abstractNumId w:val="48"/>
  </w:num>
  <w:num w:numId="15">
    <w:abstractNumId w:val="46"/>
  </w:num>
  <w:num w:numId="16">
    <w:abstractNumId w:val="24"/>
  </w:num>
  <w:num w:numId="17">
    <w:abstractNumId w:val="19"/>
  </w:num>
  <w:num w:numId="18">
    <w:abstractNumId w:val="2"/>
  </w:num>
  <w:num w:numId="19">
    <w:abstractNumId w:val="25"/>
  </w:num>
  <w:num w:numId="20">
    <w:abstractNumId w:val="35"/>
  </w:num>
  <w:num w:numId="21">
    <w:abstractNumId w:val="33"/>
  </w:num>
  <w:num w:numId="22">
    <w:abstractNumId w:val="31"/>
  </w:num>
  <w:num w:numId="23">
    <w:abstractNumId w:val="45"/>
  </w:num>
  <w:num w:numId="24">
    <w:abstractNumId w:val="27"/>
  </w:num>
  <w:num w:numId="25">
    <w:abstractNumId w:val="3"/>
  </w:num>
  <w:num w:numId="26">
    <w:abstractNumId w:val="38"/>
  </w:num>
  <w:num w:numId="27">
    <w:abstractNumId w:val="13"/>
  </w:num>
  <w:num w:numId="28">
    <w:abstractNumId w:val="39"/>
  </w:num>
  <w:num w:numId="29">
    <w:abstractNumId w:val="6"/>
  </w:num>
  <w:num w:numId="30">
    <w:abstractNumId w:val="11"/>
  </w:num>
  <w:num w:numId="31">
    <w:abstractNumId w:val="8"/>
  </w:num>
  <w:num w:numId="32">
    <w:abstractNumId w:val="15"/>
  </w:num>
  <w:num w:numId="33">
    <w:abstractNumId w:val="43"/>
  </w:num>
  <w:num w:numId="34">
    <w:abstractNumId w:val="21"/>
  </w:num>
  <w:num w:numId="35">
    <w:abstractNumId w:val="22"/>
  </w:num>
  <w:num w:numId="36">
    <w:abstractNumId w:val="29"/>
  </w:num>
  <w:num w:numId="37">
    <w:abstractNumId w:val="42"/>
  </w:num>
  <w:num w:numId="38">
    <w:abstractNumId w:val="10"/>
  </w:num>
  <w:num w:numId="39">
    <w:abstractNumId w:val="51"/>
  </w:num>
  <w:num w:numId="40">
    <w:abstractNumId w:val="26"/>
  </w:num>
  <w:num w:numId="41">
    <w:abstractNumId w:val="50"/>
  </w:num>
  <w:num w:numId="42">
    <w:abstractNumId w:val="30"/>
  </w:num>
  <w:num w:numId="43">
    <w:abstractNumId w:val="36"/>
  </w:num>
  <w:num w:numId="44">
    <w:abstractNumId w:val="37"/>
  </w:num>
  <w:num w:numId="45">
    <w:abstractNumId w:val="18"/>
  </w:num>
  <w:num w:numId="46">
    <w:abstractNumId w:val="14"/>
  </w:num>
  <w:num w:numId="47">
    <w:abstractNumId w:val="52"/>
  </w:num>
  <w:num w:numId="48">
    <w:abstractNumId w:val="0"/>
  </w:num>
  <w:num w:numId="49">
    <w:abstractNumId w:val="1"/>
  </w:num>
  <w:num w:numId="50">
    <w:abstractNumId w:val="9"/>
  </w:num>
  <w:num w:numId="51">
    <w:abstractNumId w:val="5"/>
  </w:num>
  <w:num w:numId="52">
    <w:abstractNumId w:val="34"/>
  </w:num>
  <w:num w:numId="53">
    <w:abstractNumId w:val="47"/>
  </w:num>
  <w:num w:numId="54">
    <w:abstractNumId w:val="41"/>
  </w:num>
  <w:num w:numId="55">
    <w:abstractNumId w:val="28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7YwMjYyMDU0tjRQ0lEKTi0uzszPAykwMa4FAFAsXYMtAAAA"/>
  </w:docVars>
  <w:rsids>
    <w:rsidRoot w:val="00C6692E"/>
    <w:rsid w:val="00001DB2"/>
    <w:rsid w:val="00001ED8"/>
    <w:rsid w:val="00002A13"/>
    <w:rsid w:val="00003AA6"/>
    <w:rsid w:val="00004DD9"/>
    <w:rsid w:val="0000514A"/>
    <w:rsid w:val="00007082"/>
    <w:rsid w:val="000076E7"/>
    <w:rsid w:val="00007886"/>
    <w:rsid w:val="000123F0"/>
    <w:rsid w:val="0001251C"/>
    <w:rsid w:val="00012C81"/>
    <w:rsid w:val="000134BC"/>
    <w:rsid w:val="0001372E"/>
    <w:rsid w:val="00013C89"/>
    <w:rsid w:val="00014F06"/>
    <w:rsid w:val="00015EDC"/>
    <w:rsid w:val="000161C8"/>
    <w:rsid w:val="000169C2"/>
    <w:rsid w:val="0002138F"/>
    <w:rsid w:val="00021B9B"/>
    <w:rsid w:val="00021E82"/>
    <w:rsid w:val="00022B07"/>
    <w:rsid w:val="000248F6"/>
    <w:rsid w:val="00026436"/>
    <w:rsid w:val="0002658D"/>
    <w:rsid w:val="00026ACC"/>
    <w:rsid w:val="00026EC4"/>
    <w:rsid w:val="00027617"/>
    <w:rsid w:val="00027879"/>
    <w:rsid w:val="00030283"/>
    <w:rsid w:val="00030541"/>
    <w:rsid w:val="00030BBD"/>
    <w:rsid w:val="00031494"/>
    <w:rsid w:val="0003168D"/>
    <w:rsid w:val="000325E9"/>
    <w:rsid w:val="00032EEA"/>
    <w:rsid w:val="00033395"/>
    <w:rsid w:val="0003378C"/>
    <w:rsid w:val="00034106"/>
    <w:rsid w:val="00035430"/>
    <w:rsid w:val="000362A0"/>
    <w:rsid w:val="000368EF"/>
    <w:rsid w:val="00037B66"/>
    <w:rsid w:val="000404C5"/>
    <w:rsid w:val="000407BA"/>
    <w:rsid w:val="00041174"/>
    <w:rsid w:val="000416C2"/>
    <w:rsid w:val="000418D7"/>
    <w:rsid w:val="000439BC"/>
    <w:rsid w:val="00043FDC"/>
    <w:rsid w:val="00044096"/>
    <w:rsid w:val="000442EE"/>
    <w:rsid w:val="00045579"/>
    <w:rsid w:val="000455FC"/>
    <w:rsid w:val="00045E4D"/>
    <w:rsid w:val="00046446"/>
    <w:rsid w:val="000464E7"/>
    <w:rsid w:val="00046909"/>
    <w:rsid w:val="00046AD1"/>
    <w:rsid w:val="00047C5E"/>
    <w:rsid w:val="00050D60"/>
    <w:rsid w:val="00050FC9"/>
    <w:rsid w:val="00051386"/>
    <w:rsid w:val="0005442F"/>
    <w:rsid w:val="00054677"/>
    <w:rsid w:val="00055B15"/>
    <w:rsid w:val="00055EF1"/>
    <w:rsid w:val="00056A21"/>
    <w:rsid w:val="00057005"/>
    <w:rsid w:val="00060459"/>
    <w:rsid w:val="00060A92"/>
    <w:rsid w:val="00060ED1"/>
    <w:rsid w:val="00061598"/>
    <w:rsid w:val="000618D5"/>
    <w:rsid w:val="00061FB2"/>
    <w:rsid w:val="000621B5"/>
    <w:rsid w:val="000650FC"/>
    <w:rsid w:val="000654F9"/>
    <w:rsid w:val="00066A6F"/>
    <w:rsid w:val="00067A5E"/>
    <w:rsid w:val="00070D19"/>
    <w:rsid w:val="00070DDE"/>
    <w:rsid w:val="000714C2"/>
    <w:rsid w:val="00071A67"/>
    <w:rsid w:val="000724B6"/>
    <w:rsid w:val="000731CB"/>
    <w:rsid w:val="00073CCC"/>
    <w:rsid w:val="00074562"/>
    <w:rsid w:val="000747E3"/>
    <w:rsid w:val="00075E21"/>
    <w:rsid w:val="00075F9A"/>
    <w:rsid w:val="0007622E"/>
    <w:rsid w:val="00077464"/>
    <w:rsid w:val="000779EE"/>
    <w:rsid w:val="00080649"/>
    <w:rsid w:val="000813BC"/>
    <w:rsid w:val="00082A01"/>
    <w:rsid w:val="00082E67"/>
    <w:rsid w:val="00084CB3"/>
    <w:rsid w:val="00087900"/>
    <w:rsid w:val="00087B20"/>
    <w:rsid w:val="00087BCA"/>
    <w:rsid w:val="000906AE"/>
    <w:rsid w:val="00091620"/>
    <w:rsid w:val="00091D2C"/>
    <w:rsid w:val="00092CCB"/>
    <w:rsid w:val="00092D5B"/>
    <w:rsid w:val="00092DAD"/>
    <w:rsid w:val="00093545"/>
    <w:rsid w:val="0009374B"/>
    <w:rsid w:val="00094C83"/>
    <w:rsid w:val="000950D0"/>
    <w:rsid w:val="00096EB6"/>
    <w:rsid w:val="000A0BD2"/>
    <w:rsid w:val="000A0FB9"/>
    <w:rsid w:val="000A19AB"/>
    <w:rsid w:val="000A3646"/>
    <w:rsid w:val="000A3F3C"/>
    <w:rsid w:val="000A4460"/>
    <w:rsid w:val="000A6296"/>
    <w:rsid w:val="000A6A26"/>
    <w:rsid w:val="000A7BD9"/>
    <w:rsid w:val="000B165D"/>
    <w:rsid w:val="000B3C97"/>
    <w:rsid w:val="000B4032"/>
    <w:rsid w:val="000B480D"/>
    <w:rsid w:val="000B4D46"/>
    <w:rsid w:val="000B518F"/>
    <w:rsid w:val="000B5604"/>
    <w:rsid w:val="000B56E6"/>
    <w:rsid w:val="000B5AC7"/>
    <w:rsid w:val="000B79F3"/>
    <w:rsid w:val="000C0B9F"/>
    <w:rsid w:val="000C0C72"/>
    <w:rsid w:val="000C0D6C"/>
    <w:rsid w:val="000C1320"/>
    <w:rsid w:val="000C261F"/>
    <w:rsid w:val="000C3CA0"/>
    <w:rsid w:val="000C6962"/>
    <w:rsid w:val="000C6D72"/>
    <w:rsid w:val="000C76A7"/>
    <w:rsid w:val="000C7FA9"/>
    <w:rsid w:val="000D0EAF"/>
    <w:rsid w:val="000D1D47"/>
    <w:rsid w:val="000D25C4"/>
    <w:rsid w:val="000D2948"/>
    <w:rsid w:val="000D29FD"/>
    <w:rsid w:val="000D3225"/>
    <w:rsid w:val="000D34B0"/>
    <w:rsid w:val="000D3B01"/>
    <w:rsid w:val="000D4101"/>
    <w:rsid w:val="000D4D83"/>
    <w:rsid w:val="000D5882"/>
    <w:rsid w:val="000D5A5E"/>
    <w:rsid w:val="000D5A5F"/>
    <w:rsid w:val="000D6589"/>
    <w:rsid w:val="000D6A48"/>
    <w:rsid w:val="000D6B4E"/>
    <w:rsid w:val="000D75C6"/>
    <w:rsid w:val="000E084F"/>
    <w:rsid w:val="000E0C53"/>
    <w:rsid w:val="000E12E7"/>
    <w:rsid w:val="000E1C0B"/>
    <w:rsid w:val="000E2084"/>
    <w:rsid w:val="000E312E"/>
    <w:rsid w:val="000E364F"/>
    <w:rsid w:val="000E374D"/>
    <w:rsid w:val="000E471E"/>
    <w:rsid w:val="000E4940"/>
    <w:rsid w:val="000E4B7F"/>
    <w:rsid w:val="000E4E68"/>
    <w:rsid w:val="000E5678"/>
    <w:rsid w:val="000E5C8F"/>
    <w:rsid w:val="000E60DB"/>
    <w:rsid w:val="000E7041"/>
    <w:rsid w:val="000E7697"/>
    <w:rsid w:val="000F036E"/>
    <w:rsid w:val="000F0458"/>
    <w:rsid w:val="000F0755"/>
    <w:rsid w:val="000F0A37"/>
    <w:rsid w:val="000F1D82"/>
    <w:rsid w:val="000F2400"/>
    <w:rsid w:val="000F2F76"/>
    <w:rsid w:val="000F313D"/>
    <w:rsid w:val="000F3518"/>
    <w:rsid w:val="000F4BC4"/>
    <w:rsid w:val="000F4DE1"/>
    <w:rsid w:val="000F5206"/>
    <w:rsid w:val="000F5638"/>
    <w:rsid w:val="000F57AB"/>
    <w:rsid w:val="000F6589"/>
    <w:rsid w:val="000F6B4D"/>
    <w:rsid w:val="000F6BFF"/>
    <w:rsid w:val="0010134E"/>
    <w:rsid w:val="00101A99"/>
    <w:rsid w:val="001021B4"/>
    <w:rsid w:val="001022B0"/>
    <w:rsid w:val="001024BA"/>
    <w:rsid w:val="001028D2"/>
    <w:rsid w:val="00102A56"/>
    <w:rsid w:val="00103460"/>
    <w:rsid w:val="00103D2E"/>
    <w:rsid w:val="00106064"/>
    <w:rsid w:val="00106656"/>
    <w:rsid w:val="0010677E"/>
    <w:rsid w:val="00106A74"/>
    <w:rsid w:val="001106AA"/>
    <w:rsid w:val="00110A38"/>
    <w:rsid w:val="00112223"/>
    <w:rsid w:val="001123CC"/>
    <w:rsid w:val="001125D9"/>
    <w:rsid w:val="00112CB0"/>
    <w:rsid w:val="001133E3"/>
    <w:rsid w:val="00114388"/>
    <w:rsid w:val="001149B1"/>
    <w:rsid w:val="00115133"/>
    <w:rsid w:val="00116487"/>
    <w:rsid w:val="001172A0"/>
    <w:rsid w:val="001201DD"/>
    <w:rsid w:val="001207A0"/>
    <w:rsid w:val="00122BF5"/>
    <w:rsid w:val="00122CEB"/>
    <w:rsid w:val="001237BF"/>
    <w:rsid w:val="0012438F"/>
    <w:rsid w:val="00125D0B"/>
    <w:rsid w:val="0012612A"/>
    <w:rsid w:val="00126674"/>
    <w:rsid w:val="00126BA3"/>
    <w:rsid w:val="00130641"/>
    <w:rsid w:val="00130C6C"/>
    <w:rsid w:val="00132710"/>
    <w:rsid w:val="001331C6"/>
    <w:rsid w:val="00133BFB"/>
    <w:rsid w:val="00134B4D"/>
    <w:rsid w:val="00135B20"/>
    <w:rsid w:val="00135BC3"/>
    <w:rsid w:val="0013641F"/>
    <w:rsid w:val="001364E8"/>
    <w:rsid w:val="001371BC"/>
    <w:rsid w:val="0014064D"/>
    <w:rsid w:val="00140818"/>
    <w:rsid w:val="001415BC"/>
    <w:rsid w:val="00143C67"/>
    <w:rsid w:val="0014404E"/>
    <w:rsid w:val="001443A2"/>
    <w:rsid w:val="0014570F"/>
    <w:rsid w:val="00145B38"/>
    <w:rsid w:val="00146189"/>
    <w:rsid w:val="001468C1"/>
    <w:rsid w:val="00146E95"/>
    <w:rsid w:val="00147284"/>
    <w:rsid w:val="00147E86"/>
    <w:rsid w:val="00150792"/>
    <w:rsid w:val="0015128B"/>
    <w:rsid w:val="00151BAB"/>
    <w:rsid w:val="0015408A"/>
    <w:rsid w:val="001548CC"/>
    <w:rsid w:val="001556B6"/>
    <w:rsid w:val="001563C9"/>
    <w:rsid w:val="001565AD"/>
    <w:rsid w:val="001576AE"/>
    <w:rsid w:val="0015774E"/>
    <w:rsid w:val="00157A3A"/>
    <w:rsid w:val="00157ACA"/>
    <w:rsid w:val="00157C82"/>
    <w:rsid w:val="00160C07"/>
    <w:rsid w:val="00160DC6"/>
    <w:rsid w:val="00161D29"/>
    <w:rsid w:val="00162983"/>
    <w:rsid w:val="001639FD"/>
    <w:rsid w:val="001652B1"/>
    <w:rsid w:val="00166069"/>
    <w:rsid w:val="00166488"/>
    <w:rsid w:val="00167AB4"/>
    <w:rsid w:val="0017073F"/>
    <w:rsid w:val="00171C63"/>
    <w:rsid w:val="00171E98"/>
    <w:rsid w:val="00171F8B"/>
    <w:rsid w:val="00173039"/>
    <w:rsid w:val="00173F35"/>
    <w:rsid w:val="001749BE"/>
    <w:rsid w:val="00174A4E"/>
    <w:rsid w:val="00175944"/>
    <w:rsid w:val="00176BB4"/>
    <w:rsid w:val="00176C24"/>
    <w:rsid w:val="0017740B"/>
    <w:rsid w:val="00177625"/>
    <w:rsid w:val="0018036A"/>
    <w:rsid w:val="001818C8"/>
    <w:rsid w:val="00182361"/>
    <w:rsid w:val="00183707"/>
    <w:rsid w:val="0018372C"/>
    <w:rsid w:val="00183D83"/>
    <w:rsid w:val="001840A6"/>
    <w:rsid w:val="00185027"/>
    <w:rsid w:val="00186C72"/>
    <w:rsid w:val="00186D82"/>
    <w:rsid w:val="001872CD"/>
    <w:rsid w:val="00187705"/>
    <w:rsid w:val="00187E59"/>
    <w:rsid w:val="001920C4"/>
    <w:rsid w:val="0019266C"/>
    <w:rsid w:val="00192824"/>
    <w:rsid w:val="00193440"/>
    <w:rsid w:val="0019362C"/>
    <w:rsid w:val="00193FAE"/>
    <w:rsid w:val="00194B62"/>
    <w:rsid w:val="001952E0"/>
    <w:rsid w:val="001959EB"/>
    <w:rsid w:val="00195A6D"/>
    <w:rsid w:val="00196223"/>
    <w:rsid w:val="00196B67"/>
    <w:rsid w:val="00196EBD"/>
    <w:rsid w:val="001A0ABF"/>
    <w:rsid w:val="001A0D5E"/>
    <w:rsid w:val="001A0EA6"/>
    <w:rsid w:val="001A2737"/>
    <w:rsid w:val="001A3357"/>
    <w:rsid w:val="001A3435"/>
    <w:rsid w:val="001A4EB4"/>
    <w:rsid w:val="001A63B2"/>
    <w:rsid w:val="001A6714"/>
    <w:rsid w:val="001A7679"/>
    <w:rsid w:val="001B00E3"/>
    <w:rsid w:val="001B0811"/>
    <w:rsid w:val="001B1B70"/>
    <w:rsid w:val="001B1BED"/>
    <w:rsid w:val="001B24DD"/>
    <w:rsid w:val="001B24EC"/>
    <w:rsid w:val="001B3B8E"/>
    <w:rsid w:val="001B3B91"/>
    <w:rsid w:val="001B4D3E"/>
    <w:rsid w:val="001B4ECA"/>
    <w:rsid w:val="001B731A"/>
    <w:rsid w:val="001B74DF"/>
    <w:rsid w:val="001B77C9"/>
    <w:rsid w:val="001C0608"/>
    <w:rsid w:val="001C08CA"/>
    <w:rsid w:val="001C0907"/>
    <w:rsid w:val="001C17DF"/>
    <w:rsid w:val="001C1F2B"/>
    <w:rsid w:val="001C24A3"/>
    <w:rsid w:val="001C38B6"/>
    <w:rsid w:val="001C3EA6"/>
    <w:rsid w:val="001C4518"/>
    <w:rsid w:val="001C4748"/>
    <w:rsid w:val="001C49C0"/>
    <w:rsid w:val="001C5092"/>
    <w:rsid w:val="001C6256"/>
    <w:rsid w:val="001C7345"/>
    <w:rsid w:val="001C781E"/>
    <w:rsid w:val="001C7A62"/>
    <w:rsid w:val="001D1570"/>
    <w:rsid w:val="001D21A0"/>
    <w:rsid w:val="001D2C4A"/>
    <w:rsid w:val="001D5661"/>
    <w:rsid w:val="001D5E36"/>
    <w:rsid w:val="001D631F"/>
    <w:rsid w:val="001D691C"/>
    <w:rsid w:val="001D78CE"/>
    <w:rsid w:val="001D7FDA"/>
    <w:rsid w:val="001E01CB"/>
    <w:rsid w:val="001E03B4"/>
    <w:rsid w:val="001E1DEA"/>
    <w:rsid w:val="001E27A1"/>
    <w:rsid w:val="001E2C1A"/>
    <w:rsid w:val="001E2CDB"/>
    <w:rsid w:val="001E39FF"/>
    <w:rsid w:val="001E43B4"/>
    <w:rsid w:val="001E483A"/>
    <w:rsid w:val="001E52FD"/>
    <w:rsid w:val="001E551B"/>
    <w:rsid w:val="001E5C4B"/>
    <w:rsid w:val="001F0947"/>
    <w:rsid w:val="001F0968"/>
    <w:rsid w:val="001F13D7"/>
    <w:rsid w:val="001F179D"/>
    <w:rsid w:val="001F19AE"/>
    <w:rsid w:val="001F1E2C"/>
    <w:rsid w:val="001F36CD"/>
    <w:rsid w:val="001F5678"/>
    <w:rsid w:val="001F730F"/>
    <w:rsid w:val="001F7FA2"/>
    <w:rsid w:val="0020086C"/>
    <w:rsid w:val="0020094B"/>
    <w:rsid w:val="00200E36"/>
    <w:rsid w:val="00201A9C"/>
    <w:rsid w:val="0020593C"/>
    <w:rsid w:val="00206258"/>
    <w:rsid w:val="0020676C"/>
    <w:rsid w:val="00206B4B"/>
    <w:rsid w:val="00206C90"/>
    <w:rsid w:val="00207440"/>
    <w:rsid w:val="00207FBB"/>
    <w:rsid w:val="0021004D"/>
    <w:rsid w:val="002119DB"/>
    <w:rsid w:val="002125AB"/>
    <w:rsid w:val="002140BA"/>
    <w:rsid w:val="00214178"/>
    <w:rsid w:val="002146E3"/>
    <w:rsid w:val="002147BB"/>
    <w:rsid w:val="00216342"/>
    <w:rsid w:val="002165D1"/>
    <w:rsid w:val="002178B1"/>
    <w:rsid w:val="00220720"/>
    <w:rsid w:val="0022121D"/>
    <w:rsid w:val="00223213"/>
    <w:rsid w:val="00223220"/>
    <w:rsid w:val="00223A4A"/>
    <w:rsid w:val="00225F75"/>
    <w:rsid w:val="0022603C"/>
    <w:rsid w:val="002260D8"/>
    <w:rsid w:val="00226686"/>
    <w:rsid w:val="00226B54"/>
    <w:rsid w:val="00226C92"/>
    <w:rsid w:val="00226FA2"/>
    <w:rsid w:val="002275A7"/>
    <w:rsid w:val="00231FDA"/>
    <w:rsid w:val="00232587"/>
    <w:rsid w:val="002330D2"/>
    <w:rsid w:val="002330F3"/>
    <w:rsid w:val="00234EAB"/>
    <w:rsid w:val="00235B23"/>
    <w:rsid w:val="002363A1"/>
    <w:rsid w:val="002368CB"/>
    <w:rsid w:val="00237857"/>
    <w:rsid w:val="002402B8"/>
    <w:rsid w:val="00240466"/>
    <w:rsid w:val="0024071C"/>
    <w:rsid w:val="002418E4"/>
    <w:rsid w:val="0024201F"/>
    <w:rsid w:val="00242624"/>
    <w:rsid w:val="0024280A"/>
    <w:rsid w:val="00243ACE"/>
    <w:rsid w:val="00243EFC"/>
    <w:rsid w:val="00243F15"/>
    <w:rsid w:val="00245DB2"/>
    <w:rsid w:val="0024662B"/>
    <w:rsid w:val="0024794A"/>
    <w:rsid w:val="00247AF9"/>
    <w:rsid w:val="00250151"/>
    <w:rsid w:val="00250758"/>
    <w:rsid w:val="00252663"/>
    <w:rsid w:val="00252B7F"/>
    <w:rsid w:val="00254187"/>
    <w:rsid w:val="00254DA0"/>
    <w:rsid w:val="00255030"/>
    <w:rsid w:val="00255750"/>
    <w:rsid w:val="00256213"/>
    <w:rsid w:val="00256FDD"/>
    <w:rsid w:val="002577C7"/>
    <w:rsid w:val="0025795B"/>
    <w:rsid w:val="00257AF1"/>
    <w:rsid w:val="00260B04"/>
    <w:rsid w:val="00260FB5"/>
    <w:rsid w:val="00261042"/>
    <w:rsid w:val="00261AF3"/>
    <w:rsid w:val="00261C9B"/>
    <w:rsid w:val="00261CE7"/>
    <w:rsid w:val="00264021"/>
    <w:rsid w:val="002645DB"/>
    <w:rsid w:val="00264EF2"/>
    <w:rsid w:val="0026589D"/>
    <w:rsid w:val="00266885"/>
    <w:rsid w:val="002705BB"/>
    <w:rsid w:val="00270B89"/>
    <w:rsid w:val="00270BD0"/>
    <w:rsid w:val="00273454"/>
    <w:rsid w:val="0027428A"/>
    <w:rsid w:val="002744EA"/>
    <w:rsid w:val="002747DC"/>
    <w:rsid w:val="0027530F"/>
    <w:rsid w:val="0027571C"/>
    <w:rsid w:val="00275E80"/>
    <w:rsid w:val="002760DC"/>
    <w:rsid w:val="002802F7"/>
    <w:rsid w:val="00280A4B"/>
    <w:rsid w:val="00281680"/>
    <w:rsid w:val="00282984"/>
    <w:rsid w:val="00282B0D"/>
    <w:rsid w:val="00282CF4"/>
    <w:rsid w:val="00282DA3"/>
    <w:rsid w:val="00283E3E"/>
    <w:rsid w:val="00283E94"/>
    <w:rsid w:val="00284804"/>
    <w:rsid w:val="00284D33"/>
    <w:rsid w:val="00285C8D"/>
    <w:rsid w:val="00286820"/>
    <w:rsid w:val="00286E36"/>
    <w:rsid w:val="002904F2"/>
    <w:rsid w:val="0029064E"/>
    <w:rsid w:val="00290DF7"/>
    <w:rsid w:val="00292132"/>
    <w:rsid w:val="002923D3"/>
    <w:rsid w:val="002933C2"/>
    <w:rsid w:val="002957B6"/>
    <w:rsid w:val="00296A7A"/>
    <w:rsid w:val="00296CC2"/>
    <w:rsid w:val="002A0920"/>
    <w:rsid w:val="002A273D"/>
    <w:rsid w:val="002A2A3E"/>
    <w:rsid w:val="002A40C5"/>
    <w:rsid w:val="002A431B"/>
    <w:rsid w:val="002A469A"/>
    <w:rsid w:val="002A4EF9"/>
    <w:rsid w:val="002A5B7C"/>
    <w:rsid w:val="002A6937"/>
    <w:rsid w:val="002A6C19"/>
    <w:rsid w:val="002A6C8B"/>
    <w:rsid w:val="002A73D4"/>
    <w:rsid w:val="002B0596"/>
    <w:rsid w:val="002B1343"/>
    <w:rsid w:val="002B24F3"/>
    <w:rsid w:val="002B5328"/>
    <w:rsid w:val="002B56F0"/>
    <w:rsid w:val="002B634D"/>
    <w:rsid w:val="002B6451"/>
    <w:rsid w:val="002B69B3"/>
    <w:rsid w:val="002B6DDE"/>
    <w:rsid w:val="002B766C"/>
    <w:rsid w:val="002B7D3A"/>
    <w:rsid w:val="002C0364"/>
    <w:rsid w:val="002C16F0"/>
    <w:rsid w:val="002C21F8"/>
    <w:rsid w:val="002C278B"/>
    <w:rsid w:val="002C3E1E"/>
    <w:rsid w:val="002C42E9"/>
    <w:rsid w:val="002C4944"/>
    <w:rsid w:val="002C52CF"/>
    <w:rsid w:val="002C5734"/>
    <w:rsid w:val="002C5B89"/>
    <w:rsid w:val="002CB1B1"/>
    <w:rsid w:val="002D10AA"/>
    <w:rsid w:val="002D18A0"/>
    <w:rsid w:val="002D2243"/>
    <w:rsid w:val="002D2272"/>
    <w:rsid w:val="002D2FFF"/>
    <w:rsid w:val="002D3A04"/>
    <w:rsid w:val="002D3B3E"/>
    <w:rsid w:val="002D3C36"/>
    <w:rsid w:val="002D3FA2"/>
    <w:rsid w:val="002D474E"/>
    <w:rsid w:val="002D49DC"/>
    <w:rsid w:val="002D5BD1"/>
    <w:rsid w:val="002D66D9"/>
    <w:rsid w:val="002E0453"/>
    <w:rsid w:val="002E2509"/>
    <w:rsid w:val="002E32A5"/>
    <w:rsid w:val="002E3EB2"/>
    <w:rsid w:val="002E4AFF"/>
    <w:rsid w:val="002E59B1"/>
    <w:rsid w:val="002E5D38"/>
    <w:rsid w:val="002E611D"/>
    <w:rsid w:val="002E66A7"/>
    <w:rsid w:val="002E6C7B"/>
    <w:rsid w:val="002E6D56"/>
    <w:rsid w:val="002E7D41"/>
    <w:rsid w:val="002F0216"/>
    <w:rsid w:val="002F0CF6"/>
    <w:rsid w:val="002F19D9"/>
    <w:rsid w:val="002F28F0"/>
    <w:rsid w:val="002F3075"/>
    <w:rsid w:val="002F427D"/>
    <w:rsid w:val="002F4467"/>
    <w:rsid w:val="002F6031"/>
    <w:rsid w:val="002F71F4"/>
    <w:rsid w:val="002F77CF"/>
    <w:rsid w:val="002F78D7"/>
    <w:rsid w:val="002F7BC9"/>
    <w:rsid w:val="002F7FD2"/>
    <w:rsid w:val="00300FAF"/>
    <w:rsid w:val="00302F7F"/>
    <w:rsid w:val="0030362D"/>
    <w:rsid w:val="003048B9"/>
    <w:rsid w:val="00304B71"/>
    <w:rsid w:val="00305070"/>
    <w:rsid w:val="00305192"/>
    <w:rsid w:val="00306D84"/>
    <w:rsid w:val="0030753C"/>
    <w:rsid w:val="0031095B"/>
    <w:rsid w:val="00310A55"/>
    <w:rsid w:val="003110FC"/>
    <w:rsid w:val="00311592"/>
    <w:rsid w:val="00312663"/>
    <w:rsid w:val="00315097"/>
    <w:rsid w:val="00315357"/>
    <w:rsid w:val="0031593F"/>
    <w:rsid w:val="00320158"/>
    <w:rsid w:val="003201B3"/>
    <w:rsid w:val="0032021A"/>
    <w:rsid w:val="0032091C"/>
    <w:rsid w:val="00320DAC"/>
    <w:rsid w:val="00320EAC"/>
    <w:rsid w:val="00321681"/>
    <w:rsid w:val="003222D4"/>
    <w:rsid w:val="0032321F"/>
    <w:rsid w:val="0032350A"/>
    <w:rsid w:val="0032368B"/>
    <w:rsid w:val="003239C8"/>
    <w:rsid w:val="00326AD9"/>
    <w:rsid w:val="00327B46"/>
    <w:rsid w:val="00327D48"/>
    <w:rsid w:val="00327D55"/>
    <w:rsid w:val="00330041"/>
    <w:rsid w:val="0033071D"/>
    <w:rsid w:val="0033077C"/>
    <w:rsid w:val="00330BDE"/>
    <w:rsid w:val="00330CA7"/>
    <w:rsid w:val="0033146F"/>
    <w:rsid w:val="0033281A"/>
    <w:rsid w:val="003328AE"/>
    <w:rsid w:val="00332BFD"/>
    <w:rsid w:val="00333A20"/>
    <w:rsid w:val="00333F35"/>
    <w:rsid w:val="003340A6"/>
    <w:rsid w:val="003348B8"/>
    <w:rsid w:val="003350B1"/>
    <w:rsid w:val="003355FC"/>
    <w:rsid w:val="00336573"/>
    <w:rsid w:val="003372EC"/>
    <w:rsid w:val="0033797D"/>
    <w:rsid w:val="00337F5C"/>
    <w:rsid w:val="003406DF"/>
    <w:rsid w:val="0034100D"/>
    <w:rsid w:val="003419CF"/>
    <w:rsid w:val="00341DDA"/>
    <w:rsid w:val="00342D3E"/>
    <w:rsid w:val="003433A4"/>
    <w:rsid w:val="00343938"/>
    <w:rsid w:val="00343A5D"/>
    <w:rsid w:val="003440C2"/>
    <w:rsid w:val="003458EF"/>
    <w:rsid w:val="00345AD0"/>
    <w:rsid w:val="00346106"/>
    <w:rsid w:val="00346525"/>
    <w:rsid w:val="00346534"/>
    <w:rsid w:val="00346CEF"/>
    <w:rsid w:val="003477B8"/>
    <w:rsid w:val="00350698"/>
    <w:rsid w:val="00350A28"/>
    <w:rsid w:val="00350ED8"/>
    <w:rsid w:val="00351824"/>
    <w:rsid w:val="0035332E"/>
    <w:rsid w:val="00353482"/>
    <w:rsid w:val="0035434D"/>
    <w:rsid w:val="00355337"/>
    <w:rsid w:val="003553BA"/>
    <w:rsid w:val="00356627"/>
    <w:rsid w:val="00356EC8"/>
    <w:rsid w:val="00357464"/>
    <w:rsid w:val="00357549"/>
    <w:rsid w:val="003577A3"/>
    <w:rsid w:val="0035780C"/>
    <w:rsid w:val="00361818"/>
    <w:rsid w:val="00361D8C"/>
    <w:rsid w:val="003625A5"/>
    <w:rsid w:val="00362965"/>
    <w:rsid w:val="00362D81"/>
    <w:rsid w:val="00362FAA"/>
    <w:rsid w:val="0036305C"/>
    <w:rsid w:val="003632FD"/>
    <w:rsid w:val="0036452F"/>
    <w:rsid w:val="0036628C"/>
    <w:rsid w:val="003662A9"/>
    <w:rsid w:val="00366D02"/>
    <w:rsid w:val="0036741E"/>
    <w:rsid w:val="003701E6"/>
    <w:rsid w:val="00370474"/>
    <w:rsid w:val="00370760"/>
    <w:rsid w:val="0037096E"/>
    <w:rsid w:val="00371FED"/>
    <w:rsid w:val="0037228A"/>
    <w:rsid w:val="00372929"/>
    <w:rsid w:val="003735A7"/>
    <w:rsid w:val="003748DE"/>
    <w:rsid w:val="0037649B"/>
    <w:rsid w:val="003777FD"/>
    <w:rsid w:val="003800FF"/>
    <w:rsid w:val="00381C92"/>
    <w:rsid w:val="00381DB7"/>
    <w:rsid w:val="003823D8"/>
    <w:rsid w:val="00382D5B"/>
    <w:rsid w:val="00382EFF"/>
    <w:rsid w:val="0038309D"/>
    <w:rsid w:val="0038325B"/>
    <w:rsid w:val="00383CF6"/>
    <w:rsid w:val="00384E23"/>
    <w:rsid w:val="00385391"/>
    <w:rsid w:val="003857E9"/>
    <w:rsid w:val="00385B8F"/>
    <w:rsid w:val="003866E7"/>
    <w:rsid w:val="00390A61"/>
    <w:rsid w:val="00391C1D"/>
    <w:rsid w:val="00392836"/>
    <w:rsid w:val="0039323B"/>
    <w:rsid w:val="003943CB"/>
    <w:rsid w:val="0039548C"/>
    <w:rsid w:val="00396358"/>
    <w:rsid w:val="003976B0"/>
    <w:rsid w:val="003979CF"/>
    <w:rsid w:val="003A05D5"/>
    <w:rsid w:val="003A1233"/>
    <w:rsid w:val="003A2378"/>
    <w:rsid w:val="003A2486"/>
    <w:rsid w:val="003A3424"/>
    <w:rsid w:val="003A3A8D"/>
    <w:rsid w:val="003A45D3"/>
    <w:rsid w:val="003A5622"/>
    <w:rsid w:val="003A7E0F"/>
    <w:rsid w:val="003A7FCB"/>
    <w:rsid w:val="003B090F"/>
    <w:rsid w:val="003B0BEA"/>
    <w:rsid w:val="003B17A7"/>
    <w:rsid w:val="003B2387"/>
    <w:rsid w:val="003B2EE2"/>
    <w:rsid w:val="003B37FC"/>
    <w:rsid w:val="003B75CC"/>
    <w:rsid w:val="003B7CB0"/>
    <w:rsid w:val="003C0FA9"/>
    <w:rsid w:val="003C18E3"/>
    <w:rsid w:val="003C2B6F"/>
    <w:rsid w:val="003C2C85"/>
    <w:rsid w:val="003C3FC4"/>
    <w:rsid w:val="003C5FC2"/>
    <w:rsid w:val="003C67D5"/>
    <w:rsid w:val="003C739D"/>
    <w:rsid w:val="003C7CF7"/>
    <w:rsid w:val="003D0241"/>
    <w:rsid w:val="003D0B4B"/>
    <w:rsid w:val="003D0CD3"/>
    <w:rsid w:val="003D1A77"/>
    <w:rsid w:val="003D22B1"/>
    <w:rsid w:val="003D4609"/>
    <w:rsid w:val="003D5007"/>
    <w:rsid w:val="003D5109"/>
    <w:rsid w:val="003D6027"/>
    <w:rsid w:val="003D62AC"/>
    <w:rsid w:val="003D7452"/>
    <w:rsid w:val="003D7DC0"/>
    <w:rsid w:val="003E081D"/>
    <w:rsid w:val="003E11C2"/>
    <w:rsid w:val="003E3C1F"/>
    <w:rsid w:val="003E46CE"/>
    <w:rsid w:val="003E48B2"/>
    <w:rsid w:val="003E574A"/>
    <w:rsid w:val="003E6D11"/>
    <w:rsid w:val="003E6FA7"/>
    <w:rsid w:val="003E7769"/>
    <w:rsid w:val="003E7813"/>
    <w:rsid w:val="003F0508"/>
    <w:rsid w:val="003F20CD"/>
    <w:rsid w:val="003F2375"/>
    <w:rsid w:val="003F408C"/>
    <w:rsid w:val="003F46DB"/>
    <w:rsid w:val="003F4918"/>
    <w:rsid w:val="003F4A44"/>
    <w:rsid w:val="003F5B3D"/>
    <w:rsid w:val="00400734"/>
    <w:rsid w:val="00401780"/>
    <w:rsid w:val="004026F8"/>
    <w:rsid w:val="00403E98"/>
    <w:rsid w:val="00404254"/>
    <w:rsid w:val="0040465F"/>
    <w:rsid w:val="00404F94"/>
    <w:rsid w:val="00405368"/>
    <w:rsid w:val="0040570F"/>
    <w:rsid w:val="00405D1B"/>
    <w:rsid w:val="00407A66"/>
    <w:rsid w:val="00411D33"/>
    <w:rsid w:val="004124F6"/>
    <w:rsid w:val="00412C9E"/>
    <w:rsid w:val="00413E72"/>
    <w:rsid w:val="00415FAE"/>
    <w:rsid w:val="0041735C"/>
    <w:rsid w:val="00417591"/>
    <w:rsid w:val="0041777D"/>
    <w:rsid w:val="00417B84"/>
    <w:rsid w:val="00420709"/>
    <w:rsid w:val="00420B33"/>
    <w:rsid w:val="00420FD7"/>
    <w:rsid w:val="00421984"/>
    <w:rsid w:val="00421987"/>
    <w:rsid w:val="004221E3"/>
    <w:rsid w:val="0042279E"/>
    <w:rsid w:val="0042317C"/>
    <w:rsid w:val="00424682"/>
    <w:rsid w:val="00424D9F"/>
    <w:rsid w:val="00425E78"/>
    <w:rsid w:val="004262E5"/>
    <w:rsid w:val="004264A0"/>
    <w:rsid w:val="00426C27"/>
    <w:rsid w:val="00426DAF"/>
    <w:rsid w:val="004274AA"/>
    <w:rsid w:val="004278CF"/>
    <w:rsid w:val="00431807"/>
    <w:rsid w:val="004320CF"/>
    <w:rsid w:val="004325FE"/>
    <w:rsid w:val="004335FD"/>
    <w:rsid w:val="004347F1"/>
    <w:rsid w:val="00434FF3"/>
    <w:rsid w:val="004361CF"/>
    <w:rsid w:val="004379FF"/>
    <w:rsid w:val="0044059B"/>
    <w:rsid w:val="00441948"/>
    <w:rsid w:val="00441AFB"/>
    <w:rsid w:val="00441EEE"/>
    <w:rsid w:val="004422A4"/>
    <w:rsid w:val="00442680"/>
    <w:rsid w:val="004426BB"/>
    <w:rsid w:val="00442E54"/>
    <w:rsid w:val="00442F18"/>
    <w:rsid w:val="00443187"/>
    <w:rsid w:val="00444B65"/>
    <w:rsid w:val="004450C0"/>
    <w:rsid w:val="004456B4"/>
    <w:rsid w:val="00445C94"/>
    <w:rsid w:val="00445CB5"/>
    <w:rsid w:val="0044603A"/>
    <w:rsid w:val="0044608D"/>
    <w:rsid w:val="00446353"/>
    <w:rsid w:val="0044662B"/>
    <w:rsid w:val="00447D8E"/>
    <w:rsid w:val="00450E99"/>
    <w:rsid w:val="004526E8"/>
    <w:rsid w:val="00452933"/>
    <w:rsid w:val="004534E4"/>
    <w:rsid w:val="004536DC"/>
    <w:rsid w:val="00453A65"/>
    <w:rsid w:val="00453DFE"/>
    <w:rsid w:val="00454CD8"/>
    <w:rsid w:val="00454D7C"/>
    <w:rsid w:val="004559B1"/>
    <w:rsid w:val="00455DC3"/>
    <w:rsid w:val="0045604D"/>
    <w:rsid w:val="00456C7E"/>
    <w:rsid w:val="00460FAA"/>
    <w:rsid w:val="004623F1"/>
    <w:rsid w:val="00462A6D"/>
    <w:rsid w:val="004642A9"/>
    <w:rsid w:val="00465582"/>
    <w:rsid w:val="0046575F"/>
    <w:rsid w:val="004658FC"/>
    <w:rsid w:val="00465D79"/>
    <w:rsid w:val="00466C94"/>
    <w:rsid w:val="00467377"/>
    <w:rsid w:val="004673F2"/>
    <w:rsid w:val="004676BD"/>
    <w:rsid w:val="004708EF"/>
    <w:rsid w:val="0047130F"/>
    <w:rsid w:val="00471320"/>
    <w:rsid w:val="004715A8"/>
    <w:rsid w:val="004715FE"/>
    <w:rsid w:val="004721FB"/>
    <w:rsid w:val="004724F2"/>
    <w:rsid w:val="004727B8"/>
    <w:rsid w:val="004730A5"/>
    <w:rsid w:val="00473CA0"/>
    <w:rsid w:val="00474D7A"/>
    <w:rsid w:val="00475855"/>
    <w:rsid w:val="0048020A"/>
    <w:rsid w:val="0048084C"/>
    <w:rsid w:val="00481127"/>
    <w:rsid w:val="00481614"/>
    <w:rsid w:val="00484110"/>
    <w:rsid w:val="004841AB"/>
    <w:rsid w:val="0048610A"/>
    <w:rsid w:val="004863CC"/>
    <w:rsid w:val="00486477"/>
    <w:rsid w:val="00486C37"/>
    <w:rsid w:val="00487F55"/>
    <w:rsid w:val="004902AA"/>
    <w:rsid w:val="00491735"/>
    <w:rsid w:val="004917C5"/>
    <w:rsid w:val="00492571"/>
    <w:rsid w:val="0049275B"/>
    <w:rsid w:val="00492774"/>
    <w:rsid w:val="00494970"/>
    <w:rsid w:val="00495025"/>
    <w:rsid w:val="00495343"/>
    <w:rsid w:val="004953C5"/>
    <w:rsid w:val="004954E5"/>
    <w:rsid w:val="00496024"/>
    <w:rsid w:val="004A0C9F"/>
    <w:rsid w:val="004A0EAA"/>
    <w:rsid w:val="004A14F3"/>
    <w:rsid w:val="004A151A"/>
    <w:rsid w:val="004A1B70"/>
    <w:rsid w:val="004A2B9D"/>
    <w:rsid w:val="004A3FC0"/>
    <w:rsid w:val="004A40EE"/>
    <w:rsid w:val="004A4A80"/>
    <w:rsid w:val="004A53E8"/>
    <w:rsid w:val="004A62B9"/>
    <w:rsid w:val="004A6B8C"/>
    <w:rsid w:val="004A7020"/>
    <w:rsid w:val="004A72C0"/>
    <w:rsid w:val="004A7EC6"/>
    <w:rsid w:val="004B041D"/>
    <w:rsid w:val="004B04D6"/>
    <w:rsid w:val="004B0570"/>
    <w:rsid w:val="004B2123"/>
    <w:rsid w:val="004B255F"/>
    <w:rsid w:val="004B26F1"/>
    <w:rsid w:val="004B271A"/>
    <w:rsid w:val="004B2EB2"/>
    <w:rsid w:val="004B2EFA"/>
    <w:rsid w:val="004B34D7"/>
    <w:rsid w:val="004B3B7D"/>
    <w:rsid w:val="004B515D"/>
    <w:rsid w:val="004B6679"/>
    <w:rsid w:val="004B6CB5"/>
    <w:rsid w:val="004B6CCD"/>
    <w:rsid w:val="004B75A8"/>
    <w:rsid w:val="004B79F1"/>
    <w:rsid w:val="004B7A1A"/>
    <w:rsid w:val="004C0656"/>
    <w:rsid w:val="004C08CB"/>
    <w:rsid w:val="004C0F7F"/>
    <w:rsid w:val="004C1AE3"/>
    <w:rsid w:val="004C2633"/>
    <w:rsid w:val="004C425C"/>
    <w:rsid w:val="004C42BB"/>
    <w:rsid w:val="004C485D"/>
    <w:rsid w:val="004C4BB5"/>
    <w:rsid w:val="004C4DD9"/>
    <w:rsid w:val="004C5065"/>
    <w:rsid w:val="004C50DE"/>
    <w:rsid w:val="004C5243"/>
    <w:rsid w:val="004C5756"/>
    <w:rsid w:val="004C5CEE"/>
    <w:rsid w:val="004C600B"/>
    <w:rsid w:val="004C61D9"/>
    <w:rsid w:val="004C6895"/>
    <w:rsid w:val="004C6981"/>
    <w:rsid w:val="004C713B"/>
    <w:rsid w:val="004C754A"/>
    <w:rsid w:val="004D0DDD"/>
    <w:rsid w:val="004D23CD"/>
    <w:rsid w:val="004D3F05"/>
    <w:rsid w:val="004D4F5A"/>
    <w:rsid w:val="004D78B1"/>
    <w:rsid w:val="004E092E"/>
    <w:rsid w:val="004E0B3F"/>
    <w:rsid w:val="004E19A5"/>
    <w:rsid w:val="004E1A22"/>
    <w:rsid w:val="004E3CF3"/>
    <w:rsid w:val="004E44CB"/>
    <w:rsid w:val="004E518F"/>
    <w:rsid w:val="004E569A"/>
    <w:rsid w:val="004E56ED"/>
    <w:rsid w:val="004E5DD2"/>
    <w:rsid w:val="004E64EC"/>
    <w:rsid w:val="004E6B41"/>
    <w:rsid w:val="004E79A0"/>
    <w:rsid w:val="004E7DB0"/>
    <w:rsid w:val="004F0EB1"/>
    <w:rsid w:val="004F1462"/>
    <w:rsid w:val="004F1AE8"/>
    <w:rsid w:val="004F1C17"/>
    <w:rsid w:val="004F23C1"/>
    <w:rsid w:val="004F2A16"/>
    <w:rsid w:val="004F3284"/>
    <w:rsid w:val="004F3B30"/>
    <w:rsid w:val="004F3C1E"/>
    <w:rsid w:val="004F4135"/>
    <w:rsid w:val="004F43EB"/>
    <w:rsid w:val="004F4877"/>
    <w:rsid w:val="004F5622"/>
    <w:rsid w:val="004F6958"/>
    <w:rsid w:val="004F7756"/>
    <w:rsid w:val="004F7E3B"/>
    <w:rsid w:val="004F7F27"/>
    <w:rsid w:val="005005A1"/>
    <w:rsid w:val="005012A7"/>
    <w:rsid w:val="005012D7"/>
    <w:rsid w:val="0050286C"/>
    <w:rsid w:val="00503432"/>
    <w:rsid w:val="00504197"/>
    <w:rsid w:val="005041FA"/>
    <w:rsid w:val="00504467"/>
    <w:rsid w:val="00505367"/>
    <w:rsid w:val="0050641E"/>
    <w:rsid w:val="005065A2"/>
    <w:rsid w:val="005066C7"/>
    <w:rsid w:val="0050759B"/>
    <w:rsid w:val="00507EAD"/>
    <w:rsid w:val="00511410"/>
    <w:rsid w:val="005119BB"/>
    <w:rsid w:val="00511DEB"/>
    <w:rsid w:val="00512B2F"/>
    <w:rsid w:val="0051340B"/>
    <w:rsid w:val="005140B7"/>
    <w:rsid w:val="00514CB6"/>
    <w:rsid w:val="005155F9"/>
    <w:rsid w:val="00515652"/>
    <w:rsid w:val="00515931"/>
    <w:rsid w:val="00515B07"/>
    <w:rsid w:val="00515FFA"/>
    <w:rsid w:val="00517CCE"/>
    <w:rsid w:val="00517F62"/>
    <w:rsid w:val="005208CE"/>
    <w:rsid w:val="00520B6E"/>
    <w:rsid w:val="00521056"/>
    <w:rsid w:val="00521C27"/>
    <w:rsid w:val="005222C7"/>
    <w:rsid w:val="00522EE3"/>
    <w:rsid w:val="00523ACA"/>
    <w:rsid w:val="00523F09"/>
    <w:rsid w:val="005242CC"/>
    <w:rsid w:val="00526066"/>
    <w:rsid w:val="005264A8"/>
    <w:rsid w:val="00526503"/>
    <w:rsid w:val="00526B9F"/>
    <w:rsid w:val="00526F6F"/>
    <w:rsid w:val="005271CA"/>
    <w:rsid w:val="0052733A"/>
    <w:rsid w:val="005302BB"/>
    <w:rsid w:val="0053194F"/>
    <w:rsid w:val="00532388"/>
    <w:rsid w:val="00532788"/>
    <w:rsid w:val="005333F8"/>
    <w:rsid w:val="0053398E"/>
    <w:rsid w:val="005340BB"/>
    <w:rsid w:val="00534DB3"/>
    <w:rsid w:val="00535684"/>
    <w:rsid w:val="00536554"/>
    <w:rsid w:val="005372F0"/>
    <w:rsid w:val="00537C5F"/>
    <w:rsid w:val="00537EC2"/>
    <w:rsid w:val="00540BEB"/>
    <w:rsid w:val="00540F04"/>
    <w:rsid w:val="005411D4"/>
    <w:rsid w:val="005426E4"/>
    <w:rsid w:val="00542BE8"/>
    <w:rsid w:val="005433B5"/>
    <w:rsid w:val="00543543"/>
    <w:rsid w:val="005435BF"/>
    <w:rsid w:val="00543A65"/>
    <w:rsid w:val="00544DD4"/>
    <w:rsid w:val="00546A42"/>
    <w:rsid w:val="00546DAA"/>
    <w:rsid w:val="00546ED7"/>
    <w:rsid w:val="0055102B"/>
    <w:rsid w:val="00551A73"/>
    <w:rsid w:val="00551C04"/>
    <w:rsid w:val="005521B8"/>
    <w:rsid w:val="005522BA"/>
    <w:rsid w:val="005531AF"/>
    <w:rsid w:val="00553859"/>
    <w:rsid w:val="0055404E"/>
    <w:rsid w:val="005547C9"/>
    <w:rsid w:val="00554809"/>
    <w:rsid w:val="00556305"/>
    <w:rsid w:val="00556A55"/>
    <w:rsid w:val="00556F87"/>
    <w:rsid w:val="00560376"/>
    <w:rsid w:val="00560B1E"/>
    <w:rsid w:val="00562405"/>
    <w:rsid w:val="00563D08"/>
    <w:rsid w:val="00564A1F"/>
    <w:rsid w:val="00565403"/>
    <w:rsid w:val="0056542E"/>
    <w:rsid w:val="00567069"/>
    <w:rsid w:val="00567253"/>
    <w:rsid w:val="00567276"/>
    <w:rsid w:val="00567BA5"/>
    <w:rsid w:val="005711EF"/>
    <w:rsid w:val="0057136D"/>
    <w:rsid w:val="005738D9"/>
    <w:rsid w:val="00573F6F"/>
    <w:rsid w:val="00575343"/>
    <w:rsid w:val="005767C3"/>
    <w:rsid w:val="005772EE"/>
    <w:rsid w:val="0057768C"/>
    <w:rsid w:val="005807FE"/>
    <w:rsid w:val="00581DF3"/>
    <w:rsid w:val="0058203A"/>
    <w:rsid w:val="005825A4"/>
    <w:rsid w:val="00582A80"/>
    <w:rsid w:val="00582FF0"/>
    <w:rsid w:val="00583204"/>
    <w:rsid w:val="0058380A"/>
    <w:rsid w:val="00583BA6"/>
    <w:rsid w:val="00584277"/>
    <w:rsid w:val="00584FEA"/>
    <w:rsid w:val="00585761"/>
    <w:rsid w:val="005861CC"/>
    <w:rsid w:val="00586A9C"/>
    <w:rsid w:val="00590705"/>
    <w:rsid w:val="00590E10"/>
    <w:rsid w:val="00590F6A"/>
    <w:rsid w:val="00591844"/>
    <w:rsid w:val="00591A8C"/>
    <w:rsid w:val="00592238"/>
    <w:rsid w:val="00593104"/>
    <w:rsid w:val="00593957"/>
    <w:rsid w:val="00595500"/>
    <w:rsid w:val="00595527"/>
    <w:rsid w:val="0059630E"/>
    <w:rsid w:val="00596E0F"/>
    <w:rsid w:val="00596FF7"/>
    <w:rsid w:val="005975BA"/>
    <w:rsid w:val="00597840"/>
    <w:rsid w:val="00597D15"/>
    <w:rsid w:val="005A08D2"/>
    <w:rsid w:val="005A0DEF"/>
    <w:rsid w:val="005A10C6"/>
    <w:rsid w:val="005A2363"/>
    <w:rsid w:val="005A283A"/>
    <w:rsid w:val="005A300C"/>
    <w:rsid w:val="005A3D64"/>
    <w:rsid w:val="005A409C"/>
    <w:rsid w:val="005A40B6"/>
    <w:rsid w:val="005A588C"/>
    <w:rsid w:val="005A58B3"/>
    <w:rsid w:val="005A5D36"/>
    <w:rsid w:val="005A6968"/>
    <w:rsid w:val="005B029E"/>
    <w:rsid w:val="005B18CA"/>
    <w:rsid w:val="005B1CCC"/>
    <w:rsid w:val="005B1D7D"/>
    <w:rsid w:val="005B1FD9"/>
    <w:rsid w:val="005B3D98"/>
    <w:rsid w:val="005B474A"/>
    <w:rsid w:val="005B5590"/>
    <w:rsid w:val="005B59ED"/>
    <w:rsid w:val="005B6756"/>
    <w:rsid w:val="005B6AF6"/>
    <w:rsid w:val="005B6F8C"/>
    <w:rsid w:val="005B710D"/>
    <w:rsid w:val="005B778F"/>
    <w:rsid w:val="005C076A"/>
    <w:rsid w:val="005C195F"/>
    <w:rsid w:val="005C1C09"/>
    <w:rsid w:val="005C2390"/>
    <w:rsid w:val="005C24A5"/>
    <w:rsid w:val="005C30D8"/>
    <w:rsid w:val="005C7195"/>
    <w:rsid w:val="005C7A91"/>
    <w:rsid w:val="005D0850"/>
    <w:rsid w:val="005D0877"/>
    <w:rsid w:val="005D165B"/>
    <w:rsid w:val="005D1F52"/>
    <w:rsid w:val="005D217A"/>
    <w:rsid w:val="005D2A9A"/>
    <w:rsid w:val="005D40DD"/>
    <w:rsid w:val="005D51F6"/>
    <w:rsid w:val="005D5578"/>
    <w:rsid w:val="005D5E50"/>
    <w:rsid w:val="005D67F7"/>
    <w:rsid w:val="005D6F5F"/>
    <w:rsid w:val="005D7A81"/>
    <w:rsid w:val="005D7AB6"/>
    <w:rsid w:val="005E047D"/>
    <w:rsid w:val="005E08A1"/>
    <w:rsid w:val="005E0A3C"/>
    <w:rsid w:val="005E0D09"/>
    <w:rsid w:val="005E1895"/>
    <w:rsid w:val="005E191E"/>
    <w:rsid w:val="005E21B2"/>
    <w:rsid w:val="005E240E"/>
    <w:rsid w:val="005E2532"/>
    <w:rsid w:val="005E27D1"/>
    <w:rsid w:val="005E312E"/>
    <w:rsid w:val="005E34CD"/>
    <w:rsid w:val="005E3F5E"/>
    <w:rsid w:val="005E43E3"/>
    <w:rsid w:val="005E4722"/>
    <w:rsid w:val="005E5679"/>
    <w:rsid w:val="005E5870"/>
    <w:rsid w:val="005E58B0"/>
    <w:rsid w:val="005E5DFB"/>
    <w:rsid w:val="005E5E32"/>
    <w:rsid w:val="005E6445"/>
    <w:rsid w:val="005E680F"/>
    <w:rsid w:val="005E7A9C"/>
    <w:rsid w:val="005F049E"/>
    <w:rsid w:val="005F0AE8"/>
    <w:rsid w:val="005F19B0"/>
    <w:rsid w:val="005F2E3A"/>
    <w:rsid w:val="005F2F37"/>
    <w:rsid w:val="005F3BA0"/>
    <w:rsid w:val="005F42B7"/>
    <w:rsid w:val="005F49AD"/>
    <w:rsid w:val="005F4B47"/>
    <w:rsid w:val="005F5220"/>
    <w:rsid w:val="005F5A0D"/>
    <w:rsid w:val="005F7E89"/>
    <w:rsid w:val="00600ED6"/>
    <w:rsid w:val="006012EE"/>
    <w:rsid w:val="006015B2"/>
    <w:rsid w:val="00602D40"/>
    <w:rsid w:val="00603A7F"/>
    <w:rsid w:val="00603EF5"/>
    <w:rsid w:val="00604E4C"/>
    <w:rsid w:val="00607CF2"/>
    <w:rsid w:val="00607CFE"/>
    <w:rsid w:val="00610CC7"/>
    <w:rsid w:val="0061109A"/>
    <w:rsid w:val="0061207E"/>
    <w:rsid w:val="006124AE"/>
    <w:rsid w:val="0061348D"/>
    <w:rsid w:val="00616FAF"/>
    <w:rsid w:val="0061729A"/>
    <w:rsid w:val="00617ABF"/>
    <w:rsid w:val="00620476"/>
    <w:rsid w:val="00620F20"/>
    <w:rsid w:val="00621780"/>
    <w:rsid w:val="00622A39"/>
    <w:rsid w:val="00622DB1"/>
    <w:rsid w:val="006240DC"/>
    <w:rsid w:val="00624910"/>
    <w:rsid w:val="00624E43"/>
    <w:rsid w:val="006251C1"/>
    <w:rsid w:val="0062566C"/>
    <w:rsid w:val="00626999"/>
    <w:rsid w:val="00626B9F"/>
    <w:rsid w:val="00626BE0"/>
    <w:rsid w:val="00627338"/>
    <w:rsid w:val="00627628"/>
    <w:rsid w:val="0062797D"/>
    <w:rsid w:val="00627B02"/>
    <w:rsid w:val="00627C28"/>
    <w:rsid w:val="00630244"/>
    <w:rsid w:val="0063057D"/>
    <w:rsid w:val="0063071F"/>
    <w:rsid w:val="00630DD4"/>
    <w:rsid w:val="0063191C"/>
    <w:rsid w:val="0063251D"/>
    <w:rsid w:val="0063286F"/>
    <w:rsid w:val="00632CD0"/>
    <w:rsid w:val="00633BEF"/>
    <w:rsid w:val="00634CD6"/>
    <w:rsid w:val="00635B50"/>
    <w:rsid w:val="00640F50"/>
    <w:rsid w:val="00643AF5"/>
    <w:rsid w:val="006457DA"/>
    <w:rsid w:val="00645DFF"/>
    <w:rsid w:val="00646116"/>
    <w:rsid w:val="006478CB"/>
    <w:rsid w:val="0064C6C0"/>
    <w:rsid w:val="00650295"/>
    <w:rsid w:val="00650C42"/>
    <w:rsid w:val="00650D67"/>
    <w:rsid w:val="00651263"/>
    <w:rsid w:val="00651848"/>
    <w:rsid w:val="00651FAB"/>
    <w:rsid w:val="00652563"/>
    <w:rsid w:val="00653043"/>
    <w:rsid w:val="00653047"/>
    <w:rsid w:val="0065386B"/>
    <w:rsid w:val="006539BC"/>
    <w:rsid w:val="00653DF2"/>
    <w:rsid w:val="00654F5D"/>
    <w:rsid w:val="006556CA"/>
    <w:rsid w:val="00655F0C"/>
    <w:rsid w:val="00656D5E"/>
    <w:rsid w:val="0065748E"/>
    <w:rsid w:val="00660DAC"/>
    <w:rsid w:val="00660E55"/>
    <w:rsid w:val="006611AB"/>
    <w:rsid w:val="0066196A"/>
    <w:rsid w:val="006619A7"/>
    <w:rsid w:val="00661FC4"/>
    <w:rsid w:val="00662A8D"/>
    <w:rsid w:val="006632B6"/>
    <w:rsid w:val="00663B5C"/>
    <w:rsid w:val="00664738"/>
    <w:rsid w:val="00664D87"/>
    <w:rsid w:val="0066594E"/>
    <w:rsid w:val="00665B23"/>
    <w:rsid w:val="006666C5"/>
    <w:rsid w:val="00666723"/>
    <w:rsid w:val="00666905"/>
    <w:rsid w:val="00666ADE"/>
    <w:rsid w:val="006670CE"/>
    <w:rsid w:val="00667ABB"/>
    <w:rsid w:val="00670071"/>
    <w:rsid w:val="00670121"/>
    <w:rsid w:val="0067136D"/>
    <w:rsid w:val="00671505"/>
    <w:rsid w:val="00671EDD"/>
    <w:rsid w:val="006726CD"/>
    <w:rsid w:val="00673EC6"/>
    <w:rsid w:val="00674062"/>
    <w:rsid w:val="00674286"/>
    <w:rsid w:val="00674459"/>
    <w:rsid w:val="00674C44"/>
    <w:rsid w:val="00675620"/>
    <w:rsid w:val="0067747B"/>
    <w:rsid w:val="006807C6"/>
    <w:rsid w:val="0068111F"/>
    <w:rsid w:val="00681A25"/>
    <w:rsid w:val="0068366F"/>
    <w:rsid w:val="00683B3B"/>
    <w:rsid w:val="006854F3"/>
    <w:rsid w:val="00685506"/>
    <w:rsid w:val="00685522"/>
    <w:rsid w:val="00686286"/>
    <w:rsid w:val="00687072"/>
    <w:rsid w:val="00687C6A"/>
    <w:rsid w:val="00687DF1"/>
    <w:rsid w:val="00690BC6"/>
    <w:rsid w:val="00690F9F"/>
    <w:rsid w:val="00691F0D"/>
    <w:rsid w:val="006933CA"/>
    <w:rsid w:val="006937A9"/>
    <w:rsid w:val="00694E1F"/>
    <w:rsid w:val="006958B4"/>
    <w:rsid w:val="00696198"/>
    <w:rsid w:val="00696510"/>
    <w:rsid w:val="006977EB"/>
    <w:rsid w:val="006A0A02"/>
    <w:rsid w:val="006A0B97"/>
    <w:rsid w:val="006A0C0E"/>
    <w:rsid w:val="006A0DE7"/>
    <w:rsid w:val="006A1778"/>
    <w:rsid w:val="006A1F42"/>
    <w:rsid w:val="006A1F76"/>
    <w:rsid w:val="006A25D3"/>
    <w:rsid w:val="006A4B23"/>
    <w:rsid w:val="006A4C95"/>
    <w:rsid w:val="006A4F84"/>
    <w:rsid w:val="006A59C9"/>
    <w:rsid w:val="006A619D"/>
    <w:rsid w:val="006A644B"/>
    <w:rsid w:val="006A6CE1"/>
    <w:rsid w:val="006A6CF6"/>
    <w:rsid w:val="006A75F7"/>
    <w:rsid w:val="006B075D"/>
    <w:rsid w:val="006B0907"/>
    <w:rsid w:val="006B1570"/>
    <w:rsid w:val="006B2F54"/>
    <w:rsid w:val="006B35DD"/>
    <w:rsid w:val="006B3B05"/>
    <w:rsid w:val="006B3EB5"/>
    <w:rsid w:val="006B4025"/>
    <w:rsid w:val="006B53BF"/>
    <w:rsid w:val="006B6F64"/>
    <w:rsid w:val="006B73F5"/>
    <w:rsid w:val="006B7527"/>
    <w:rsid w:val="006B7645"/>
    <w:rsid w:val="006C10E6"/>
    <w:rsid w:val="006C1579"/>
    <w:rsid w:val="006C1A73"/>
    <w:rsid w:val="006C2926"/>
    <w:rsid w:val="006C3C77"/>
    <w:rsid w:val="006C40BD"/>
    <w:rsid w:val="006C4D42"/>
    <w:rsid w:val="006C590E"/>
    <w:rsid w:val="006C61E1"/>
    <w:rsid w:val="006C674D"/>
    <w:rsid w:val="006C6A0E"/>
    <w:rsid w:val="006C6EE3"/>
    <w:rsid w:val="006C7575"/>
    <w:rsid w:val="006C782E"/>
    <w:rsid w:val="006C7A4F"/>
    <w:rsid w:val="006D017D"/>
    <w:rsid w:val="006D0296"/>
    <w:rsid w:val="006D0443"/>
    <w:rsid w:val="006D08A7"/>
    <w:rsid w:val="006D0925"/>
    <w:rsid w:val="006D266D"/>
    <w:rsid w:val="006D2FBE"/>
    <w:rsid w:val="006D31B7"/>
    <w:rsid w:val="006D38DD"/>
    <w:rsid w:val="006D497E"/>
    <w:rsid w:val="006D4C1C"/>
    <w:rsid w:val="006D57AD"/>
    <w:rsid w:val="006D6A93"/>
    <w:rsid w:val="006D6E06"/>
    <w:rsid w:val="006D6F35"/>
    <w:rsid w:val="006E0184"/>
    <w:rsid w:val="006E0DE1"/>
    <w:rsid w:val="006E11F4"/>
    <w:rsid w:val="006E2331"/>
    <w:rsid w:val="006E248F"/>
    <w:rsid w:val="006E2A03"/>
    <w:rsid w:val="006E48A7"/>
    <w:rsid w:val="006E559D"/>
    <w:rsid w:val="006E5BF1"/>
    <w:rsid w:val="006E5DAB"/>
    <w:rsid w:val="006E6019"/>
    <w:rsid w:val="006E6275"/>
    <w:rsid w:val="006F006C"/>
    <w:rsid w:val="006F05AD"/>
    <w:rsid w:val="006F0729"/>
    <w:rsid w:val="006F10B9"/>
    <w:rsid w:val="006F13CE"/>
    <w:rsid w:val="006F2D60"/>
    <w:rsid w:val="006F301F"/>
    <w:rsid w:val="006F342A"/>
    <w:rsid w:val="006F44D3"/>
    <w:rsid w:val="006F4BDD"/>
    <w:rsid w:val="006F4EFD"/>
    <w:rsid w:val="006F533B"/>
    <w:rsid w:val="006F5F02"/>
    <w:rsid w:val="006F7ADE"/>
    <w:rsid w:val="0070086A"/>
    <w:rsid w:val="0070136B"/>
    <w:rsid w:val="007038E8"/>
    <w:rsid w:val="00703B72"/>
    <w:rsid w:val="00703FF2"/>
    <w:rsid w:val="007040CA"/>
    <w:rsid w:val="00705C31"/>
    <w:rsid w:val="00705CBD"/>
    <w:rsid w:val="00705FD5"/>
    <w:rsid w:val="00706B75"/>
    <w:rsid w:val="007072F6"/>
    <w:rsid w:val="00707E21"/>
    <w:rsid w:val="00710299"/>
    <w:rsid w:val="00710EDC"/>
    <w:rsid w:val="007117FC"/>
    <w:rsid w:val="00711A1E"/>
    <w:rsid w:val="00711F35"/>
    <w:rsid w:val="007122DB"/>
    <w:rsid w:val="0071236E"/>
    <w:rsid w:val="00712A43"/>
    <w:rsid w:val="00712B97"/>
    <w:rsid w:val="007131F6"/>
    <w:rsid w:val="007150F5"/>
    <w:rsid w:val="00715574"/>
    <w:rsid w:val="00715B78"/>
    <w:rsid w:val="00715B87"/>
    <w:rsid w:val="007167F0"/>
    <w:rsid w:val="007168FD"/>
    <w:rsid w:val="007173EA"/>
    <w:rsid w:val="00720922"/>
    <w:rsid w:val="00720F35"/>
    <w:rsid w:val="007217F8"/>
    <w:rsid w:val="00721AB3"/>
    <w:rsid w:val="00722F30"/>
    <w:rsid w:val="0072319D"/>
    <w:rsid w:val="007238F9"/>
    <w:rsid w:val="007251E9"/>
    <w:rsid w:val="007252ED"/>
    <w:rsid w:val="007256CB"/>
    <w:rsid w:val="007260B9"/>
    <w:rsid w:val="00726566"/>
    <w:rsid w:val="00726623"/>
    <w:rsid w:val="00726809"/>
    <w:rsid w:val="00726B6C"/>
    <w:rsid w:val="00730A27"/>
    <w:rsid w:val="00730BB5"/>
    <w:rsid w:val="00730D7B"/>
    <w:rsid w:val="00731456"/>
    <w:rsid w:val="00731E41"/>
    <w:rsid w:val="00732082"/>
    <w:rsid w:val="00732624"/>
    <w:rsid w:val="00733A2E"/>
    <w:rsid w:val="00735E12"/>
    <w:rsid w:val="0073661E"/>
    <w:rsid w:val="007367E8"/>
    <w:rsid w:val="0073686B"/>
    <w:rsid w:val="00736E0F"/>
    <w:rsid w:val="00737335"/>
    <w:rsid w:val="007376BE"/>
    <w:rsid w:val="00740701"/>
    <w:rsid w:val="00741213"/>
    <w:rsid w:val="00742DBD"/>
    <w:rsid w:val="007431D4"/>
    <w:rsid w:val="00743244"/>
    <w:rsid w:val="00743B14"/>
    <w:rsid w:val="00743EF7"/>
    <w:rsid w:val="0074465F"/>
    <w:rsid w:val="0074491A"/>
    <w:rsid w:val="007454D8"/>
    <w:rsid w:val="007464C2"/>
    <w:rsid w:val="00746A0B"/>
    <w:rsid w:val="00746A3F"/>
    <w:rsid w:val="00747745"/>
    <w:rsid w:val="00747C8F"/>
    <w:rsid w:val="00750FA8"/>
    <w:rsid w:val="00751436"/>
    <w:rsid w:val="007519A0"/>
    <w:rsid w:val="00752CE2"/>
    <w:rsid w:val="007532A7"/>
    <w:rsid w:val="00753DC0"/>
    <w:rsid w:val="007550F5"/>
    <w:rsid w:val="00755161"/>
    <w:rsid w:val="00756539"/>
    <w:rsid w:val="007565B0"/>
    <w:rsid w:val="007575F3"/>
    <w:rsid w:val="00757BF5"/>
    <w:rsid w:val="00757D32"/>
    <w:rsid w:val="0076052F"/>
    <w:rsid w:val="007617A8"/>
    <w:rsid w:val="007624FB"/>
    <w:rsid w:val="00762AD5"/>
    <w:rsid w:val="00762BE8"/>
    <w:rsid w:val="0076303F"/>
    <w:rsid w:val="0076329A"/>
    <w:rsid w:val="007637EE"/>
    <w:rsid w:val="0076441B"/>
    <w:rsid w:val="007651D4"/>
    <w:rsid w:val="007664B7"/>
    <w:rsid w:val="007665DD"/>
    <w:rsid w:val="00766C3E"/>
    <w:rsid w:val="00767917"/>
    <w:rsid w:val="0077080C"/>
    <w:rsid w:val="00771615"/>
    <w:rsid w:val="007718B7"/>
    <w:rsid w:val="00771CFD"/>
    <w:rsid w:val="00771D54"/>
    <w:rsid w:val="00772543"/>
    <w:rsid w:val="007732C3"/>
    <w:rsid w:val="00774329"/>
    <w:rsid w:val="00776319"/>
    <w:rsid w:val="00776970"/>
    <w:rsid w:val="007813D4"/>
    <w:rsid w:val="00781F2E"/>
    <w:rsid w:val="00783140"/>
    <w:rsid w:val="007834A6"/>
    <w:rsid w:val="0078362B"/>
    <w:rsid w:val="0078496B"/>
    <w:rsid w:val="007852BF"/>
    <w:rsid w:val="00785A0F"/>
    <w:rsid w:val="00785DB7"/>
    <w:rsid w:val="007863BC"/>
    <w:rsid w:val="0078682F"/>
    <w:rsid w:val="00786A4E"/>
    <w:rsid w:val="00786CD4"/>
    <w:rsid w:val="00786D86"/>
    <w:rsid w:val="007872A9"/>
    <w:rsid w:val="00790625"/>
    <w:rsid w:val="00790F76"/>
    <w:rsid w:val="0079181C"/>
    <w:rsid w:val="00791D2E"/>
    <w:rsid w:val="00791D7E"/>
    <w:rsid w:val="00792343"/>
    <w:rsid w:val="007934E4"/>
    <w:rsid w:val="007937D4"/>
    <w:rsid w:val="00793D60"/>
    <w:rsid w:val="007945B1"/>
    <w:rsid w:val="00794883"/>
    <w:rsid w:val="0079488B"/>
    <w:rsid w:val="00795A0A"/>
    <w:rsid w:val="007A0352"/>
    <w:rsid w:val="007A038E"/>
    <w:rsid w:val="007A05D1"/>
    <w:rsid w:val="007A07D3"/>
    <w:rsid w:val="007A1AE3"/>
    <w:rsid w:val="007A37CD"/>
    <w:rsid w:val="007A3CD2"/>
    <w:rsid w:val="007A413C"/>
    <w:rsid w:val="007A46E7"/>
    <w:rsid w:val="007A4868"/>
    <w:rsid w:val="007A4A41"/>
    <w:rsid w:val="007B04CA"/>
    <w:rsid w:val="007B2467"/>
    <w:rsid w:val="007B2F84"/>
    <w:rsid w:val="007B37B4"/>
    <w:rsid w:val="007B37E1"/>
    <w:rsid w:val="007B38DD"/>
    <w:rsid w:val="007B3A47"/>
    <w:rsid w:val="007B3C9A"/>
    <w:rsid w:val="007B43F7"/>
    <w:rsid w:val="007B47B7"/>
    <w:rsid w:val="007B4F10"/>
    <w:rsid w:val="007B500B"/>
    <w:rsid w:val="007B570B"/>
    <w:rsid w:val="007B5777"/>
    <w:rsid w:val="007B5B8C"/>
    <w:rsid w:val="007B5C63"/>
    <w:rsid w:val="007B7D88"/>
    <w:rsid w:val="007C099D"/>
    <w:rsid w:val="007C1A8A"/>
    <w:rsid w:val="007C1D15"/>
    <w:rsid w:val="007C216F"/>
    <w:rsid w:val="007C3679"/>
    <w:rsid w:val="007C3C20"/>
    <w:rsid w:val="007C47DE"/>
    <w:rsid w:val="007C5E47"/>
    <w:rsid w:val="007C7057"/>
    <w:rsid w:val="007C75A2"/>
    <w:rsid w:val="007D0AD0"/>
    <w:rsid w:val="007D0E17"/>
    <w:rsid w:val="007D21CD"/>
    <w:rsid w:val="007D21EA"/>
    <w:rsid w:val="007D2206"/>
    <w:rsid w:val="007D2214"/>
    <w:rsid w:val="007D2679"/>
    <w:rsid w:val="007D32E7"/>
    <w:rsid w:val="007D4045"/>
    <w:rsid w:val="007D52C0"/>
    <w:rsid w:val="007D5DA8"/>
    <w:rsid w:val="007D691C"/>
    <w:rsid w:val="007D6C2C"/>
    <w:rsid w:val="007D72D6"/>
    <w:rsid w:val="007D746E"/>
    <w:rsid w:val="007D757B"/>
    <w:rsid w:val="007E0128"/>
    <w:rsid w:val="007E0E10"/>
    <w:rsid w:val="007E145B"/>
    <w:rsid w:val="007E14D3"/>
    <w:rsid w:val="007E1793"/>
    <w:rsid w:val="007E1969"/>
    <w:rsid w:val="007E21B2"/>
    <w:rsid w:val="007E34E0"/>
    <w:rsid w:val="007E43D1"/>
    <w:rsid w:val="007E46BD"/>
    <w:rsid w:val="007E5E21"/>
    <w:rsid w:val="007E60D3"/>
    <w:rsid w:val="007F00B0"/>
    <w:rsid w:val="007F0515"/>
    <w:rsid w:val="007F0E25"/>
    <w:rsid w:val="007F307C"/>
    <w:rsid w:val="007F3AC6"/>
    <w:rsid w:val="007F425F"/>
    <w:rsid w:val="007F483F"/>
    <w:rsid w:val="007F5428"/>
    <w:rsid w:val="007F5570"/>
    <w:rsid w:val="007F5C42"/>
    <w:rsid w:val="007F5D4E"/>
    <w:rsid w:val="007F6E5A"/>
    <w:rsid w:val="007F7970"/>
    <w:rsid w:val="0080028A"/>
    <w:rsid w:val="00800F1A"/>
    <w:rsid w:val="008011B2"/>
    <w:rsid w:val="008027D4"/>
    <w:rsid w:val="008027FE"/>
    <w:rsid w:val="00802B44"/>
    <w:rsid w:val="008049C6"/>
    <w:rsid w:val="0080653A"/>
    <w:rsid w:val="008105C4"/>
    <w:rsid w:val="00811224"/>
    <w:rsid w:val="008114D5"/>
    <w:rsid w:val="00812532"/>
    <w:rsid w:val="00813234"/>
    <w:rsid w:val="0081333B"/>
    <w:rsid w:val="00813F90"/>
    <w:rsid w:val="008148FF"/>
    <w:rsid w:val="00817138"/>
    <w:rsid w:val="00817582"/>
    <w:rsid w:val="00817663"/>
    <w:rsid w:val="0081777A"/>
    <w:rsid w:val="0082014F"/>
    <w:rsid w:val="00820285"/>
    <w:rsid w:val="008218FE"/>
    <w:rsid w:val="00822208"/>
    <w:rsid w:val="008236AB"/>
    <w:rsid w:val="00823D06"/>
    <w:rsid w:val="0082416B"/>
    <w:rsid w:val="0082434D"/>
    <w:rsid w:val="00825243"/>
    <w:rsid w:val="008263B7"/>
    <w:rsid w:val="00826C29"/>
    <w:rsid w:val="00827583"/>
    <w:rsid w:val="00830411"/>
    <w:rsid w:val="00830E42"/>
    <w:rsid w:val="00831330"/>
    <w:rsid w:val="00831544"/>
    <w:rsid w:val="008317E7"/>
    <w:rsid w:val="00832058"/>
    <w:rsid w:val="00832146"/>
    <w:rsid w:val="00832207"/>
    <w:rsid w:val="00832A8F"/>
    <w:rsid w:val="00832C22"/>
    <w:rsid w:val="00833566"/>
    <w:rsid w:val="00834FD8"/>
    <w:rsid w:val="0083505D"/>
    <w:rsid w:val="00835431"/>
    <w:rsid w:val="00835CB8"/>
    <w:rsid w:val="0083605E"/>
    <w:rsid w:val="00836145"/>
    <w:rsid w:val="00836C9F"/>
    <w:rsid w:val="00837034"/>
    <w:rsid w:val="008374B7"/>
    <w:rsid w:val="008374EA"/>
    <w:rsid w:val="00837862"/>
    <w:rsid w:val="00837A9B"/>
    <w:rsid w:val="00838654"/>
    <w:rsid w:val="00841F7A"/>
    <w:rsid w:val="00842019"/>
    <w:rsid w:val="00842176"/>
    <w:rsid w:val="008422E2"/>
    <w:rsid w:val="00842D09"/>
    <w:rsid w:val="00842DCF"/>
    <w:rsid w:val="00843AEF"/>
    <w:rsid w:val="00843B34"/>
    <w:rsid w:val="00844094"/>
    <w:rsid w:val="00844960"/>
    <w:rsid w:val="00845903"/>
    <w:rsid w:val="00846ECA"/>
    <w:rsid w:val="0085022E"/>
    <w:rsid w:val="0085088E"/>
    <w:rsid w:val="00851A44"/>
    <w:rsid w:val="008521A6"/>
    <w:rsid w:val="0085238D"/>
    <w:rsid w:val="00852523"/>
    <w:rsid w:val="00852ECD"/>
    <w:rsid w:val="00852F9C"/>
    <w:rsid w:val="008531E7"/>
    <w:rsid w:val="00853597"/>
    <w:rsid w:val="00853DFD"/>
    <w:rsid w:val="0085474E"/>
    <w:rsid w:val="00854B29"/>
    <w:rsid w:val="00855633"/>
    <w:rsid w:val="0085583B"/>
    <w:rsid w:val="008576F4"/>
    <w:rsid w:val="00857B0F"/>
    <w:rsid w:val="00857C17"/>
    <w:rsid w:val="00860128"/>
    <w:rsid w:val="00861811"/>
    <w:rsid w:val="00862097"/>
    <w:rsid w:val="0086425E"/>
    <w:rsid w:val="00864662"/>
    <w:rsid w:val="00864763"/>
    <w:rsid w:val="008653E2"/>
    <w:rsid w:val="008654EA"/>
    <w:rsid w:val="008660A2"/>
    <w:rsid w:val="00866193"/>
    <w:rsid w:val="0086729B"/>
    <w:rsid w:val="00867537"/>
    <w:rsid w:val="008700CD"/>
    <w:rsid w:val="0087116E"/>
    <w:rsid w:val="00871997"/>
    <w:rsid w:val="00872277"/>
    <w:rsid w:val="00872AAE"/>
    <w:rsid w:val="00872D71"/>
    <w:rsid w:val="0087314B"/>
    <w:rsid w:val="00873150"/>
    <w:rsid w:val="008731E0"/>
    <w:rsid w:val="00873F21"/>
    <w:rsid w:val="00875699"/>
    <w:rsid w:val="008761AD"/>
    <w:rsid w:val="00876D73"/>
    <w:rsid w:val="00877159"/>
    <w:rsid w:val="008773A8"/>
    <w:rsid w:val="0087778F"/>
    <w:rsid w:val="00880454"/>
    <w:rsid w:val="00880AA5"/>
    <w:rsid w:val="00880B6B"/>
    <w:rsid w:val="0088132A"/>
    <w:rsid w:val="00881635"/>
    <w:rsid w:val="00881A07"/>
    <w:rsid w:val="00882079"/>
    <w:rsid w:val="00883A86"/>
    <w:rsid w:val="00883CCE"/>
    <w:rsid w:val="00885A96"/>
    <w:rsid w:val="0088639D"/>
    <w:rsid w:val="008879B4"/>
    <w:rsid w:val="00890735"/>
    <w:rsid w:val="008908F0"/>
    <w:rsid w:val="00891B5B"/>
    <w:rsid w:val="008921F7"/>
    <w:rsid w:val="00892750"/>
    <w:rsid w:val="0089276F"/>
    <w:rsid w:val="00892FB3"/>
    <w:rsid w:val="00893627"/>
    <w:rsid w:val="00893702"/>
    <w:rsid w:val="00893FA1"/>
    <w:rsid w:val="00894205"/>
    <w:rsid w:val="00894885"/>
    <w:rsid w:val="00895284"/>
    <w:rsid w:val="0089754A"/>
    <w:rsid w:val="00897B70"/>
    <w:rsid w:val="008A06F7"/>
    <w:rsid w:val="008A0E80"/>
    <w:rsid w:val="008A153F"/>
    <w:rsid w:val="008A1D12"/>
    <w:rsid w:val="008A1D7C"/>
    <w:rsid w:val="008A215E"/>
    <w:rsid w:val="008A3627"/>
    <w:rsid w:val="008A3732"/>
    <w:rsid w:val="008A3C9C"/>
    <w:rsid w:val="008A4424"/>
    <w:rsid w:val="008A5073"/>
    <w:rsid w:val="008A5A1B"/>
    <w:rsid w:val="008A60EE"/>
    <w:rsid w:val="008A6379"/>
    <w:rsid w:val="008A6A7A"/>
    <w:rsid w:val="008A74C3"/>
    <w:rsid w:val="008A769B"/>
    <w:rsid w:val="008A7E4E"/>
    <w:rsid w:val="008B078F"/>
    <w:rsid w:val="008B1308"/>
    <w:rsid w:val="008B1AC8"/>
    <w:rsid w:val="008B1B01"/>
    <w:rsid w:val="008B3B0F"/>
    <w:rsid w:val="008B433F"/>
    <w:rsid w:val="008B688A"/>
    <w:rsid w:val="008B6BBA"/>
    <w:rsid w:val="008B76B4"/>
    <w:rsid w:val="008C0798"/>
    <w:rsid w:val="008C0E2C"/>
    <w:rsid w:val="008C0EE2"/>
    <w:rsid w:val="008C153F"/>
    <w:rsid w:val="008C1AD8"/>
    <w:rsid w:val="008C3741"/>
    <w:rsid w:val="008C3829"/>
    <w:rsid w:val="008C44E9"/>
    <w:rsid w:val="008C4DBD"/>
    <w:rsid w:val="008C5A02"/>
    <w:rsid w:val="008C5F43"/>
    <w:rsid w:val="008C6231"/>
    <w:rsid w:val="008C6988"/>
    <w:rsid w:val="008C6D20"/>
    <w:rsid w:val="008C700D"/>
    <w:rsid w:val="008C7151"/>
    <w:rsid w:val="008C7425"/>
    <w:rsid w:val="008D10C0"/>
    <w:rsid w:val="008D21A2"/>
    <w:rsid w:val="008D2229"/>
    <w:rsid w:val="008D2B46"/>
    <w:rsid w:val="008D34D4"/>
    <w:rsid w:val="008D3FC1"/>
    <w:rsid w:val="008D4046"/>
    <w:rsid w:val="008D462C"/>
    <w:rsid w:val="008D4C86"/>
    <w:rsid w:val="008D6F5E"/>
    <w:rsid w:val="008D7133"/>
    <w:rsid w:val="008D7DB3"/>
    <w:rsid w:val="008E071A"/>
    <w:rsid w:val="008E0EF1"/>
    <w:rsid w:val="008E1B7B"/>
    <w:rsid w:val="008E2344"/>
    <w:rsid w:val="008E27C2"/>
    <w:rsid w:val="008E3594"/>
    <w:rsid w:val="008E3747"/>
    <w:rsid w:val="008E4855"/>
    <w:rsid w:val="008E4C3D"/>
    <w:rsid w:val="008E5572"/>
    <w:rsid w:val="008E557D"/>
    <w:rsid w:val="008E67B0"/>
    <w:rsid w:val="008E7281"/>
    <w:rsid w:val="008E79F2"/>
    <w:rsid w:val="008F3B20"/>
    <w:rsid w:val="008F43E2"/>
    <w:rsid w:val="008F45E3"/>
    <w:rsid w:val="008F57EB"/>
    <w:rsid w:val="008F6B40"/>
    <w:rsid w:val="008F73B7"/>
    <w:rsid w:val="008F76C8"/>
    <w:rsid w:val="008F77AA"/>
    <w:rsid w:val="008F7CCA"/>
    <w:rsid w:val="00901174"/>
    <w:rsid w:val="009015C4"/>
    <w:rsid w:val="0090321D"/>
    <w:rsid w:val="009032DF"/>
    <w:rsid w:val="00904A5A"/>
    <w:rsid w:val="009062AE"/>
    <w:rsid w:val="00907304"/>
    <w:rsid w:val="0091063D"/>
    <w:rsid w:val="009112CD"/>
    <w:rsid w:val="00911746"/>
    <w:rsid w:val="00911BBD"/>
    <w:rsid w:val="00911D8F"/>
    <w:rsid w:val="009122A0"/>
    <w:rsid w:val="0091230F"/>
    <w:rsid w:val="00913D6D"/>
    <w:rsid w:val="009143F9"/>
    <w:rsid w:val="0091487F"/>
    <w:rsid w:val="00914A61"/>
    <w:rsid w:val="009160BB"/>
    <w:rsid w:val="00916667"/>
    <w:rsid w:val="00916B4D"/>
    <w:rsid w:val="00917036"/>
    <w:rsid w:val="0091714D"/>
    <w:rsid w:val="009176D5"/>
    <w:rsid w:val="00917EDF"/>
    <w:rsid w:val="009205AF"/>
    <w:rsid w:val="00920DEE"/>
    <w:rsid w:val="0092105D"/>
    <w:rsid w:val="0092177F"/>
    <w:rsid w:val="00921B67"/>
    <w:rsid w:val="0092274E"/>
    <w:rsid w:val="009250A7"/>
    <w:rsid w:val="00925445"/>
    <w:rsid w:val="00925481"/>
    <w:rsid w:val="0092577E"/>
    <w:rsid w:val="00926C7F"/>
    <w:rsid w:val="00927DFF"/>
    <w:rsid w:val="00931D1F"/>
    <w:rsid w:val="009328B6"/>
    <w:rsid w:val="00932BD0"/>
    <w:rsid w:val="00934CA6"/>
    <w:rsid w:val="00934D9F"/>
    <w:rsid w:val="00934E3C"/>
    <w:rsid w:val="00935346"/>
    <w:rsid w:val="00935A1A"/>
    <w:rsid w:val="00936794"/>
    <w:rsid w:val="00937FF8"/>
    <w:rsid w:val="00940DB0"/>
    <w:rsid w:val="00941AAD"/>
    <w:rsid w:val="00942B72"/>
    <w:rsid w:val="00942CD2"/>
    <w:rsid w:val="00944724"/>
    <w:rsid w:val="009454B0"/>
    <w:rsid w:val="0094597B"/>
    <w:rsid w:val="009459B0"/>
    <w:rsid w:val="00946317"/>
    <w:rsid w:val="009471CA"/>
    <w:rsid w:val="009473AD"/>
    <w:rsid w:val="00950129"/>
    <w:rsid w:val="0095044E"/>
    <w:rsid w:val="0095105B"/>
    <w:rsid w:val="00952079"/>
    <w:rsid w:val="009527E5"/>
    <w:rsid w:val="00952A46"/>
    <w:rsid w:val="009537B7"/>
    <w:rsid w:val="00953DBF"/>
    <w:rsid w:val="00955F11"/>
    <w:rsid w:val="00956695"/>
    <w:rsid w:val="00957A5D"/>
    <w:rsid w:val="00957E3E"/>
    <w:rsid w:val="00957EFF"/>
    <w:rsid w:val="00960335"/>
    <w:rsid w:val="009603FF"/>
    <w:rsid w:val="0096092E"/>
    <w:rsid w:val="00960DE3"/>
    <w:rsid w:val="00960E21"/>
    <w:rsid w:val="009610A1"/>
    <w:rsid w:val="00961934"/>
    <w:rsid w:val="00962F51"/>
    <w:rsid w:val="0096306A"/>
    <w:rsid w:val="00963CCE"/>
    <w:rsid w:val="00964068"/>
    <w:rsid w:val="00965475"/>
    <w:rsid w:val="00965BF4"/>
    <w:rsid w:val="00966116"/>
    <w:rsid w:val="009664A7"/>
    <w:rsid w:val="00966771"/>
    <w:rsid w:val="00966A94"/>
    <w:rsid w:val="0096767F"/>
    <w:rsid w:val="00970369"/>
    <w:rsid w:val="00970A3A"/>
    <w:rsid w:val="00970B03"/>
    <w:rsid w:val="009717A4"/>
    <w:rsid w:val="009728F8"/>
    <w:rsid w:val="00973094"/>
    <w:rsid w:val="009737D8"/>
    <w:rsid w:val="00973A34"/>
    <w:rsid w:val="009755CB"/>
    <w:rsid w:val="00975D2D"/>
    <w:rsid w:val="009825D9"/>
    <w:rsid w:val="00982AD6"/>
    <w:rsid w:val="00982BFC"/>
    <w:rsid w:val="00984778"/>
    <w:rsid w:val="00984A5B"/>
    <w:rsid w:val="00985222"/>
    <w:rsid w:val="00985FFB"/>
    <w:rsid w:val="00986619"/>
    <w:rsid w:val="009866B6"/>
    <w:rsid w:val="00986C7A"/>
    <w:rsid w:val="00986D36"/>
    <w:rsid w:val="009906CE"/>
    <w:rsid w:val="00990B53"/>
    <w:rsid w:val="00992800"/>
    <w:rsid w:val="00993607"/>
    <w:rsid w:val="009936B8"/>
    <w:rsid w:val="00993B38"/>
    <w:rsid w:val="00993CB7"/>
    <w:rsid w:val="009946D2"/>
    <w:rsid w:val="00994981"/>
    <w:rsid w:val="00995375"/>
    <w:rsid w:val="00997CD8"/>
    <w:rsid w:val="009A0E53"/>
    <w:rsid w:val="009A0F20"/>
    <w:rsid w:val="009A111D"/>
    <w:rsid w:val="009A15F6"/>
    <w:rsid w:val="009A180A"/>
    <w:rsid w:val="009A1AF7"/>
    <w:rsid w:val="009A1DCF"/>
    <w:rsid w:val="009A2171"/>
    <w:rsid w:val="009A255C"/>
    <w:rsid w:val="009A3B14"/>
    <w:rsid w:val="009A4FF3"/>
    <w:rsid w:val="009A5283"/>
    <w:rsid w:val="009B02C7"/>
    <w:rsid w:val="009B070F"/>
    <w:rsid w:val="009B09EE"/>
    <w:rsid w:val="009B0C88"/>
    <w:rsid w:val="009B16E4"/>
    <w:rsid w:val="009B252E"/>
    <w:rsid w:val="009B30F9"/>
    <w:rsid w:val="009B3780"/>
    <w:rsid w:val="009B3C63"/>
    <w:rsid w:val="009B46D8"/>
    <w:rsid w:val="009B496B"/>
    <w:rsid w:val="009B4E33"/>
    <w:rsid w:val="009B512B"/>
    <w:rsid w:val="009B5627"/>
    <w:rsid w:val="009B5906"/>
    <w:rsid w:val="009B634A"/>
    <w:rsid w:val="009B6807"/>
    <w:rsid w:val="009B6A53"/>
    <w:rsid w:val="009B6A85"/>
    <w:rsid w:val="009B6BF7"/>
    <w:rsid w:val="009B7207"/>
    <w:rsid w:val="009B7D8E"/>
    <w:rsid w:val="009C050F"/>
    <w:rsid w:val="009C1644"/>
    <w:rsid w:val="009C227F"/>
    <w:rsid w:val="009C2F9F"/>
    <w:rsid w:val="009C43AB"/>
    <w:rsid w:val="009C4D0E"/>
    <w:rsid w:val="009C5B82"/>
    <w:rsid w:val="009C5C25"/>
    <w:rsid w:val="009C7430"/>
    <w:rsid w:val="009C76E4"/>
    <w:rsid w:val="009D07E5"/>
    <w:rsid w:val="009D08D5"/>
    <w:rsid w:val="009D0D76"/>
    <w:rsid w:val="009D13C0"/>
    <w:rsid w:val="009D1CCC"/>
    <w:rsid w:val="009D2400"/>
    <w:rsid w:val="009D29E4"/>
    <w:rsid w:val="009D3556"/>
    <w:rsid w:val="009D439F"/>
    <w:rsid w:val="009D4562"/>
    <w:rsid w:val="009D4A17"/>
    <w:rsid w:val="009D6D02"/>
    <w:rsid w:val="009E03E4"/>
    <w:rsid w:val="009E0595"/>
    <w:rsid w:val="009E0AF8"/>
    <w:rsid w:val="009E1077"/>
    <w:rsid w:val="009E129D"/>
    <w:rsid w:val="009E13E5"/>
    <w:rsid w:val="009E183B"/>
    <w:rsid w:val="009E1A64"/>
    <w:rsid w:val="009E2C2B"/>
    <w:rsid w:val="009E2FAF"/>
    <w:rsid w:val="009E3346"/>
    <w:rsid w:val="009E3E66"/>
    <w:rsid w:val="009E5F14"/>
    <w:rsid w:val="009F0401"/>
    <w:rsid w:val="009F0B27"/>
    <w:rsid w:val="009F0B4F"/>
    <w:rsid w:val="009F1DBB"/>
    <w:rsid w:val="009F24D0"/>
    <w:rsid w:val="009F26D8"/>
    <w:rsid w:val="009F4031"/>
    <w:rsid w:val="009F4B48"/>
    <w:rsid w:val="009F4C7D"/>
    <w:rsid w:val="009F5CB0"/>
    <w:rsid w:val="00A0004E"/>
    <w:rsid w:val="00A002C6"/>
    <w:rsid w:val="00A01761"/>
    <w:rsid w:val="00A0259A"/>
    <w:rsid w:val="00A02A8C"/>
    <w:rsid w:val="00A02F7D"/>
    <w:rsid w:val="00A02FC9"/>
    <w:rsid w:val="00A038E0"/>
    <w:rsid w:val="00A039B7"/>
    <w:rsid w:val="00A03B6A"/>
    <w:rsid w:val="00A04DF6"/>
    <w:rsid w:val="00A05E88"/>
    <w:rsid w:val="00A06201"/>
    <w:rsid w:val="00A0633F"/>
    <w:rsid w:val="00A070C9"/>
    <w:rsid w:val="00A100BD"/>
    <w:rsid w:val="00A109DF"/>
    <w:rsid w:val="00A118EC"/>
    <w:rsid w:val="00A11AA8"/>
    <w:rsid w:val="00A126A8"/>
    <w:rsid w:val="00A1304A"/>
    <w:rsid w:val="00A136E6"/>
    <w:rsid w:val="00A140C4"/>
    <w:rsid w:val="00A1532F"/>
    <w:rsid w:val="00A15A98"/>
    <w:rsid w:val="00A1608D"/>
    <w:rsid w:val="00A16A05"/>
    <w:rsid w:val="00A16CA7"/>
    <w:rsid w:val="00A171B1"/>
    <w:rsid w:val="00A20E46"/>
    <w:rsid w:val="00A21138"/>
    <w:rsid w:val="00A21303"/>
    <w:rsid w:val="00A21877"/>
    <w:rsid w:val="00A21DD4"/>
    <w:rsid w:val="00A22867"/>
    <w:rsid w:val="00A22E3B"/>
    <w:rsid w:val="00A24BF6"/>
    <w:rsid w:val="00A25927"/>
    <w:rsid w:val="00A26A1B"/>
    <w:rsid w:val="00A26D9A"/>
    <w:rsid w:val="00A30536"/>
    <w:rsid w:val="00A306E7"/>
    <w:rsid w:val="00A31A08"/>
    <w:rsid w:val="00A31B64"/>
    <w:rsid w:val="00A32629"/>
    <w:rsid w:val="00A328FC"/>
    <w:rsid w:val="00A32FDF"/>
    <w:rsid w:val="00A34203"/>
    <w:rsid w:val="00A361D1"/>
    <w:rsid w:val="00A379BE"/>
    <w:rsid w:val="00A37CDB"/>
    <w:rsid w:val="00A40405"/>
    <w:rsid w:val="00A408AE"/>
    <w:rsid w:val="00A40E4C"/>
    <w:rsid w:val="00A418F5"/>
    <w:rsid w:val="00A420EE"/>
    <w:rsid w:val="00A4213F"/>
    <w:rsid w:val="00A425B8"/>
    <w:rsid w:val="00A426BF"/>
    <w:rsid w:val="00A42FCC"/>
    <w:rsid w:val="00A43892"/>
    <w:rsid w:val="00A43B86"/>
    <w:rsid w:val="00A44429"/>
    <w:rsid w:val="00A4464D"/>
    <w:rsid w:val="00A44C12"/>
    <w:rsid w:val="00A44C5D"/>
    <w:rsid w:val="00A453C7"/>
    <w:rsid w:val="00A45D9C"/>
    <w:rsid w:val="00A4633F"/>
    <w:rsid w:val="00A46B7F"/>
    <w:rsid w:val="00A46C4C"/>
    <w:rsid w:val="00A47999"/>
    <w:rsid w:val="00A47F84"/>
    <w:rsid w:val="00A5055B"/>
    <w:rsid w:val="00A5161A"/>
    <w:rsid w:val="00A52617"/>
    <w:rsid w:val="00A545B6"/>
    <w:rsid w:val="00A54837"/>
    <w:rsid w:val="00A5496A"/>
    <w:rsid w:val="00A55A23"/>
    <w:rsid w:val="00A56429"/>
    <w:rsid w:val="00A56A21"/>
    <w:rsid w:val="00A5725E"/>
    <w:rsid w:val="00A57294"/>
    <w:rsid w:val="00A5746B"/>
    <w:rsid w:val="00A60964"/>
    <w:rsid w:val="00A60E3A"/>
    <w:rsid w:val="00A62B04"/>
    <w:rsid w:val="00A62EE3"/>
    <w:rsid w:val="00A63312"/>
    <w:rsid w:val="00A638EE"/>
    <w:rsid w:val="00A63BB0"/>
    <w:rsid w:val="00A63E79"/>
    <w:rsid w:val="00A648A0"/>
    <w:rsid w:val="00A65820"/>
    <w:rsid w:val="00A65907"/>
    <w:rsid w:val="00A67071"/>
    <w:rsid w:val="00A67191"/>
    <w:rsid w:val="00A6737F"/>
    <w:rsid w:val="00A674F6"/>
    <w:rsid w:val="00A679FA"/>
    <w:rsid w:val="00A702E8"/>
    <w:rsid w:val="00A7069F"/>
    <w:rsid w:val="00A730CC"/>
    <w:rsid w:val="00A73B6B"/>
    <w:rsid w:val="00A74A45"/>
    <w:rsid w:val="00A74FAD"/>
    <w:rsid w:val="00A75091"/>
    <w:rsid w:val="00A75340"/>
    <w:rsid w:val="00A75601"/>
    <w:rsid w:val="00A7561A"/>
    <w:rsid w:val="00A76722"/>
    <w:rsid w:val="00A768DB"/>
    <w:rsid w:val="00A80B4C"/>
    <w:rsid w:val="00A814C4"/>
    <w:rsid w:val="00A81E3E"/>
    <w:rsid w:val="00A82024"/>
    <w:rsid w:val="00A822F5"/>
    <w:rsid w:val="00A82C94"/>
    <w:rsid w:val="00A82F29"/>
    <w:rsid w:val="00A83BE3"/>
    <w:rsid w:val="00A83BFF"/>
    <w:rsid w:val="00A83DD0"/>
    <w:rsid w:val="00A84F4C"/>
    <w:rsid w:val="00A8723F"/>
    <w:rsid w:val="00A87580"/>
    <w:rsid w:val="00A87E03"/>
    <w:rsid w:val="00A914CD"/>
    <w:rsid w:val="00A929D4"/>
    <w:rsid w:val="00A92BB2"/>
    <w:rsid w:val="00A92D56"/>
    <w:rsid w:val="00A93A7F"/>
    <w:rsid w:val="00A93B4D"/>
    <w:rsid w:val="00A93D37"/>
    <w:rsid w:val="00A94E64"/>
    <w:rsid w:val="00A96A04"/>
    <w:rsid w:val="00A973B7"/>
    <w:rsid w:val="00A979E8"/>
    <w:rsid w:val="00A97F1B"/>
    <w:rsid w:val="00AA0AC6"/>
    <w:rsid w:val="00AA0CB3"/>
    <w:rsid w:val="00AA0ECF"/>
    <w:rsid w:val="00AA1EC4"/>
    <w:rsid w:val="00AA35D5"/>
    <w:rsid w:val="00AA4293"/>
    <w:rsid w:val="00AA498B"/>
    <w:rsid w:val="00AA4AED"/>
    <w:rsid w:val="00AA5378"/>
    <w:rsid w:val="00AA63AD"/>
    <w:rsid w:val="00AA72A7"/>
    <w:rsid w:val="00AA735A"/>
    <w:rsid w:val="00AAD1F5"/>
    <w:rsid w:val="00AB0535"/>
    <w:rsid w:val="00AB0ABD"/>
    <w:rsid w:val="00AB0ABE"/>
    <w:rsid w:val="00AB10DD"/>
    <w:rsid w:val="00AB123F"/>
    <w:rsid w:val="00AB1B44"/>
    <w:rsid w:val="00AB200D"/>
    <w:rsid w:val="00AB25F5"/>
    <w:rsid w:val="00AB387B"/>
    <w:rsid w:val="00AB51C2"/>
    <w:rsid w:val="00AB5611"/>
    <w:rsid w:val="00AB56CE"/>
    <w:rsid w:val="00AB58A0"/>
    <w:rsid w:val="00AB636C"/>
    <w:rsid w:val="00AB638A"/>
    <w:rsid w:val="00AC020C"/>
    <w:rsid w:val="00AC042F"/>
    <w:rsid w:val="00AC0C9E"/>
    <w:rsid w:val="00AC0D3B"/>
    <w:rsid w:val="00AC17C2"/>
    <w:rsid w:val="00AC2004"/>
    <w:rsid w:val="00AC3A3E"/>
    <w:rsid w:val="00AC3F94"/>
    <w:rsid w:val="00AC450F"/>
    <w:rsid w:val="00AC5CCA"/>
    <w:rsid w:val="00AC6227"/>
    <w:rsid w:val="00AC6F16"/>
    <w:rsid w:val="00AC7987"/>
    <w:rsid w:val="00AC7C4C"/>
    <w:rsid w:val="00AD0949"/>
    <w:rsid w:val="00AD0BDB"/>
    <w:rsid w:val="00AD0C44"/>
    <w:rsid w:val="00AD1408"/>
    <w:rsid w:val="00AD231B"/>
    <w:rsid w:val="00AD3859"/>
    <w:rsid w:val="00AD417E"/>
    <w:rsid w:val="00AD4481"/>
    <w:rsid w:val="00AD54B8"/>
    <w:rsid w:val="00AD5539"/>
    <w:rsid w:val="00AD6578"/>
    <w:rsid w:val="00AD6593"/>
    <w:rsid w:val="00AD6AF0"/>
    <w:rsid w:val="00AD7C4F"/>
    <w:rsid w:val="00AE03D0"/>
    <w:rsid w:val="00AE05F7"/>
    <w:rsid w:val="00AE0C64"/>
    <w:rsid w:val="00AE126C"/>
    <w:rsid w:val="00AE28BF"/>
    <w:rsid w:val="00AE2DB5"/>
    <w:rsid w:val="00AE306B"/>
    <w:rsid w:val="00AE30C2"/>
    <w:rsid w:val="00AE35FE"/>
    <w:rsid w:val="00AE3B77"/>
    <w:rsid w:val="00AE3E44"/>
    <w:rsid w:val="00AE45A7"/>
    <w:rsid w:val="00AE674D"/>
    <w:rsid w:val="00AE6B6F"/>
    <w:rsid w:val="00AE6EE1"/>
    <w:rsid w:val="00AE7C2A"/>
    <w:rsid w:val="00AF178A"/>
    <w:rsid w:val="00AF1F2B"/>
    <w:rsid w:val="00AF2CF5"/>
    <w:rsid w:val="00AF4448"/>
    <w:rsid w:val="00AF4E55"/>
    <w:rsid w:val="00AF6A3D"/>
    <w:rsid w:val="00AF70BA"/>
    <w:rsid w:val="00AF7113"/>
    <w:rsid w:val="00AF7372"/>
    <w:rsid w:val="00AF76E4"/>
    <w:rsid w:val="00B0176A"/>
    <w:rsid w:val="00B01D45"/>
    <w:rsid w:val="00B01F81"/>
    <w:rsid w:val="00B028FF"/>
    <w:rsid w:val="00B02A45"/>
    <w:rsid w:val="00B02C78"/>
    <w:rsid w:val="00B03451"/>
    <w:rsid w:val="00B055C5"/>
    <w:rsid w:val="00B05E99"/>
    <w:rsid w:val="00B0626E"/>
    <w:rsid w:val="00B06AC1"/>
    <w:rsid w:val="00B06B9F"/>
    <w:rsid w:val="00B070C7"/>
    <w:rsid w:val="00B0787A"/>
    <w:rsid w:val="00B10B97"/>
    <w:rsid w:val="00B10F17"/>
    <w:rsid w:val="00B119F6"/>
    <w:rsid w:val="00B12E87"/>
    <w:rsid w:val="00B15036"/>
    <w:rsid w:val="00B15F07"/>
    <w:rsid w:val="00B15FD9"/>
    <w:rsid w:val="00B16158"/>
    <w:rsid w:val="00B163A9"/>
    <w:rsid w:val="00B16C71"/>
    <w:rsid w:val="00B172D7"/>
    <w:rsid w:val="00B1775B"/>
    <w:rsid w:val="00B17BC0"/>
    <w:rsid w:val="00B20CB7"/>
    <w:rsid w:val="00B21380"/>
    <w:rsid w:val="00B2182E"/>
    <w:rsid w:val="00B219BC"/>
    <w:rsid w:val="00B21CAB"/>
    <w:rsid w:val="00B22C29"/>
    <w:rsid w:val="00B22DBA"/>
    <w:rsid w:val="00B23144"/>
    <w:rsid w:val="00B2323B"/>
    <w:rsid w:val="00B237B4"/>
    <w:rsid w:val="00B24BA7"/>
    <w:rsid w:val="00B2531E"/>
    <w:rsid w:val="00B267A1"/>
    <w:rsid w:val="00B26B0B"/>
    <w:rsid w:val="00B273AC"/>
    <w:rsid w:val="00B31772"/>
    <w:rsid w:val="00B31C78"/>
    <w:rsid w:val="00B326DF"/>
    <w:rsid w:val="00B32AFD"/>
    <w:rsid w:val="00B333B9"/>
    <w:rsid w:val="00B342BD"/>
    <w:rsid w:val="00B34482"/>
    <w:rsid w:val="00B3465C"/>
    <w:rsid w:val="00B34C7E"/>
    <w:rsid w:val="00B35195"/>
    <w:rsid w:val="00B357E4"/>
    <w:rsid w:val="00B35A18"/>
    <w:rsid w:val="00B37820"/>
    <w:rsid w:val="00B37B4A"/>
    <w:rsid w:val="00B42706"/>
    <w:rsid w:val="00B4310A"/>
    <w:rsid w:val="00B431CF"/>
    <w:rsid w:val="00B461E3"/>
    <w:rsid w:val="00B46329"/>
    <w:rsid w:val="00B4709A"/>
    <w:rsid w:val="00B4799C"/>
    <w:rsid w:val="00B47ED7"/>
    <w:rsid w:val="00B47FCC"/>
    <w:rsid w:val="00B50719"/>
    <w:rsid w:val="00B51548"/>
    <w:rsid w:val="00B5198D"/>
    <w:rsid w:val="00B51B25"/>
    <w:rsid w:val="00B51B89"/>
    <w:rsid w:val="00B51FD6"/>
    <w:rsid w:val="00B52055"/>
    <w:rsid w:val="00B5235A"/>
    <w:rsid w:val="00B529F8"/>
    <w:rsid w:val="00B5365A"/>
    <w:rsid w:val="00B54820"/>
    <w:rsid w:val="00B551CA"/>
    <w:rsid w:val="00B5708D"/>
    <w:rsid w:val="00B573BD"/>
    <w:rsid w:val="00B605C0"/>
    <w:rsid w:val="00B6100C"/>
    <w:rsid w:val="00B6111F"/>
    <w:rsid w:val="00B61CFE"/>
    <w:rsid w:val="00B629EB"/>
    <w:rsid w:val="00B62AC1"/>
    <w:rsid w:val="00B63454"/>
    <w:rsid w:val="00B63881"/>
    <w:rsid w:val="00B63DA3"/>
    <w:rsid w:val="00B64084"/>
    <w:rsid w:val="00B65157"/>
    <w:rsid w:val="00B66157"/>
    <w:rsid w:val="00B669F0"/>
    <w:rsid w:val="00B66ACA"/>
    <w:rsid w:val="00B66B9B"/>
    <w:rsid w:val="00B67952"/>
    <w:rsid w:val="00B67FF3"/>
    <w:rsid w:val="00B7112C"/>
    <w:rsid w:val="00B712B0"/>
    <w:rsid w:val="00B71FBF"/>
    <w:rsid w:val="00B7260F"/>
    <w:rsid w:val="00B72CED"/>
    <w:rsid w:val="00B73EFA"/>
    <w:rsid w:val="00B74832"/>
    <w:rsid w:val="00B74992"/>
    <w:rsid w:val="00B749DD"/>
    <w:rsid w:val="00B74DCD"/>
    <w:rsid w:val="00B762B8"/>
    <w:rsid w:val="00B7663D"/>
    <w:rsid w:val="00B76883"/>
    <w:rsid w:val="00B774FC"/>
    <w:rsid w:val="00B77DC4"/>
    <w:rsid w:val="00B81BBB"/>
    <w:rsid w:val="00B82137"/>
    <w:rsid w:val="00B82EDC"/>
    <w:rsid w:val="00B8379F"/>
    <w:rsid w:val="00B8459A"/>
    <w:rsid w:val="00B84CF5"/>
    <w:rsid w:val="00B85C26"/>
    <w:rsid w:val="00B85E24"/>
    <w:rsid w:val="00B863AA"/>
    <w:rsid w:val="00B86C47"/>
    <w:rsid w:val="00B86D04"/>
    <w:rsid w:val="00B86F9D"/>
    <w:rsid w:val="00B87D42"/>
    <w:rsid w:val="00B90723"/>
    <w:rsid w:val="00B90CCF"/>
    <w:rsid w:val="00B90FC8"/>
    <w:rsid w:val="00B9310B"/>
    <w:rsid w:val="00B94011"/>
    <w:rsid w:val="00B94133"/>
    <w:rsid w:val="00B942F4"/>
    <w:rsid w:val="00B9576C"/>
    <w:rsid w:val="00B95C9C"/>
    <w:rsid w:val="00B964F2"/>
    <w:rsid w:val="00B96946"/>
    <w:rsid w:val="00B975EC"/>
    <w:rsid w:val="00BA02AC"/>
    <w:rsid w:val="00BA04CC"/>
    <w:rsid w:val="00BA065B"/>
    <w:rsid w:val="00BA0D6B"/>
    <w:rsid w:val="00BA0E70"/>
    <w:rsid w:val="00BA34DD"/>
    <w:rsid w:val="00BA3DE3"/>
    <w:rsid w:val="00BA480C"/>
    <w:rsid w:val="00BA6363"/>
    <w:rsid w:val="00BA6AA3"/>
    <w:rsid w:val="00BA7655"/>
    <w:rsid w:val="00BA785E"/>
    <w:rsid w:val="00BA7A4D"/>
    <w:rsid w:val="00BB077C"/>
    <w:rsid w:val="00BB29CB"/>
    <w:rsid w:val="00BB2C1D"/>
    <w:rsid w:val="00BB31B5"/>
    <w:rsid w:val="00BB41B6"/>
    <w:rsid w:val="00BB47C5"/>
    <w:rsid w:val="00BB4EF3"/>
    <w:rsid w:val="00BB580D"/>
    <w:rsid w:val="00BB5A62"/>
    <w:rsid w:val="00BB5DEE"/>
    <w:rsid w:val="00BB725A"/>
    <w:rsid w:val="00BC0E45"/>
    <w:rsid w:val="00BC1EF9"/>
    <w:rsid w:val="00BC4683"/>
    <w:rsid w:val="00BC46CB"/>
    <w:rsid w:val="00BC48CC"/>
    <w:rsid w:val="00BC5142"/>
    <w:rsid w:val="00BD1ED5"/>
    <w:rsid w:val="00BD2A77"/>
    <w:rsid w:val="00BD2C66"/>
    <w:rsid w:val="00BD46FD"/>
    <w:rsid w:val="00BD48D4"/>
    <w:rsid w:val="00BD537C"/>
    <w:rsid w:val="00BD5B34"/>
    <w:rsid w:val="00BD6555"/>
    <w:rsid w:val="00BD6AB3"/>
    <w:rsid w:val="00BD774D"/>
    <w:rsid w:val="00BD7D29"/>
    <w:rsid w:val="00BE06B2"/>
    <w:rsid w:val="00BE12B4"/>
    <w:rsid w:val="00BE2071"/>
    <w:rsid w:val="00BE37DE"/>
    <w:rsid w:val="00BE629A"/>
    <w:rsid w:val="00BE6437"/>
    <w:rsid w:val="00BE6C16"/>
    <w:rsid w:val="00BE7777"/>
    <w:rsid w:val="00BE78A5"/>
    <w:rsid w:val="00BE7C94"/>
    <w:rsid w:val="00BF08D7"/>
    <w:rsid w:val="00BF0BA9"/>
    <w:rsid w:val="00BF1AFE"/>
    <w:rsid w:val="00BF34BD"/>
    <w:rsid w:val="00BF3B63"/>
    <w:rsid w:val="00BF3C53"/>
    <w:rsid w:val="00BF479B"/>
    <w:rsid w:val="00BF5128"/>
    <w:rsid w:val="00BF54FD"/>
    <w:rsid w:val="00BF62ED"/>
    <w:rsid w:val="00BF6BD4"/>
    <w:rsid w:val="00BF727B"/>
    <w:rsid w:val="00BF76AE"/>
    <w:rsid w:val="00BF7B13"/>
    <w:rsid w:val="00BF7C0E"/>
    <w:rsid w:val="00C007CD"/>
    <w:rsid w:val="00C008B2"/>
    <w:rsid w:val="00C008BA"/>
    <w:rsid w:val="00C00A2C"/>
    <w:rsid w:val="00C0164C"/>
    <w:rsid w:val="00C01DA8"/>
    <w:rsid w:val="00C01E13"/>
    <w:rsid w:val="00C03BF5"/>
    <w:rsid w:val="00C050EA"/>
    <w:rsid w:val="00C05770"/>
    <w:rsid w:val="00C05EA9"/>
    <w:rsid w:val="00C078F9"/>
    <w:rsid w:val="00C1012D"/>
    <w:rsid w:val="00C10266"/>
    <w:rsid w:val="00C107B0"/>
    <w:rsid w:val="00C10923"/>
    <w:rsid w:val="00C10B7B"/>
    <w:rsid w:val="00C11919"/>
    <w:rsid w:val="00C11D6D"/>
    <w:rsid w:val="00C1201C"/>
    <w:rsid w:val="00C12066"/>
    <w:rsid w:val="00C1272E"/>
    <w:rsid w:val="00C138AC"/>
    <w:rsid w:val="00C142C0"/>
    <w:rsid w:val="00C15124"/>
    <w:rsid w:val="00C15376"/>
    <w:rsid w:val="00C1540F"/>
    <w:rsid w:val="00C169F8"/>
    <w:rsid w:val="00C1757F"/>
    <w:rsid w:val="00C2104E"/>
    <w:rsid w:val="00C21190"/>
    <w:rsid w:val="00C211A3"/>
    <w:rsid w:val="00C21D77"/>
    <w:rsid w:val="00C2273C"/>
    <w:rsid w:val="00C23B66"/>
    <w:rsid w:val="00C24DF8"/>
    <w:rsid w:val="00C2554F"/>
    <w:rsid w:val="00C257AC"/>
    <w:rsid w:val="00C25AED"/>
    <w:rsid w:val="00C2603B"/>
    <w:rsid w:val="00C2779B"/>
    <w:rsid w:val="00C303EA"/>
    <w:rsid w:val="00C30647"/>
    <w:rsid w:val="00C31511"/>
    <w:rsid w:val="00C33850"/>
    <w:rsid w:val="00C338EC"/>
    <w:rsid w:val="00C33B62"/>
    <w:rsid w:val="00C33B7B"/>
    <w:rsid w:val="00C34109"/>
    <w:rsid w:val="00C35483"/>
    <w:rsid w:val="00C3572E"/>
    <w:rsid w:val="00C35A34"/>
    <w:rsid w:val="00C36959"/>
    <w:rsid w:val="00C36FDA"/>
    <w:rsid w:val="00C37459"/>
    <w:rsid w:val="00C40022"/>
    <w:rsid w:val="00C401A2"/>
    <w:rsid w:val="00C401A9"/>
    <w:rsid w:val="00C4060C"/>
    <w:rsid w:val="00C41EBD"/>
    <w:rsid w:val="00C41EC0"/>
    <w:rsid w:val="00C42260"/>
    <w:rsid w:val="00C42D3F"/>
    <w:rsid w:val="00C43CEE"/>
    <w:rsid w:val="00C45E3A"/>
    <w:rsid w:val="00C46569"/>
    <w:rsid w:val="00C46F7F"/>
    <w:rsid w:val="00C470C6"/>
    <w:rsid w:val="00C479C2"/>
    <w:rsid w:val="00C479D3"/>
    <w:rsid w:val="00C47C07"/>
    <w:rsid w:val="00C51235"/>
    <w:rsid w:val="00C513AB"/>
    <w:rsid w:val="00C52066"/>
    <w:rsid w:val="00C5350B"/>
    <w:rsid w:val="00C54CEF"/>
    <w:rsid w:val="00C54F33"/>
    <w:rsid w:val="00C55384"/>
    <w:rsid w:val="00C56CD4"/>
    <w:rsid w:val="00C57B67"/>
    <w:rsid w:val="00C60FA3"/>
    <w:rsid w:val="00C61118"/>
    <w:rsid w:val="00C61C49"/>
    <w:rsid w:val="00C61C8C"/>
    <w:rsid w:val="00C62B15"/>
    <w:rsid w:val="00C639AF"/>
    <w:rsid w:val="00C64082"/>
    <w:rsid w:val="00C6469D"/>
    <w:rsid w:val="00C649AF"/>
    <w:rsid w:val="00C65357"/>
    <w:rsid w:val="00C6692E"/>
    <w:rsid w:val="00C66FD3"/>
    <w:rsid w:val="00C6704C"/>
    <w:rsid w:val="00C71F7C"/>
    <w:rsid w:val="00C72A09"/>
    <w:rsid w:val="00C72F4F"/>
    <w:rsid w:val="00C73BBF"/>
    <w:rsid w:val="00C73F81"/>
    <w:rsid w:val="00C74794"/>
    <w:rsid w:val="00C74980"/>
    <w:rsid w:val="00C74EB4"/>
    <w:rsid w:val="00C75CC3"/>
    <w:rsid w:val="00C76534"/>
    <w:rsid w:val="00C7706A"/>
    <w:rsid w:val="00C7706E"/>
    <w:rsid w:val="00C7721D"/>
    <w:rsid w:val="00C80B70"/>
    <w:rsid w:val="00C80C84"/>
    <w:rsid w:val="00C80FE4"/>
    <w:rsid w:val="00C81055"/>
    <w:rsid w:val="00C81256"/>
    <w:rsid w:val="00C81C6C"/>
    <w:rsid w:val="00C81E77"/>
    <w:rsid w:val="00C84181"/>
    <w:rsid w:val="00C846E7"/>
    <w:rsid w:val="00C84DDA"/>
    <w:rsid w:val="00C854CA"/>
    <w:rsid w:val="00C86235"/>
    <w:rsid w:val="00C86317"/>
    <w:rsid w:val="00C86665"/>
    <w:rsid w:val="00C91CAD"/>
    <w:rsid w:val="00C923F1"/>
    <w:rsid w:val="00C93058"/>
    <w:rsid w:val="00C93200"/>
    <w:rsid w:val="00C9381E"/>
    <w:rsid w:val="00C938A4"/>
    <w:rsid w:val="00C94880"/>
    <w:rsid w:val="00C97141"/>
    <w:rsid w:val="00CA116A"/>
    <w:rsid w:val="00CA1FEB"/>
    <w:rsid w:val="00CA282F"/>
    <w:rsid w:val="00CA3075"/>
    <w:rsid w:val="00CA3792"/>
    <w:rsid w:val="00CA37BB"/>
    <w:rsid w:val="00CA38D7"/>
    <w:rsid w:val="00CA3A0A"/>
    <w:rsid w:val="00CA4550"/>
    <w:rsid w:val="00CA5379"/>
    <w:rsid w:val="00CA5EA5"/>
    <w:rsid w:val="00CA620B"/>
    <w:rsid w:val="00CA737C"/>
    <w:rsid w:val="00CB0128"/>
    <w:rsid w:val="00CB0896"/>
    <w:rsid w:val="00CB1028"/>
    <w:rsid w:val="00CB153E"/>
    <w:rsid w:val="00CB1972"/>
    <w:rsid w:val="00CB2827"/>
    <w:rsid w:val="00CB3005"/>
    <w:rsid w:val="00CB3861"/>
    <w:rsid w:val="00CB4ABE"/>
    <w:rsid w:val="00CB4F7F"/>
    <w:rsid w:val="00CB612B"/>
    <w:rsid w:val="00CB7604"/>
    <w:rsid w:val="00CC0AC1"/>
    <w:rsid w:val="00CC14EC"/>
    <w:rsid w:val="00CC2258"/>
    <w:rsid w:val="00CC2506"/>
    <w:rsid w:val="00CC258C"/>
    <w:rsid w:val="00CC2606"/>
    <w:rsid w:val="00CC38C6"/>
    <w:rsid w:val="00CC53FB"/>
    <w:rsid w:val="00CC5941"/>
    <w:rsid w:val="00CC5E52"/>
    <w:rsid w:val="00CD07EA"/>
    <w:rsid w:val="00CD1C6D"/>
    <w:rsid w:val="00CD1D01"/>
    <w:rsid w:val="00CD1FE4"/>
    <w:rsid w:val="00CD25EB"/>
    <w:rsid w:val="00CD2D88"/>
    <w:rsid w:val="00CD36F8"/>
    <w:rsid w:val="00CD4198"/>
    <w:rsid w:val="00CD444B"/>
    <w:rsid w:val="00CD4D0A"/>
    <w:rsid w:val="00CD6594"/>
    <w:rsid w:val="00CD77AB"/>
    <w:rsid w:val="00CE06B2"/>
    <w:rsid w:val="00CE3C16"/>
    <w:rsid w:val="00CE4C76"/>
    <w:rsid w:val="00CE4D09"/>
    <w:rsid w:val="00CE536A"/>
    <w:rsid w:val="00CE546D"/>
    <w:rsid w:val="00CE5E15"/>
    <w:rsid w:val="00CE6FDC"/>
    <w:rsid w:val="00CF0330"/>
    <w:rsid w:val="00CF0B40"/>
    <w:rsid w:val="00CF0C33"/>
    <w:rsid w:val="00CF2326"/>
    <w:rsid w:val="00CF27E6"/>
    <w:rsid w:val="00CF2954"/>
    <w:rsid w:val="00CF2C66"/>
    <w:rsid w:val="00CF3D99"/>
    <w:rsid w:val="00CF3DF7"/>
    <w:rsid w:val="00CF3F40"/>
    <w:rsid w:val="00CF5AD4"/>
    <w:rsid w:val="00CF6454"/>
    <w:rsid w:val="00CF68B3"/>
    <w:rsid w:val="00CF776B"/>
    <w:rsid w:val="00CF7EB7"/>
    <w:rsid w:val="00D01981"/>
    <w:rsid w:val="00D02001"/>
    <w:rsid w:val="00D02587"/>
    <w:rsid w:val="00D036B2"/>
    <w:rsid w:val="00D045E0"/>
    <w:rsid w:val="00D04FFB"/>
    <w:rsid w:val="00D05091"/>
    <w:rsid w:val="00D10D59"/>
    <w:rsid w:val="00D11436"/>
    <w:rsid w:val="00D12A53"/>
    <w:rsid w:val="00D12A6E"/>
    <w:rsid w:val="00D12C74"/>
    <w:rsid w:val="00D12EB1"/>
    <w:rsid w:val="00D133F8"/>
    <w:rsid w:val="00D14224"/>
    <w:rsid w:val="00D1431C"/>
    <w:rsid w:val="00D15676"/>
    <w:rsid w:val="00D156A9"/>
    <w:rsid w:val="00D1626C"/>
    <w:rsid w:val="00D1706D"/>
    <w:rsid w:val="00D17711"/>
    <w:rsid w:val="00D20314"/>
    <w:rsid w:val="00D21A92"/>
    <w:rsid w:val="00D235A5"/>
    <w:rsid w:val="00D23723"/>
    <w:rsid w:val="00D23D9C"/>
    <w:rsid w:val="00D24039"/>
    <w:rsid w:val="00D24949"/>
    <w:rsid w:val="00D24FF0"/>
    <w:rsid w:val="00D250DD"/>
    <w:rsid w:val="00D253CE"/>
    <w:rsid w:val="00D25EC0"/>
    <w:rsid w:val="00D27740"/>
    <w:rsid w:val="00D2ADAD"/>
    <w:rsid w:val="00D3049B"/>
    <w:rsid w:val="00D30699"/>
    <w:rsid w:val="00D30D61"/>
    <w:rsid w:val="00D30D91"/>
    <w:rsid w:val="00D31AEA"/>
    <w:rsid w:val="00D31CB3"/>
    <w:rsid w:val="00D32169"/>
    <w:rsid w:val="00D3283A"/>
    <w:rsid w:val="00D33CE2"/>
    <w:rsid w:val="00D34641"/>
    <w:rsid w:val="00D34C50"/>
    <w:rsid w:val="00D354CD"/>
    <w:rsid w:val="00D35966"/>
    <w:rsid w:val="00D35E7F"/>
    <w:rsid w:val="00D361DA"/>
    <w:rsid w:val="00D368E5"/>
    <w:rsid w:val="00D37366"/>
    <w:rsid w:val="00D401A3"/>
    <w:rsid w:val="00D413FD"/>
    <w:rsid w:val="00D41457"/>
    <w:rsid w:val="00D41A8B"/>
    <w:rsid w:val="00D421D1"/>
    <w:rsid w:val="00D429F4"/>
    <w:rsid w:val="00D42C7D"/>
    <w:rsid w:val="00D42D28"/>
    <w:rsid w:val="00D43A9B"/>
    <w:rsid w:val="00D445C6"/>
    <w:rsid w:val="00D44F90"/>
    <w:rsid w:val="00D4505E"/>
    <w:rsid w:val="00D45325"/>
    <w:rsid w:val="00D45424"/>
    <w:rsid w:val="00D46325"/>
    <w:rsid w:val="00D46C3F"/>
    <w:rsid w:val="00D46C75"/>
    <w:rsid w:val="00D471AB"/>
    <w:rsid w:val="00D47D01"/>
    <w:rsid w:val="00D5078C"/>
    <w:rsid w:val="00D50837"/>
    <w:rsid w:val="00D50FCD"/>
    <w:rsid w:val="00D51A18"/>
    <w:rsid w:val="00D53ABB"/>
    <w:rsid w:val="00D53E6B"/>
    <w:rsid w:val="00D5628B"/>
    <w:rsid w:val="00D57E3E"/>
    <w:rsid w:val="00D60789"/>
    <w:rsid w:val="00D61571"/>
    <w:rsid w:val="00D61661"/>
    <w:rsid w:val="00D62316"/>
    <w:rsid w:val="00D6345D"/>
    <w:rsid w:val="00D6394D"/>
    <w:rsid w:val="00D63F82"/>
    <w:rsid w:val="00D64C30"/>
    <w:rsid w:val="00D65B59"/>
    <w:rsid w:val="00D66D43"/>
    <w:rsid w:val="00D71A8C"/>
    <w:rsid w:val="00D71C62"/>
    <w:rsid w:val="00D71F86"/>
    <w:rsid w:val="00D7249B"/>
    <w:rsid w:val="00D7272F"/>
    <w:rsid w:val="00D7309F"/>
    <w:rsid w:val="00D73A0B"/>
    <w:rsid w:val="00D75ADF"/>
    <w:rsid w:val="00D7699F"/>
    <w:rsid w:val="00D76A69"/>
    <w:rsid w:val="00D7738F"/>
    <w:rsid w:val="00D77A81"/>
    <w:rsid w:val="00D77C2A"/>
    <w:rsid w:val="00D80669"/>
    <w:rsid w:val="00D80877"/>
    <w:rsid w:val="00D81B59"/>
    <w:rsid w:val="00D81C75"/>
    <w:rsid w:val="00D82235"/>
    <w:rsid w:val="00D82611"/>
    <w:rsid w:val="00D82E5D"/>
    <w:rsid w:val="00D83FF1"/>
    <w:rsid w:val="00D841DC"/>
    <w:rsid w:val="00D8466B"/>
    <w:rsid w:val="00D8482C"/>
    <w:rsid w:val="00D84D12"/>
    <w:rsid w:val="00D85646"/>
    <w:rsid w:val="00D85B2D"/>
    <w:rsid w:val="00D85C03"/>
    <w:rsid w:val="00D85EFE"/>
    <w:rsid w:val="00D85FE0"/>
    <w:rsid w:val="00D860CB"/>
    <w:rsid w:val="00D871BC"/>
    <w:rsid w:val="00D872D8"/>
    <w:rsid w:val="00D878D3"/>
    <w:rsid w:val="00D87EF7"/>
    <w:rsid w:val="00D90F3C"/>
    <w:rsid w:val="00D91B81"/>
    <w:rsid w:val="00D92C6E"/>
    <w:rsid w:val="00D93D3C"/>
    <w:rsid w:val="00D93EE8"/>
    <w:rsid w:val="00D944DE"/>
    <w:rsid w:val="00D950F1"/>
    <w:rsid w:val="00D952E6"/>
    <w:rsid w:val="00D95BFC"/>
    <w:rsid w:val="00D96123"/>
    <w:rsid w:val="00D971FB"/>
    <w:rsid w:val="00D97B0A"/>
    <w:rsid w:val="00DA0272"/>
    <w:rsid w:val="00DA07C1"/>
    <w:rsid w:val="00DA1FD3"/>
    <w:rsid w:val="00DA2708"/>
    <w:rsid w:val="00DA29BC"/>
    <w:rsid w:val="00DA2B3F"/>
    <w:rsid w:val="00DA42C6"/>
    <w:rsid w:val="00DA4961"/>
    <w:rsid w:val="00DA49B9"/>
    <w:rsid w:val="00DA4A39"/>
    <w:rsid w:val="00DA6250"/>
    <w:rsid w:val="00DA6363"/>
    <w:rsid w:val="00DB0903"/>
    <w:rsid w:val="00DB09B4"/>
    <w:rsid w:val="00DB10BD"/>
    <w:rsid w:val="00DB1CD3"/>
    <w:rsid w:val="00DB2C4B"/>
    <w:rsid w:val="00DB3589"/>
    <w:rsid w:val="00DB4206"/>
    <w:rsid w:val="00DB4AC5"/>
    <w:rsid w:val="00DB5091"/>
    <w:rsid w:val="00DB5334"/>
    <w:rsid w:val="00DB6B8B"/>
    <w:rsid w:val="00DC0156"/>
    <w:rsid w:val="00DC03FF"/>
    <w:rsid w:val="00DC1505"/>
    <w:rsid w:val="00DC15A1"/>
    <w:rsid w:val="00DC1E3C"/>
    <w:rsid w:val="00DC1FA6"/>
    <w:rsid w:val="00DC26BB"/>
    <w:rsid w:val="00DC2CBF"/>
    <w:rsid w:val="00DC305B"/>
    <w:rsid w:val="00DC3865"/>
    <w:rsid w:val="00DC4F3F"/>
    <w:rsid w:val="00DC6457"/>
    <w:rsid w:val="00DC6AD2"/>
    <w:rsid w:val="00DD0752"/>
    <w:rsid w:val="00DD0F60"/>
    <w:rsid w:val="00DD14A7"/>
    <w:rsid w:val="00DD272E"/>
    <w:rsid w:val="00DD2B43"/>
    <w:rsid w:val="00DD2CAA"/>
    <w:rsid w:val="00DD581E"/>
    <w:rsid w:val="00DD5BC7"/>
    <w:rsid w:val="00DD654C"/>
    <w:rsid w:val="00DD692E"/>
    <w:rsid w:val="00DD6D0C"/>
    <w:rsid w:val="00DD6D16"/>
    <w:rsid w:val="00DD7A80"/>
    <w:rsid w:val="00DE0881"/>
    <w:rsid w:val="00DE09BA"/>
    <w:rsid w:val="00DE0FA7"/>
    <w:rsid w:val="00DE2096"/>
    <w:rsid w:val="00DE2138"/>
    <w:rsid w:val="00DE28C7"/>
    <w:rsid w:val="00DE361A"/>
    <w:rsid w:val="00DE4061"/>
    <w:rsid w:val="00DE4789"/>
    <w:rsid w:val="00DE4A92"/>
    <w:rsid w:val="00DE4D19"/>
    <w:rsid w:val="00DE5805"/>
    <w:rsid w:val="00DE5D6C"/>
    <w:rsid w:val="00DE61CE"/>
    <w:rsid w:val="00DE62A4"/>
    <w:rsid w:val="00DE66B4"/>
    <w:rsid w:val="00DE6787"/>
    <w:rsid w:val="00DE7C36"/>
    <w:rsid w:val="00DF08A2"/>
    <w:rsid w:val="00DF0950"/>
    <w:rsid w:val="00DF0F29"/>
    <w:rsid w:val="00DF2538"/>
    <w:rsid w:val="00DF45DC"/>
    <w:rsid w:val="00DF4681"/>
    <w:rsid w:val="00DF5072"/>
    <w:rsid w:val="00DF5407"/>
    <w:rsid w:val="00DF7235"/>
    <w:rsid w:val="00E01C0E"/>
    <w:rsid w:val="00E01C73"/>
    <w:rsid w:val="00E034BB"/>
    <w:rsid w:val="00E03E31"/>
    <w:rsid w:val="00E0427F"/>
    <w:rsid w:val="00E04E20"/>
    <w:rsid w:val="00E066EB"/>
    <w:rsid w:val="00E118C2"/>
    <w:rsid w:val="00E11CF8"/>
    <w:rsid w:val="00E11EF0"/>
    <w:rsid w:val="00E12B2E"/>
    <w:rsid w:val="00E12D47"/>
    <w:rsid w:val="00E13D8E"/>
    <w:rsid w:val="00E15312"/>
    <w:rsid w:val="00E171F5"/>
    <w:rsid w:val="00E17EE8"/>
    <w:rsid w:val="00E20A75"/>
    <w:rsid w:val="00E2139B"/>
    <w:rsid w:val="00E21578"/>
    <w:rsid w:val="00E2279C"/>
    <w:rsid w:val="00E2296C"/>
    <w:rsid w:val="00E234C2"/>
    <w:rsid w:val="00E245B8"/>
    <w:rsid w:val="00E24AA3"/>
    <w:rsid w:val="00E250C0"/>
    <w:rsid w:val="00E2537A"/>
    <w:rsid w:val="00E25833"/>
    <w:rsid w:val="00E25A50"/>
    <w:rsid w:val="00E25CC7"/>
    <w:rsid w:val="00E27404"/>
    <w:rsid w:val="00E2783B"/>
    <w:rsid w:val="00E27879"/>
    <w:rsid w:val="00E27F9E"/>
    <w:rsid w:val="00E316D1"/>
    <w:rsid w:val="00E31716"/>
    <w:rsid w:val="00E324DF"/>
    <w:rsid w:val="00E332D9"/>
    <w:rsid w:val="00E33649"/>
    <w:rsid w:val="00E34B17"/>
    <w:rsid w:val="00E3532B"/>
    <w:rsid w:val="00E358E3"/>
    <w:rsid w:val="00E36F83"/>
    <w:rsid w:val="00E378D8"/>
    <w:rsid w:val="00E40E15"/>
    <w:rsid w:val="00E42026"/>
    <w:rsid w:val="00E4295E"/>
    <w:rsid w:val="00E43458"/>
    <w:rsid w:val="00E4426D"/>
    <w:rsid w:val="00E45B8D"/>
    <w:rsid w:val="00E45BE9"/>
    <w:rsid w:val="00E46A11"/>
    <w:rsid w:val="00E47615"/>
    <w:rsid w:val="00E47BD3"/>
    <w:rsid w:val="00E49278"/>
    <w:rsid w:val="00E506C3"/>
    <w:rsid w:val="00E52101"/>
    <w:rsid w:val="00E52F58"/>
    <w:rsid w:val="00E53B4A"/>
    <w:rsid w:val="00E53F18"/>
    <w:rsid w:val="00E543E6"/>
    <w:rsid w:val="00E566E5"/>
    <w:rsid w:val="00E575DF"/>
    <w:rsid w:val="00E605B9"/>
    <w:rsid w:val="00E61764"/>
    <w:rsid w:val="00E6197B"/>
    <w:rsid w:val="00E61B21"/>
    <w:rsid w:val="00E625AF"/>
    <w:rsid w:val="00E627A9"/>
    <w:rsid w:val="00E6371A"/>
    <w:rsid w:val="00E645C7"/>
    <w:rsid w:val="00E65140"/>
    <w:rsid w:val="00E65344"/>
    <w:rsid w:val="00E655C6"/>
    <w:rsid w:val="00E6682B"/>
    <w:rsid w:val="00E67B2E"/>
    <w:rsid w:val="00E67DFE"/>
    <w:rsid w:val="00E67F41"/>
    <w:rsid w:val="00E70007"/>
    <w:rsid w:val="00E708FE"/>
    <w:rsid w:val="00E709E2"/>
    <w:rsid w:val="00E70DB6"/>
    <w:rsid w:val="00E71A5D"/>
    <w:rsid w:val="00E71F49"/>
    <w:rsid w:val="00E72765"/>
    <w:rsid w:val="00E742DF"/>
    <w:rsid w:val="00E7473C"/>
    <w:rsid w:val="00E74A36"/>
    <w:rsid w:val="00E74C8F"/>
    <w:rsid w:val="00E76B27"/>
    <w:rsid w:val="00E77395"/>
    <w:rsid w:val="00E775F6"/>
    <w:rsid w:val="00E77C0D"/>
    <w:rsid w:val="00E801E4"/>
    <w:rsid w:val="00E80520"/>
    <w:rsid w:val="00E80752"/>
    <w:rsid w:val="00E81FEC"/>
    <w:rsid w:val="00E82358"/>
    <w:rsid w:val="00E825A8"/>
    <w:rsid w:val="00E83335"/>
    <w:rsid w:val="00E8369F"/>
    <w:rsid w:val="00E83CE6"/>
    <w:rsid w:val="00E83DD6"/>
    <w:rsid w:val="00E87A3C"/>
    <w:rsid w:val="00E90355"/>
    <w:rsid w:val="00E922EB"/>
    <w:rsid w:val="00E927DA"/>
    <w:rsid w:val="00E92F58"/>
    <w:rsid w:val="00E932DC"/>
    <w:rsid w:val="00E937F3"/>
    <w:rsid w:val="00E943F1"/>
    <w:rsid w:val="00E95837"/>
    <w:rsid w:val="00E95F4C"/>
    <w:rsid w:val="00E96162"/>
    <w:rsid w:val="00E961D4"/>
    <w:rsid w:val="00E96B17"/>
    <w:rsid w:val="00E96C46"/>
    <w:rsid w:val="00E974C6"/>
    <w:rsid w:val="00EA02E0"/>
    <w:rsid w:val="00EA1D3B"/>
    <w:rsid w:val="00EA212B"/>
    <w:rsid w:val="00EA2572"/>
    <w:rsid w:val="00EA2BEB"/>
    <w:rsid w:val="00EA2D35"/>
    <w:rsid w:val="00EA2EA3"/>
    <w:rsid w:val="00EA3151"/>
    <w:rsid w:val="00EA36D6"/>
    <w:rsid w:val="00EA4043"/>
    <w:rsid w:val="00EA4637"/>
    <w:rsid w:val="00EA4E43"/>
    <w:rsid w:val="00EA668E"/>
    <w:rsid w:val="00EA67AB"/>
    <w:rsid w:val="00EA6C37"/>
    <w:rsid w:val="00EA6D15"/>
    <w:rsid w:val="00EA70FD"/>
    <w:rsid w:val="00EA7787"/>
    <w:rsid w:val="00EA7D9B"/>
    <w:rsid w:val="00EB0AB8"/>
    <w:rsid w:val="00EB2E9E"/>
    <w:rsid w:val="00EB3A5A"/>
    <w:rsid w:val="00EB41BF"/>
    <w:rsid w:val="00EB44A8"/>
    <w:rsid w:val="00EB52C6"/>
    <w:rsid w:val="00EB53DD"/>
    <w:rsid w:val="00EB5D5B"/>
    <w:rsid w:val="00EB6524"/>
    <w:rsid w:val="00EB7390"/>
    <w:rsid w:val="00EC0013"/>
    <w:rsid w:val="00EC2CF5"/>
    <w:rsid w:val="00EC2D14"/>
    <w:rsid w:val="00EC377F"/>
    <w:rsid w:val="00EC42F9"/>
    <w:rsid w:val="00EC43A9"/>
    <w:rsid w:val="00EC49F4"/>
    <w:rsid w:val="00EC4A87"/>
    <w:rsid w:val="00EC5F9D"/>
    <w:rsid w:val="00EC6C2B"/>
    <w:rsid w:val="00EC7292"/>
    <w:rsid w:val="00EC78CC"/>
    <w:rsid w:val="00EC7BD8"/>
    <w:rsid w:val="00ED168C"/>
    <w:rsid w:val="00ED1AA3"/>
    <w:rsid w:val="00ED1C80"/>
    <w:rsid w:val="00ED24D2"/>
    <w:rsid w:val="00ED3711"/>
    <w:rsid w:val="00ED37B2"/>
    <w:rsid w:val="00ED3A0F"/>
    <w:rsid w:val="00ED3DAC"/>
    <w:rsid w:val="00ED6225"/>
    <w:rsid w:val="00ED664D"/>
    <w:rsid w:val="00ED6C92"/>
    <w:rsid w:val="00ED6F0B"/>
    <w:rsid w:val="00EE0AC1"/>
    <w:rsid w:val="00EE12F7"/>
    <w:rsid w:val="00EE13F4"/>
    <w:rsid w:val="00EE3446"/>
    <w:rsid w:val="00EE3FAD"/>
    <w:rsid w:val="00EE4925"/>
    <w:rsid w:val="00EE57BA"/>
    <w:rsid w:val="00EE5D88"/>
    <w:rsid w:val="00EE621C"/>
    <w:rsid w:val="00EE6CF1"/>
    <w:rsid w:val="00EF0B7D"/>
    <w:rsid w:val="00EF0F7C"/>
    <w:rsid w:val="00EF10CA"/>
    <w:rsid w:val="00EF1344"/>
    <w:rsid w:val="00EF1FB9"/>
    <w:rsid w:val="00EF298E"/>
    <w:rsid w:val="00EF2C5C"/>
    <w:rsid w:val="00EF5515"/>
    <w:rsid w:val="00EF5762"/>
    <w:rsid w:val="00EF6BA9"/>
    <w:rsid w:val="00F01AED"/>
    <w:rsid w:val="00F01C11"/>
    <w:rsid w:val="00F01D17"/>
    <w:rsid w:val="00F02A6B"/>
    <w:rsid w:val="00F03003"/>
    <w:rsid w:val="00F0312B"/>
    <w:rsid w:val="00F03753"/>
    <w:rsid w:val="00F038D2"/>
    <w:rsid w:val="00F0409A"/>
    <w:rsid w:val="00F04CC3"/>
    <w:rsid w:val="00F04D65"/>
    <w:rsid w:val="00F04FD7"/>
    <w:rsid w:val="00F1059A"/>
    <w:rsid w:val="00F10CE7"/>
    <w:rsid w:val="00F10E03"/>
    <w:rsid w:val="00F11FE0"/>
    <w:rsid w:val="00F14FBA"/>
    <w:rsid w:val="00F157A2"/>
    <w:rsid w:val="00F16251"/>
    <w:rsid w:val="00F20B9A"/>
    <w:rsid w:val="00F20BBE"/>
    <w:rsid w:val="00F20E3E"/>
    <w:rsid w:val="00F2287E"/>
    <w:rsid w:val="00F228C9"/>
    <w:rsid w:val="00F23033"/>
    <w:rsid w:val="00F23C43"/>
    <w:rsid w:val="00F2418A"/>
    <w:rsid w:val="00F24267"/>
    <w:rsid w:val="00F24B53"/>
    <w:rsid w:val="00F25A30"/>
    <w:rsid w:val="00F25B71"/>
    <w:rsid w:val="00F265FD"/>
    <w:rsid w:val="00F27ECE"/>
    <w:rsid w:val="00F30FDA"/>
    <w:rsid w:val="00F31375"/>
    <w:rsid w:val="00F3197B"/>
    <w:rsid w:val="00F32A29"/>
    <w:rsid w:val="00F337B2"/>
    <w:rsid w:val="00F33E01"/>
    <w:rsid w:val="00F34F68"/>
    <w:rsid w:val="00F3512C"/>
    <w:rsid w:val="00F35865"/>
    <w:rsid w:val="00F37165"/>
    <w:rsid w:val="00F37610"/>
    <w:rsid w:val="00F402AA"/>
    <w:rsid w:val="00F40810"/>
    <w:rsid w:val="00F408A4"/>
    <w:rsid w:val="00F41B37"/>
    <w:rsid w:val="00F42AAF"/>
    <w:rsid w:val="00F446FE"/>
    <w:rsid w:val="00F4471B"/>
    <w:rsid w:val="00F44945"/>
    <w:rsid w:val="00F44AB8"/>
    <w:rsid w:val="00F44AF6"/>
    <w:rsid w:val="00F45759"/>
    <w:rsid w:val="00F46A5C"/>
    <w:rsid w:val="00F46AC9"/>
    <w:rsid w:val="00F4741D"/>
    <w:rsid w:val="00F47A79"/>
    <w:rsid w:val="00F47DB4"/>
    <w:rsid w:val="00F5073A"/>
    <w:rsid w:val="00F50C25"/>
    <w:rsid w:val="00F519A8"/>
    <w:rsid w:val="00F5306E"/>
    <w:rsid w:val="00F537DE"/>
    <w:rsid w:val="00F53A6C"/>
    <w:rsid w:val="00F54482"/>
    <w:rsid w:val="00F553C2"/>
    <w:rsid w:val="00F55D71"/>
    <w:rsid w:val="00F55E6D"/>
    <w:rsid w:val="00F566FA"/>
    <w:rsid w:val="00F57C20"/>
    <w:rsid w:val="00F57F78"/>
    <w:rsid w:val="00F605D4"/>
    <w:rsid w:val="00F60BFC"/>
    <w:rsid w:val="00F611A8"/>
    <w:rsid w:val="00F61231"/>
    <w:rsid w:val="00F61973"/>
    <w:rsid w:val="00F62ABE"/>
    <w:rsid w:val="00F63446"/>
    <w:rsid w:val="00F63EBF"/>
    <w:rsid w:val="00F646AB"/>
    <w:rsid w:val="00F65ED8"/>
    <w:rsid w:val="00F66819"/>
    <w:rsid w:val="00F66907"/>
    <w:rsid w:val="00F67206"/>
    <w:rsid w:val="00F6746C"/>
    <w:rsid w:val="00F677F3"/>
    <w:rsid w:val="00F67CE9"/>
    <w:rsid w:val="00F67DC4"/>
    <w:rsid w:val="00F67EF2"/>
    <w:rsid w:val="00F7073D"/>
    <w:rsid w:val="00F70CF4"/>
    <w:rsid w:val="00F70E94"/>
    <w:rsid w:val="00F71727"/>
    <w:rsid w:val="00F71D91"/>
    <w:rsid w:val="00F72D19"/>
    <w:rsid w:val="00F72DB7"/>
    <w:rsid w:val="00F73172"/>
    <w:rsid w:val="00F75533"/>
    <w:rsid w:val="00F75B36"/>
    <w:rsid w:val="00F76657"/>
    <w:rsid w:val="00F76E4D"/>
    <w:rsid w:val="00F76E8C"/>
    <w:rsid w:val="00F80172"/>
    <w:rsid w:val="00F80866"/>
    <w:rsid w:val="00F80B45"/>
    <w:rsid w:val="00F81227"/>
    <w:rsid w:val="00F81BC3"/>
    <w:rsid w:val="00F8259F"/>
    <w:rsid w:val="00F8273B"/>
    <w:rsid w:val="00F8398C"/>
    <w:rsid w:val="00F8400D"/>
    <w:rsid w:val="00F8414E"/>
    <w:rsid w:val="00F84A47"/>
    <w:rsid w:val="00F84B52"/>
    <w:rsid w:val="00F85B87"/>
    <w:rsid w:val="00F86724"/>
    <w:rsid w:val="00F87DD3"/>
    <w:rsid w:val="00F87ECF"/>
    <w:rsid w:val="00F8D405"/>
    <w:rsid w:val="00F90128"/>
    <w:rsid w:val="00F902AF"/>
    <w:rsid w:val="00F912BB"/>
    <w:rsid w:val="00F916ED"/>
    <w:rsid w:val="00F918E1"/>
    <w:rsid w:val="00F91B1B"/>
    <w:rsid w:val="00F91C34"/>
    <w:rsid w:val="00F929CC"/>
    <w:rsid w:val="00F93793"/>
    <w:rsid w:val="00F93C20"/>
    <w:rsid w:val="00F946D2"/>
    <w:rsid w:val="00F94B81"/>
    <w:rsid w:val="00F94F4C"/>
    <w:rsid w:val="00F94FFA"/>
    <w:rsid w:val="00F955CC"/>
    <w:rsid w:val="00F9640A"/>
    <w:rsid w:val="00FA0F34"/>
    <w:rsid w:val="00FA11D2"/>
    <w:rsid w:val="00FA13D5"/>
    <w:rsid w:val="00FA1468"/>
    <w:rsid w:val="00FA2052"/>
    <w:rsid w:val="00FA2598"/>
    <w:rsid w:val="00FA301C"/>
    <w:rsid w:val="00FA33FE"/>
    <w:rsid w:val="00FA3AD2"/>
    <w:rsid w:val="00FA57A1"/>
    <w:rsid w:val="00FA7392"/>
    <w:rsid w:val="00FB2043"/>
    <w:rsid w:val="00FB3046"/>
    <w:rsid w:val="00FB3869"/>
    <w:rsid w:val="00FB3C92"/>
    <w:rsid w:val="00FB3EA1"/>
    <w:rsid w:val="00FB3FF7"/>
    <w:rsid w:val="00FB47D4"/>
    <w:rsid w:val="00FB5433"/>
    <w:rsid w:val="00FB58A2"/>
    <w:rsid w:val="00FB6AD3"/>
    <w:rsid w:val="00FB6C22"/>
    <w:rsid w:val="00FB6DE0"/>
    <w:rsid w:val="00FB6E0E"/>
    <w:rsid w:val="00FB72C4"/>
    <w:rsid w:val="00FB7606"/>
    <w:rsid w:val="00FC0536"/>
    <w:rsid w:val="00FC0683"/>
    <w:rsid w:val="00FC1A85"/>
    <w:rsid w:val="00FC1D6D"/>
    <w:rsid w:val="00FC23C8"/>
    <w:rsid w:val="00FC35C8"/>
    <w:rsid w:val="00FC38CC"/>
    <w:rsid w:val="00FC3DAE"/>
    <w:rsid w:val="00FC42A3"/>
    <w:rsid w:val="00FC499A"/>
    <w:rsid w:val="00FC56FF"/>
    <w:rsid w:val="00FC72C6"/>
    <w:rsid w:val="00FC7EA4"/>
    <w:rsid w:val="00FC7FAE"/>
    <w:rsid w:val="00FD0C3D"/>
    <w:rsid w:val="00FD0D89"/>
    <w:rsid w:val="00FD207B"/>
    <w:rsid w:val="00FD2913"/>
    <w:rsid w:val="00FD2AC7"/>
    <w:rsid w:val="00FD31E4"/>
    <w:rsid w:val="00FD48A2"/>
    <w:rsid w:val="00FD6438"/>
    <w:rsid w:val="00FD69FF"/>
    <w:rsid w:val="00FD7216"/>
    <w:rsid w:val="00FD78C8"/>
    <w:rsid w:val="00FE036B"/>
    <w:rsid w:val="00FE22B4"/>
    <w:rsid w:val="00FE2480"/>
    <w:rsid w:val="00FE3894"/>
    <w:rsid w:val="00FE39CE"/>
    <w:rsid w:val="00FE42BC"/>
    <w:rsid w:val="00FE4351"/>
    <w:rsid w:val="00FE4DD0"/>
    <w:rsid w:val="00FE59BD"/>
    <w:rsid w:val="00FE6625"/>
    <w:rsid w:val="00FE6870"/>
    <w:rsid w:val="00FE7271"/>
    <w:rsid w:val="00FE7DA0"/>
    <w:rsid w:val="00FF1549"/>
    <w:rsid w:val="00FF2578"/>
    <w:rsid w:val="00FF2C7A"/>
    <w:rsid w:val="00FF2E92"/>
    <w:rsid w:val="00FF304B"/>
    <w:rsid w:val="00FF3773"/>
    <w:rsid w:val="00FF4893"/>
    <w:rsid w:val="00FF4BE6"/>
    <w:rsid w:val="00FF5648"/>
    <w:rsid w:val="00FF5735"/>
    <w:rsid w:val="00FF5865"/>
    <w:rsid w:val="00FF68A1"/>
    <w:rsid w:val="00FF69DC"/>
    <w:rsid w:val="00FF77FE"/>
    <w:rsid w:val="00FF7B9A"/>
    <w:rsid w:val="0101C14F"/>
    <w:rsid w:val="0103FAF2"/>
    <w:rsid w:val="012177F6"/>
    <w:rsid w:val="012504C6"/>
    <w:rsid w:val="012513D7"/>
    <w:rsid w:val="012C1473"/>
    <w:rsid w:val="013079CC"/>
    <w:rsid w:val="01444411"/>
    <w:rsid w:val="014B6DA9"/>
    <w:rsid w:val="014C465B"/>
    <w:rsid w:val="014D404E"/>
    <w:rsid w:val="0150E395"/>
    <w:rsid w:val="0156CB9D"/>
    <w:rsid w:val="016C2617"/>
    <w:rsid w:val="0173CB43"/>
    <w:rsid w:val="01831EC8"/>
    <w:rsid w:val="0187863F"/>
    <w:rsid w:val="019CC492"/>
    <w:rsid w:val="01A74A78"/>
    <w:rsid w:val="01B51F30"/>
    <w:rsid w:val="01BC193F"/>
    <w:rsid w:val="01C134D1"/>
    <w:rsid w:val="01D4E00D"/>
    <w:rsid w:val="01DA3AD1"/>
    <w:rsid w:val="01DC21FC"/>
    <w:rsid w:val="01EB9CCC"/>
    <w:rsid w:val="0210EF63"/>
    <w:rsid w:val="02131EEB"/>
    <w:rsid w:val="021E3EA2"/>
    <w:rsid w:val="0220A15B"/>
    <w:rsid w:val="022217C4"/>
    <w:rsid w:val="0233D2D2"/>
    <w:rsid w:val="02341B63"/>
    <w:rsid w:val="024234A7"/>
    <w:rsid w:val="0245B9E3"/>
    <w:rsid w:val="0250B749"/>
    <w:rsid w:val="0258A4A8"/>
    <w:rsid w:val="0274BDDD"/>
    <w:rsid w:val="02863272"/>
    <w:rsid w:val="029BB916"/>
    <w:rsid w:val="02A9A773"/>
    <w:rsid w:val="02D4C253"/>
    <w:rsid w:val="02D7117F"/>
    <w:rsid w:val="02E5D09F"/>
    <w:rsid w:val="02EBEDC2"/>
    <w:rsid w:val="02EF2D10"/>
    <w:rsid w:val="02FCD23B"/>
    <w:rsid w:val="02FE69CB"/>
    <w:rsid w:val="03481A27"/>
    <w:rsid w:val="0349FE81"/>
    <w:rsid w:val="034C791E"/>
    <w:rsid w:val="034D84B9"/>
    <w:rsid w:val="034E886F"/>
    <w:rsid w:val="035002D8"/>
    <w:rsid w:val="03561FA2"/>
    <w:rsid w:val="03568E9D"/>
    <w:rsid w:val="035832B5"/>
    <w:rsid w:val="036D4E82"/>
    <w:rsid w:val="039B915D"/>
    <w:rsid w:val="039CBCDD"/>
    <w:rsid w:val="03A6349E"/>
    <w:rsid w:val="03A9DF4B"/>
    <w:rsid w:val="03B322E8"/>
    <w:rsid w:val="03B61F54"/>
    <w:rsid w:val="03BFD4D0"/>
    <w:rsid w:val="03C11882"/>
    <w:rsid w:val="03CA4FAE"/>
    <w:rsid w:val="03CC2D37"/>
    <w:rsid w:val="03E8DB1A"/>
    <w:rsid w:val="03EFC068"/>
    <w:rsid w:val="03FCC33A"/>
    <w:rsid w:val="03FF6C06"/>
    <w:rsid w:val="0407BA9C"/>
    <w:rsid w:val="04124795"/>
    <w:rsid w:val="041A9619"/>
    <w:rsid w:val="042F86EE"/>
    <w:rsid w:val="0449D8FB"/>
    <w:rsid w:val="04582FDF"/>
    <w:rsid w:val="0466DB87"/>
    <w:rsid w:val="0480F55C"/>
    <w:rsid w:val="048FE93A"/>
    <w:rsid w:val="04986186"/>
    <w:rsid w:val="04B048D1"/>
    <w:rsid w:val="04C63B25"/>
    <w:rsid w:val="04EBD339"/>
    <w:rsid w:val="04FE8E92"/>
    <w:rsid w:val="0504D38C"/>
    <w:rsid w:val="05083585"/>
    <w:rsid w:val="050B0167"/>
    <w:rsid w:val="0515A5CC"/>
    <w:rsid w:val="051D9055"/>
    <w:rsid w:val="05331E90"/>
    <w:rsid w:val="0539CC72"/>
    <w:rsid w:val="053CD6AC"/>
    <w:rsid w:val="0540F311"/>
    <w:rsid w:val="0546AB2E"/>
    <w:rsid w:val="055A5EBE"/>
    <w:rsid w:val="055DA895"/>
    <w:rsid w:val="05723FF8"/>
    <w:rsid w:val="05742D80"/>
    <w:rsid w:val="057606A9"/>
    <w:rsid w:val="0579D569"/>
    <w:rsid w:val="057F986B"/>
    <w:rsid w:val="05951B79"/>
    <w:rsid w:val="05992E83"/>
    <w:rsid w:val="05A399C1"/>
    <w:rsid w:val="05ADF7AD"/>
    <w:rsid w:val="05B32F43"/>
    <w:rsid w:val="05B8573A"/>
    <w:rsid w:val="05DE708A"/>
    <w:rsid w:val="05E6897F"/>
    <w:rsid w:val="05F49985"/>
    <w:rsid w:val="06052410"/>
    <w:rsid w:val="06143A53"/>
    <w:rsid w:val="062909D8"/>
    <w:rsid w:val="0656C731"/>
    <w:rsid w:val="066389D1"/>
    <w:rsid w:val="0665CF39"/>
    <w:rsid w:val="066C51C3"/>
    <w:rsid w:val="066E5F09"/>
    <w:rsid w:val="06822764"/>
    <w:rsid w:val="069A4932"/>
    <w:rsid w:val="06A23B6E"/>
    <w:rsid w:val="06AA8003"/>
    <w:rsid w:val="06B566F6"/>
    <w:rsid w:val="06C9C411"/>
    <w:rsid w:val="06CF87E5"/>
    <w:rsid w:val="06D1AC7A"/>
    <w:rsid w:val="06D724FA"/>
    <w:rsid w:val="06ECF9E3"/>
    <w:rsid w:val="06F978F6"/>
    <w:rsid w:val="06FD1F7C"/>
    <w:rsid w:val="070B3C02"/>
    <w:rsid w:val="0728C7E5"/>
    <w:rsid w:val="072DF0B9"/>
    <w:rsid w:val="072E4A6B"/>
    <w:rsid w:val="0730E789"/>
    <w:rsid w:val="073C1272"/>
    <w:rsid w:val="073CF6AF"/>
    <w:rsid w:val="077351CD"/>
    <w:rsid w:val="0774BB07"/>
    <w:rsid w:val="07923933"/>
    <w:rsid w:val="07A1BC44"/>
    <w:rsid w:val="07AE543D"/>
    <w:rsid w:val="07B0A3A5"/>
    <w:rsid w:val="07B15390"/>
    <w:rsid w:val="07CCB754"/>
    <w:rsid w:val="07D5AE39"/>
    <w:rsid w:val="07DA4C7C"/>
    <w:rsid w:val="07EA7497"/>
    <w:rsid w:val="07FB5D83"/>
    <w:rsid w:val="08064094"/>
    <w:rsid w:val="082373FB"/>
    <w:rsid w:val="0836BDBE"/>
    <w:rsid w:val="08445C14"/>
    <w:rsid w:val="08472565"/>
    <w:rsid w:val="08577DAC"/>
    <w:rsid w:val="085F0213"/>
    <w:rsid w:val="0861DD94"/>
    <w:rsid w:val="0862087E"/>
    <w:rsid w:val="08874FA0"/>
    <w:rsid w:val="0896B643"/>
    <w:rsid w:val="0897CCBA"/>
    <w:rsid w:val="08AAA5D9"/>
    <w:rsid w:val="08E7F551"/>
    <w:rsid w:val="08F7B4F6"/>
    <w:rsid w:val="09103DD7"/>
    <w:rsid w:val="09161307"/>
    <w:rsid w:val="092C6CD9"/>
    <w:rsid w:val="093C4249"/>
    <w:rsid w:val="095D6305"/>
    <w:rsid w:val="0978A043"/>
    <w:rsid w:val="099CDD58"/>
    <w:rsid w:val="09AAF9ED"/>
    <w:rsid w:val="09B9C1FE"/>
    <w:rsid w:val="09C70700"/>
    <w:rsid w:val="09EAE333"/>
    <w:rsid w:val="0A035DED"/>
    <w:rsid w:val="0A0650B8"/>
    <w:rsid w:val="0A06F9F7"/>
    <w:rsid w:val="0A1F36C3"/>
    <w:rsid w:val="0A3186B2"/>
    <w:rsid w:val="0A381624"/>
    <w:rsid w:val="0A3CCD03"/>
    <w:rsid w:val="0A46EC9D"/>
    <w:rsid w:val="0A5FCAD4"/>
    <w:rsid w:val="0A670569"/>
    <w:rsid w:val="0A7250AF"/>
    <w:rsid w:val="0A7802ED"/>
    <w:rsid w:val="0A805563"/>
    <w:rsid w:val="0A9502A1"/>
    <w:rsid w:val="0AA324B8"/>
    <w:rsid w:val="0AA5E49A"/>
    <w:rsid w:val="0AA6B799"/>
    <w:rsid w:val="0AB295C8"/>
    <w:rsid w:val="0AB5E530"/>
    <w:rsid w:val="0AD3A0C6"/>
    <w:rsid w:val="0AD58FE2"/>
    <w:rsid w:val="0ADE0EFE"/>
    <w:rsid w:val="0AE31E6F"/>
    <w:rsid w:val="0B0279EB"/>
    <w:rsid w:val="0B12B937"/>
    <w:rsid w:val="0B166B93"/>
    <w:rsid w:val="0B1C24DC"/>
    <w:rsid w:val="0B1CEA0D"/>
    <w:rsid w:val="0B2797E1"/>
    <w:rsid w:val="0B2FC5E1"/>
    <w:rsid w:val="0B34CC59"/>
    <w:rsid w:val="0B460117"/>
    <w:rsid w:val="0B587A6F"/>
    <w:rsid w:val="0B59E3CB"/>
    <w:rsid w:val="0B7C1F7B"/>
    <w:rsid w:val="0B7FB117"/>
    <w:rsid w:val="0B80CFF3"/>
    <w:rsid w:val="0B8F705D"/>
    <w:rsid w:val="0B97A66A"/>
    <w:rsid w:val="0B989C39"/>
    <w:rsid w:val="0BC3D89F"/>
    <w:rsid w:val="0BD342EA"/>
    <w:rsid w:val="0BE17706"/>
    <w:rsid w:val="0BEF533E"/>
    <w:rsid w:val="0BFEBFDB"/>
    <w:rsid w:val="0BFF508E"/>
    <w:rsid w:val="0C032700"/>
    <w:rsid w:val="0C050193"/>
    <w:rsid w:val="0C220E43"/>
    <w:rsid w:val="0C3A53A8"/>
    <w:rsid w:val="0C50EB0F"/>
    <w:rsid w:val="0C54C068"/>
    <w:rsid w:val="0C68000D"/>
    <w:rsid w:val="0C709E26"/>
    <w:rsid w:val="0C714769"/>
    <w:rsid w:val="0C716AC5"/>
    <w:rsid w:val="0C76FFE2"/>
    <w:rsid w:val="0C7E535C"/>
    <w:rsid w:val="0C8B15C9"/>
    <w:rsid w:val="0CAB9B7C"/>
    <w:rsid w:val="0CC70900"/>
    <w:rsid w:val="0CCFCDF3"/>
    <w:rsid w:val="0CD7158A"/>
    <w:rsid w:val="0CD74B99"/>
    <w:rsid w:val="0CE5641B"/>
    <w:rsid w:val="0CFEE327"/>
    <w:rsid w:val="0D01F70A"/>
    <w:rsid w:val="0D07941E"/>
    <w:rsid w:val="0D0B4022"/>
    <w:rsid w:val="0D1B8178"/>
    <w:rsid w:val="0D22FDBF"/>
    <w:rsid w:val="0D245B70"/>
    <w:rsid w:val="0D364E82"/>
    <w:rsid w:val="0D40DCD1"/>
    <w:rsid w:val="0D51BD13"/>
    <w:rsid w:val="0D5ED504"/>
    <w:rsid w:val="0D6F2A06"/>
    <w:rsid w:val="0D72B5DB"/>
    <w:rsid w:val="0D76A298"/>
    <w:rsid w:val="0D832535"/>
    <w:rsid w:val="0D83F211"/>
    <w:rsid w:val="0D8B239F"/>
    <w:rsid w:val="0D941975"/>
    <w:rsid w:val="0DBAC1EA"/>
    <w:rsid w:val="0DBECD7F"/>
    <w:rsid w:val="0DCA02E7"/>
    <w:rsid w:val="0DE731DE"/>
    <w:rsid w:val="0DEE2B69"/>
    <w:rsid w:val="0DFEE4F3"/>
    <w:rsid w:val="0E0927A2"/>
    <w:rsid w:val="0E3605A2"/>
    <w:rsid w:val="0E38EA4F"/>
    <w:rsid w:val="0E3986EA"/>
    <w:rsid w:val="0E41CE2F"/>
    <w:rsid w:val="0E43E1D7"/>
    <w:rsid w:val="0E564940"/>
    <w:rsid w:val="0E5D7C4D"/>
    <w:rsid w:val="0E60EBA6"/>
    <w:rsid w:val="0E61FFA0"/>
    <w:rsid w:val="0E62726D"/>
    <w:rsid w:val="0E65E66B"/>
    <w:rsid w:val="0E680D3D"/>
    <w:rsid w:val="0E72CC4C"/>
    <w:rsid w:val="0E766F85"/>
    <w:rsid w:val="0E78CE15"/>
    <w:rsid w:val="0E8A2522"/>
    <w:rsid w:val="0E912737"/>
    <w:rsid w:val="0EB30E36"/>
    <w:rsid w:val="0EB44C10"/>
    <w:rsid w:val="0EBB0065"/>
    <w:rsid w:val="0EBE15AA"/>
    <w:rsid w:val="0EC02BD1"/>
    <w:rsid w:val="0EC6181E"/>
    <w:rsid w:val="0EE7B410"/>
    <w:rsid w:val="0EECC3BF"/>
    <w:rsid w:val="0EED0385"/>
    <w:rsid w:val="0EFBA218"/>
    <w:rsid w:val="0F02032F"/>
    <w:rsid w:val="0F0B5E2E"/>
    <w:rsid w:val="0F166670"/>
    <w:rsid w:val="0F177D33"/>
    <w:rsid w:val="0F20C2F2"/>
    <w:rsid w:val="0F380BF9"/>
    <w:rsid w:val="0F3EADC7"/>
    <w:rsid w:val="0F40DD7C"/>
    <w:rsid w:val="0F413522"/>
    <w:rsid w:val="0F48B48D"/>
    <w:rsid w:val="0F4FE0C2"/>
    <w:rsid w:val="0F50C21A"/>
    <w:rsid w:val="0F89FBCA"/>
    <w:rsid w:val="0F93652A"/>
    <w:rsid w:val="0F94B194"/>
    <w:rsid w:val="0FA5B275"/>
    <w:rsid w:val="0FAABA7A"/>
    <w:rsid w:val="0FC0ADBB"/>
    <w:rsid w:val="0FC9DA4F"/>
    <w:rsid w:val="0FCA12A4"/>
    <w:rsid w:val="0FCD3E5F"/>
    <w:rsid w:val="0FCFCBB7"/>
    <w:rsid w:val="0FE3733D"/>
    <w:rsid w:val="0FF64A6A"/>
    <w:rsid w:val="0FFB2790"/>
    <w:rsid w:val="100FBC0B"/>
    <w:rsid w:val="1023A175"/>
    <w:rsid w:val="10382423"/>
    <w:rsid w:val="1043EADB"/>
    <w:rsid w:val="104E1D15"/>
    <w:rsid w:val="10640A42"/>
    <w:rsid w:val="106BD234"/>
    <w:rsid w:val="108BD343"/>
    <w:rsid w:val="109187E2"/>
    <w:rsid w:val="10A0B99D"/>
    <w:rsid w:val="10A13203"/>
    <w:rsid w:val="10C13841"/>
    <w:rsid w:val="10C49657"/>
    <w:rsid w:val="10C70ACF"/>
    <w:rsid w:val="10F36ED6"/>
    <w:rsid w:val="1101F776"/>
    <w:rsid w:val="11037B01"/>
    <w:rsid w:val="111BD0B3"/>
    <w:rsid w:val="11328CF8"/>
    <w:rsid w:val="1140DCDB"/>
    <w:rsid w:val="11428D7F"/>
    <w:rsid w:val="114F5E9B"/>
    <w:rsid w:val="1154CBA6"/>
    <w:rsid w:val="1180F9CA"/>
    <w:rsid w:val="1198CF12"/>
    <w:rsid w:val="11B40EA6"/>
    <w:rsid w:val="11CA09DD"/>
    <w:rsid w:val="11D32C1B"/>
    <w:rsid w:val="11E7675C"/>
    <w:rsid w:val="11E99C74"/>
    <w:rsid w:val="11ED7F75"/>
    <w:rsid w:val="120EC72B"/>
    <w:rsid w:val="120FA686"/>
    <w:rsid w:val="1215CF7C"/>
    <w:rsid w:val="1217420D"/>
    <w:rsid w:val="1227AD5F"/>
    <w:rsid w:val="123AF1FC"/>
    <w:rsid w:val="123AF8F6"/>
    <w:rsid w:val="124290B9"/>
    <w:rsid w:val="1250F8D8"/>
    <w:rsid w:val="126183AB"/>
    <w:rsid w:val="126EC8DF"/>
    <w:rsid w:val="12723E1C"/>
    <w:rsid w:val="128BFD8E"/>
    <w:rsid w:val="12A8AD7B"/>
    <w:rsid w:val="12AE5DF7"/>
    <w:rsid w:val="12BA8021"/>
    <w:rsid w:val="12C3157F"/>
    <w:rsid w:val="12C51DC9"/>
    <w:rsid w:val="12CCC455"/>
    <w:rsid w:val="12D01951"/>
    <w:rsid w:val="12DB64DE"/>
    <w:rsid w:val="12DECE7A"/>
    <w:rsid w:val="12DFF5BC"/>
    <w:rsid w:val="12EF8E17"/>
    <w:rsid w:val="12F127FD"/>
    <w:rsid w:val="12FC6D30"/>
    <w:rsid w:val="13002C07"/>
    <w:rsid w:val="130A4D66"/>
    <w:rsid w:val="131CFA04"/>
    <w:rsid w:val="132BE856"/>
    <w:rsid w:val="1337AB44"/>
    <w:rsid w:val="134BAD3A"/>
    <w:rsid w:val="134C5D98"/>
    <w:rsid w:val="134D4FD7"/>
    <w:rsid w:val="13683DD9"/>
    <w:rsid w:val="136EC2EB"/>
    <w:rsid w:val="136FE0C5"/>
    <w:rsid w:val="1380164B"/>
    <w:rsid w:val="138442CA"/>
    <w:rsid w:val="1389F37B"/>
    <w:rsid w:val="139160D2"/>
    <w:rsid w:val="13B2A790"/>
    <w:rsid w:val="13BF0953"/>
    <w:rsid w:val="13C0CCA5"/>
    <w:rsid w:val="13C41B2D"/>
    <w:rsid w:val="13C8A2C4"/>
    <w:rsid w:val="13E52EDC"/>
    <w:rsid w:val="13EB6A4A"/>
    <w:rsid w:val="13F260EE"/>
    <w:rsid w:val="13F93CC4"/>
    <w:rsid w:val="1408796B"/>
    <w:rsid w:val="141A3C66"/>
    <w:rsid w:val="1439278F"/>
    <w:rsid w:val="143A0ACB"/>
    <w:rsid w:val="14471DAC"/>
    <w:rsid w:val="14509D64"/>
    <w:rsid w:val="1459E995"/>
    <w:rsid w:val="1459F5FC"/>
    <w:rsid w:val="146243D1"/>
    <w:rsid w:val="14687A00"/>
    <w:rsid w:val="14795517"/>
    <w:rsid w:val="14833FFA"/>
    <w:rsid w:val="148C26E9"/>
    <w:rsid w:val="14919642"/>
    <w:rsid w:val="14ADDAF2"/>
    <w:rsid w:val="14C3AFAB"/>
    <w:rsid w:val="14D3A3EE"/>
    <w:rsid w:val="14E92038"/>
    <w:rsid w:val="14E95538"/>
    <w:rsid w:val="14E99A03"/>
    <w:rsid w:val="1513E7A6"/>
    <w:rsid w:val="15243374"/>
    <w:rsid w:val="15446022"/>
    <w:rsid w:val="1545349E"/>
    <w:rsid w:val="1550DBCA"/>
    <w:rsid w:val="1553B403"/>
    <w:rsid w:val="155D27A1"/>
    <w:rsid w:val="1564B171"/>
    <w:rsid w:val="1569F93D"/>
    <w:rsid w:val="157E8AEF"/>
    <w:rsid w:val="1587562F"/>
    <w:rsid w:val="15896ACD"/>
    <w:rsid w:val="158E601A"/>
    <w:rsid w:val="15972034"/>
    <w:rsid w:val="159E3B6F"/>
    <w:rsid w:val="15B985D1"/>
    <w:rsid w:val="15BB7434"/>
    <w:rsid w:val="15BBB558"/>
    <w:rsid w:val="15C53D65"/>
    <w:rsid w:val="15C837BD"/>
    <w:rsid w:val="15C94112"/>
    <w:rsid w:val="15ED95BF"/>
    <w:rsid w:val="15FE8CD1"/>
    <w:rsid w:val="1635058D"/>
    <w:rsid w:val="163CA6EA"/>
    <w:rsid w:val="1647DEE5"/>
    <w:rsid w:val="164E173D"/>
    <w:rsid w:val="16524C6F"/>
    <w:rsid w:val="16573F9A"/>
    <w:rsid w:val="1666ED29"/>
    <w:rsid w:val="167AB1C1"/>
    <w:rsid w:val="167DDBB2"/>
    <w:rsid w:val="168485B1"/>
    <w:rsid w:val="16849E49"/>
    <w:rsid w:val="16A0F0AD"/>
    <w:rsid w:val="16A10153"/>
    <w:rsid w:val="16A11514"/>
    <w:rsid w:val="16ABF0AF"/>
    <w:rsid w:val="16AD42AA"/>
    <w:rsid w:val="16BAD727"/>
    <w:rsid w:val="16C240D2"/>
    <w:rsid w:val="16C85679"/>
    <w:rsid w:val="16F5EA67"/>
    <w:rsid w:val="16FA92AC"/>
    <w:rsid w:val="16FCEA1C"/>
    <w:rsid w:val="16FDB2BF"/>
    <w:rsid w:val="17179187"/>
    <w:rsid w:val="1720BE53"/>
    <w:rsid w:val="1729A54C"/>
    <w:rsid w:val="172D1432"/>
    <w:rsid w:val="173138C1"/>
    <w:rsid w:val="17334094"/>
    <w:rsid w:val="173DA3DA"/>
    <w:rsid w:val="1748F383"/>
    <w:rsid w:val="175C2A76"/>
    <w:rsid w:val="1764081E"/>
    <w:rsid w:val="176C22FE"/>
    <w:rsid w:val="17781D34"/>
    <w:rsid w:val="17868946"/>
    <w:rsid w:val="178C9EDC"/>
    <w:rsid w:val="17A3E00D"/>
    <w:rsid w:val="17B03264"/>
    <w:rsid w:val="17D00081"/>
    <w:rsid w:val="17D167E0"/>
    <w:rsid w:val="17D362AE"/>
    <w:rsid w:val="17D96193"/>
    <w:rsid w:val="17E1E7E7"/>
    <w:rsid w:val="17E36430"/>
    <w:rsid w:val="17E8A911"/>
    <w:rsid w:val="17FB0D3C"/>
    <w:rsid w:val="17FC477B"/>
    <w:rsid w:val="17FE9AAA"/>
    <w:rsid w:val="181D7A57"/>
    <w:rsid w:val="182451E4"/>
    <w:rsid w:val="18255EF4"/>
    <w:rsid w:val="182D4378"/>
    <w:rsid w:val="1835C406"/>
    <w:rsid w:val="18633069"/>
    <w:rsid w:val="1867285C"/>
    <w:rsid w:val="186F357D"/>
    <w:rsid w:val="18856951"/>
    <w:rsid w:val="1898E48B"/>
    <w:rsid w:val="18A1B4C4"/>
    <w:rsid w:val="18AD4EC4"/>
    <w:rsid w:val="18BDF818"/>
    <w:rsid w:val="18E325B5"/>
    <w:rsid w:val="18E4F2E7"/>
    <w:rsid w:val="18EFB265"/>
    <w:rsid w:val="18F63960"/>
    <w:rsid w:val="19141C8C"/>
    <w:rsid w:val="191A087C"/>
    <w:rsid w:val="1920C4D7"/>
    <w:rsid w:val="193E2210"/>
    <w:rsid w:val="19433FFF"/>
    <w:rsid w:val="19606250"/>
    <w:rsid w:val="196DAC84"/>
    <w:rsid w:val="1976F951"/>
    <w:rsid w:val="1981B6BE"/>
    <w:rsid w:val="198C0C4C"/>
    <w:rsid w:val="199B8BC7"/>
    <w:rsid w:val="19B9A57B"/>
    <w:rsid w:val="19CA5370"/>
    <w:rsid w:val="19DB58B2"/>
    <w:rsid w:val="19F1757E"/>
    <w:rsid w:val="19FCAB30"/>
    <w:rsid w:val="19FF6EC9"/>
    <w:rsid w:val="1A091790"/>
    <w:rsid w:val="1A13C597"/>
    <w:rsid w:val="1A2715E7"/>
    <w:rsid w:val="1A364DD3"/>
    <w:rsid w:val="1A3F4E0C"/>
    <w:rsid w:val="1A451504"/>
    <w:rsid w:val="1A5861BF"/>
    <w:rsid w:val="1A5E5140"/>
    <w:rsid w:val="1A7F812E"/>
    <w:rsid w:val="1A7FB912"/>
    <w:rsid w:val="1A9554EC"/>
    <w:rsid w:val="1AAAB7CB"/>
    <w:rsid w:val="1AACFDD2"/>
    <w:rsid w:val="1AB90868"/>
    <w:rsid w:val="1ACE2571"/>
    <w:rsid w:val="1AD310DD"/>
    <w:rsid w:val="1AD33E77"/>
    <w:rsid w:val="1AD78735"/>
    <w:rsid w:val="1ADC1AAD"/>
    <w:rsid w:val="1AF54D8E"/>
    <w:rsid w:val="1AFD1AF6"/>
    <w:rsid w:val="1B08EBD2"/>
    <w:rsid w:val="1B1A92CC"/>
    <w:rsid w:val="1B1C88BC"/>
    <w:rsid w:val="1B1E3D33"/>
    <w:rsid w:val="1B2A4F92"/>
    <w:rsid w:val="1B2CFC4E"/>
    <w:rsid w:val="1B726DAC"/>
    <w:rsid w:val="1B8154BC"/>
    <w:rsid w:val="1B88F049"/>
    <w:rsid w:val="1B8C4789"/>
    <w:rsid w:val="1B928991"/>
    <w:rsid w:val="1BA42695"/>
    <w:rsid w:val="1BAF6A60"/>
    <w:rsid w:val="1BB1094C"/>
    <w:rsid w:val="1BBBD4BE"/>
    <w:rsid w:val="1BC3695F"/>
    <w:rsid w:val="1BD0047B"/>
    <w:rsid w:val="1BD43542"/>
    <w:rsid w:val="1BD9869A"/>
    <w:rsid w:val="1BE53034"/>
    <w:rsid w:val="1C113236"/>
    <w:rsid w:val="1C35A168"/>
    <w:rsid w:val="1C38F625"/>
    <w:rsid w:val="1C39CA00"/>
    <w:rsid w:val="1C41E9F4"/>
    <w:rsid w:val="1C422A42"/>
    <w:rsid w:val="1C4D66BA"/>
    <w:rsid w:val="1C55494A"/>
    <w:rsid w:val="1C71C899"/>
    <w:rsid w:val="1C7C7828"/>
    <w:rsid w:val="1C941112"/>
    <w:rsid w:val="1C94ABED"/>
    <w:rsid w:val="1C955930"/>
    <w:rsid w:val="1C95E211"/>
    <w:rsid w:val="1CA1F332"/>
    <w:rsid w:val="1CAE9898"/>
    <w:rsid w:val="1CB7F490"/>
    <w:rsid w:val="1CC343AC"/>
    <w:rsid w:val="1CC587E3"/>
    <w:rsid w:val="1CCF2CB9"/>
    <w:rsid w:val="1CD99D0A"/>
    <w:rsid w:val="1CDD9D01"/>
    <w:rsid w:val="1CDE42FC"/>
    <w:rsid w:val="1CEFCFA8"/>
    <w:rsid w:val="1CFC0179"/>
    <w:rsid w:val="1D096DE6"/>
    <w:rsid w:val="1D0C29DF"/>
    <w:rsid w:val="1D0E3E0D"/>
    <w:rsid w:val="1D2648AA"/>
    <w:rsid w:val="1D2D200C"/>
    <w:rsid w:val="1D333D98"/>
    <w:rsid w:val="1D3FBCFC"/>
    <w:rsid w:val="1D446F75"/>
    <w:rsid w:val="1D530346"/>
    <w:rsid w:val="1D6F0816"/>
    <w:rsid w:val="1D73361B"/>
    <w:rsid w:val="1DC48128"/>
    <w:rsid w:val="1DC810FA"/>
    <w:rsid w:val="1DEBFD95"/>
    <w:rsid w:val="1DF073F8"/>
    <w:rsid w:val="1DF39EEF"/>
    <w:rsid w:val="1DFA76B8"/>
    <w:rsid w:val="1E02C87B"/>
    <w:rsid w:val="1E0D615D"/>
    <w:rsid w:val="1E1799CD"/>
    <w:rsid w:val="1E311971"/>
    <w:rsid w:val="1E3A02F5"/>
    <w:rsid w:val="1E3AD668"/>
    <w:rsid w:val="1E4ECE52"/>
    <w:rsid w:val="1E66C1E3"/>
    <w:rsid w:val="1E6A9267"/>
    <w:rsid w:val="1E7EF15C"/>
    <w:rsid w:val="1E802D14"/>
    <w:rsid w:val="1E81525D"/>
    <w:rsid w:val="1EAF0441"/>
    <w:rsid w:val="1EB4F627"/>
    <w:rsid w:val="1ECBDF6E"/>
    <w:rsid w:val="1ECBED85"/>
    <w:rsid w:val="1EDB56C3"/>
    <w:rsid w:val="1EE8CF8D"/>
    <w:rsid w:val="1EED5F83"/>
    <w:rsid w:val="1EFE7ACA"/>
    <w:rsid w:val="1F13C8D1"/>
    <w:rsid w:val="1F1B7635"/>
    <w:rsid w:val="1F2418BB"/>
    <w:rsid w:val="1F24B2C5"/>
    <w:rsid w:val="1F2B7C23"/>
    <w:rsid w:val="1F3B0A03"/>
    <w:rsid w:val="1F40C6C0"/>
    <w:rsid w:val="1F45CE9B"/>
    <w:rsid w:val="1F605189"/>
    <w:rsid w:val="1F61291F"/>
    <w:rsid w:val="1F74B2EF"/>
    <w:rsid w:val="1F781837"/>
    <w:rsid w:val="1F83C571"/>
    <w:rsid w:val="1F892A10"/>
    <w:rsid w:val="1F8A7874"/>
    <w:rsid w:val="1FAB6ED5"/>
    <w:rsid w:val="1FBBF48D"/>
    <w:rsid w:val="1FC4A859"/>
    <w:rsid w:val="1FCB79CB"/>
    <w:rsid w:val="1FDA3218"/>
    <w:rsid w:val="1FDA76C5"/>
    <w:rsid w:val="1FE0B7C7"/>
    <w:rsid w:val="1FF79B88"/>
    <w:rsid w:val="1FFAF138"/>
    <w:rsid w:val="20086BAA"/>
    <w:rsid w:val="20257731"/>
    <w:rsid w:val="202B8622"/>
    <w:rsid w:val="20353B70"/>
    <w:rsid w:val="203CE752"/>
    <w:rsid w:val="2041F2B6"/>
    <w:rsid w:val="204570F6"/>
    <w:rsid w:val="2049B399"/>
    <w:rsid w:val="20732ECB"/>
    <w:rsid w:val="207D46EB"/>
    <w:rsid w:val="2081B224"/>
    <w:rsid w:val="20849FEE"/>
    <w:rsid w:val="208CE15B"/>
    <w:rsid w:val="2090C3D6"/>
    <w:rsid w:val="209864C9"/>
    <w:rsid w:val="209E0552"/>
    <w:rsid w:val="20B94F0E"/>
    <w:rsid w:val="20BBA996"/>
    <w:rsid w:val="20BC2703"/>
    <w:rsid w:val="20D6D291"/>
    <w:rsid w:val="210DCD41"/>
    <w:rsid w:val="21128EEA"/>
    <w:rsid w:val="21325840"/>
    <w:rsid w:val="2133E15F"/>
    <w:rsid w:val="21501EAF"/>
    <w:rsid w:val="215D34F4"/>
    <w:rsid w:val="216C261E"/>
    <w:rsid w:val="216F7EF3"/>
    <w:rsid w:val="21776ADC"/>
    <w:rsid w:val="217EC952"/>
    <w:rsid w:val="218BCD8E"/>
    <w:rsid w:val="2196525A"/>
    <w:rsid w:val="2198D698"/>
    <w:rsid w:val="21A1AEF5"/>
    <w:rsid w:val="21A5F23D"/>
    <w:rsid w:val="21BFE067"/>
    <w:rsid w:val="21C0107C"/>
    <w:rsid w:val="21C33293"/>
    <w:rsid w:val="21D39F69"/>
    <w:rsid w:val="21DAC6C1"/>
    <w:rsid w:val="21DBD4EB"/>
    <w:rsid w:val="21F4AC55"/>
    <w:rsid w:val="21F7FEDE"/>
    <w:rsid w:val="220BFC03"/>
    <w:rsid w:val="22169F59"/>
    <w:rsid w:val="222A4138"/>
    <w:rsid w:val="222BD689"/>
    <w:rsid w:val="222FCBDD"/>
    <w:rsid w:val="2233A364"/>
    <w:rsid w:val="223838BB"/>
    <w:rsid w:val="223C5A5B"/>
    <w:rsid w:val="223F162D"/>
    <w:rsid w:val="22423F23"/>
    <w:rsid w:val="22474CAD"/>
    <w:rsid w:val="2252101E"/>
    <w:rsid w:val="225453A5"/>
    <w:rsid w:val="22624C77"/>
    <w:rsid w:val="22671A8F"/>
    <w:rsid w:val="227A1B77"/>
    <w:rsid w:val="227AB36D"/>
    <w:rsid w:val="227F8B3B"/>
    <w:rsid w:val="2285ED2B"/>
    <w:rsid w:val="228B116C"/>
    <w:rsid w:val="22997DFA"/>
    <w:rsid w:val="229FF966"/>
    <w:rsid w:val="22B00CC7"/>
    <w:rsid w:val="22D694E9"/>
    <w:rsid w:val="22E51CF3"/>
    <w:rsid w:val="22EB5EEF"/>
    <w:rsid w:val="22FF97EE"/>
    <w:rsid w:val="2305F9DD"/>
    <w:rsid w:val="23113098"/>
    <w:rsid w:val="2314D552"/>
    <w:rsid w:val="231AD968"/>
    <w:rsid w:val="232B2766"/>
    <w:rsid w:val="232C632C"/>
    <w:rsid w:val="2333BB8E"/>
    <w:rsid w:val="2341C741"/>
    <w:rsid w:val="234E6958"/>
    <w:rsid w:val="23516C58"/>
    <w:rsid w:val="236156F5"/>
    <w:rsid w:val="236A7D0B"/>
    <w:rsid w:val="236ADD65"/>
    <w:rsid w:val="236CDC32"/>
    <w:rsid w:val="2379BAB0"/>
    <w:rsid w:val="2387F93B"/>
    <w:rsid w:val="238E63A8"/>
    <w:rsid w:val="2391E899"/>
    <w:rsid w:val="239892F6"/>
    <w:rsid w:val="23A28889"/>
    <w:rsid w:val="23A3D97D"/>
    <w:rsid w:val="23A8D44C"/>
    <w:rsid w:val="23AB6161"/>
    <w:rsid w:val="23B5B494"/>
    <w:rsid w:val="23B6680E"/>
    <w:rsid w:val="23CA983D"/>
    <w:rsid w:val="23D62708"/>
    <w:rsid w:val="23FE91D6"/>
    <w:rsid w:val="240180F1"/>
    <w:rsid w:val="2408698E"/>
    <w:rsid w:val="241683CE"/>
    <w:rsid w:val="242E895E"/>
    <w:rsid w:val="242EFC54"/>
    <w:rsid w:val="2432841A"/>
    <w:rsid w:val="244499FC"/>
    <w:rsid w:val="244D3443"/>
    <w:rsid w:val="244EB291"/>
    <w:rsid w:val="245ACAE4"/>
    <w:rsid w:val="24651942"/>
    <w:rsid w:val="2472229F"/>
    <w:rsid w:val="247F6BFF"/>
    <w:rsid w:val="2481738D"/>
    <w:rsid w:val="2484A31B"/>
    <w:rsid w:val="24A4D8BF"/>
    <w:rsid w:val="24A8FEAD"/>
    <w:rsid w:val="24B01430"/>
    <w:rsid w:val="24C8A697"/>
    <w:rsid w:val="24D3AC5B"/>
    <w:rsid w:val="24E73822"/>
    <w:rsid w:val="24E7E7CC"/>
    <w:rsid w:val="24F718CA"/>
    <w:rsid w:val="25073188"/>
    <w:rsid w:val="250C9E0A"/>
    <w:rsid w:val="250D6BBB"/>
    <w:rsid w:val="252043B6"/>
    <w:rsid w:val="2540A8EE"/>
    <w:rsid w:val="2544A4AD"/>
    <w:rsid w:val="25533CC1"/>
    <w:rsid w:val="2564A3C8"/>
    <w:rsid w:val="2565BF40"/>
    <w:rsid w:val="256C982E"/>
    <w:rsid w:val="256F8522"/>
    <w:rsid w:val="25726211"/>
    <w:rsid w:val="2589EF68"/>
    <w:rsid w:val="258B5B87"/>
    <w:rsid w:val="2592443F"/>
    <w:rsid w:val="2592A3F3"/>
    <w:rsid w:val="259BA480"/>
    <w:rsid w:val="25A0F6BD"/>
    <w:rsid w:val="25BD8DED"/>
    <w:rsid w:val="25C30520"/>
    <w:rsid w:val="25C55ECD"/>
    <w:rsid w:val="25CFA3DD"/>
    <w:rsid w:val="25D54CB8"/>
    <w:rsid w:val="25D95D4B"/>
    <w:rsid w:val="25E5BADB"/>
    <w:rsid w:val="25E85903"/>
    <w:rsid w:val="2600FCB8"/>
    <w:rsid w:val="261806BF"/>
    <w:rsid w:val="264E7480"/>
    <w:rsid w:val="264E860F"/>
    <w:rsid w:val="26509E65"/>
    <w:rsid w:val="26511CD9"/>
    <w:rsid w:val="2653A234"/>
    <w:rsid w:val="2660A8CD"/>
    <w:rsid w:val="266150AD"/>
    <w:rsid w:val="26727C94"/>
    <w:rsid w:val="267E7212"/>
    <w:rsid w:val="269846D7"/>
    <w:rsid w:val="269AEEF2"/>
    <w:rsid w:val="26ACC3C3"/>
    <w:rsid w:val="26B02514"/>
    <w:rsid w:val="26B2FABC"/>
    <w:rsid w:val="26BA924D"/>
    <w:rsid w:val="26BFE998"/>
    <w:rsid w:val="26D153C1"/>
    <w:rsid w:val="26D48577"/>
    <w:rsid w:val="26E319F7"/>
    <w:rsid w:val="26F88A35"/>
    <w:rsid w:val="2712C82B"/>
    <w:rsid w:val="2717835B"/>
    <w:rsid w:val="271E647A"/>
    <w:rsid w:val="27264FEF"/>
    <w:rsid w:val="27272BE8"/>
    <w:rsid w:val="273AF06E"/>
    <w:rsid w:val="27404AE0"/>
    <w:rsid w:val="27430BEC"/>
    <w:rsid w:val="274B206A"/>
    <w:rsid w:val="2757DA65"/>
    <w:rsid w:val="2760C52C"/>
    <w:rsid w:val="27669D16"/>
    <w:rsid w:val="27751591"/>
    <w:rsid w:val="2777A617"/>
    <w:rsid w:val="27865353"/>
    <w:rsid w:val="27C19DCA"/>
    <w:rsid w:val="27CA7E02"/>
    <w:rsid w:val="27D898A5"/>
    <w:rsid w:val="27DBD7D2"/>
    <w:rsid w:val="27FF5C8C"/>
    <w:rsid w:val="28172D00"/>
    <w:rsid w:val="2817BA6D"/>
    <w:rsid w:val="28235D95"/>
    <w:rsid w:val="28277E4B"/>
    <w:rsid w:val="283B4EF2"/>
    <w:rsid w:val="285082DB"/>
    <w:rsid w:val="287072A7"/>
    <w:rsid w:val="287652A8"/>
    <w:rsid w:val="28A8F6A3"/>
    <w:rsid w:val="28B7C83A"/>
    <w:rsid w:val="28BECB12"/>
    <w:rsid w:val="28C0C7B1"/>
    <w:rsid w:val="28C628F9"/>
    <w:rsid w:val="28C80346"/>
    <w:rsid w:val="28F29E8A"/>
    <w:rsid w:val="28FD16D7"/>
    <w:rsid w:val="2907449F"/>
    <w:rsid w:val="29177287"/>
    <w:rsid w:val="291FF44A"/>
    <w:rsid w:val="292D3E97"/>
    <w:rsid w:val="29335CEA"/>
    <w:rsid w:val="293984C7"/>
    <w:rsid w:val="294A0E17"/>
    <w:rsid w:val="294E0454"/>
    <w:rsid w:val="294F34D4"/>
    <w:rsid w:val="29579B4C"/>
    <w:rsid w:val="295A1039"/>
    <w:rsid w:val="295ADC3F"/>
    <w:rsid w:val="295C9108"/>
    <w:rsid w:val="295E342B"/>
    <w:rsid w:val="296344A7"/>
    <w:rsid w:val="29673892"/>
    <w:rsid w:val="2976D254"/>
    <w:rsid w:val="299AF1E0"/>
    <w:rsid w:val="299E01D6"/>
    <w:rsid w:val="299EF2BF"/>
    <w:rsid w:val="29DCBEB9"/>
    <w:rsid w:val="29EAE57D"/>
    <w:rsid w:val="29F330D6"/>
    <w:rsid w:val="2A028B59"/>
    <w:rsid w:val="2A087EF2"/>
    <w:rsid w:val="2A0D7966"/>
    <w:rsid w:val="2A0F0C19"/>
    <w:rsid w:val="2A1AA2E5"/>
    <w:rsid w:val="2A281C35"/>
    <w:rsid w:val="2A32F1F4"/>
    <w:rsid w:val="2A497C02"/>
    <w:rsid w:val="2A75845B"/>
    <w:rsid w:val="2A77022E"/>
    <w:rsid w:val="2A7B6E1B"/>
    <w:rsid w:val="2A7BBF20"/>
    <w:rsid w:val="2A8EF6DF"/>
    <w:rsid w:val="2A90FF10"/>
    <w:rsid w:val="2A94E9C2"/>
    <w:rsid w:val="2A9D59FF"/>
    <w:rsid w:val="2AC64BAD"/>
    <w:rsid w:val="2AD4382D"/>
    <w:rsid w:val="2ADF08A9"/>
    <w:rsid w:val="2B05AAD1"/>
    <w:rsid w:val="2B079628"/>
    <w:rsid w:val="2B2D8AA6"/>
    <w:rsid w:val="2B316510"/>
    <w:rsid w:val="2B353FD0"/>
    <w:rsid w:val="2B4B55A5"/>
    <w:rsid w:val="2B4D9A50"/>
    <w:rsid w:val="2B534F1B"/>
    <w:rsid w:val="2B66A5F1"/>
    <w:rsid w:val="2B69E27E"/>
    <w:rsid w:val="2B795B69"/>
    <w:rsid w:val="2B7BDF8E"/>
    <w:rsid w:val="2B82C04D"/>
    <w:rsid w:val="2B88239D"/>
    <w:rsid w:val="2B89F638"/>
    <w:rsid w:val="2B92075D"/>
    <w:rsid w:val="2BA8A6BB"/>
    <w:rsid w:val="2BB5898C"/>
    <w:rsid w:val="2BBE2FA4"/>
    <w:rsid w:val="2BBF7376"/>
    <w:rsid w:val="2BC7FB20"/>
    <w:rsid w:val="2BF89A35"/>
    <w:rsid w:val="2C004DBC"/>
    <w:rsid w:val="2C1C7EFD"/>
    <w:rsid w:val="2C3155D7"/>
    <w:rsid w:val="2C4E8C9E"/>
    <w:rsid w:val="2C5B1A3F"/>
    <w:rsid w:val="2C621275"/>
    <w:rsid w:val="2C64459D"/>
    <w:rsid w:val="2C6BC6DC"/>
    <w:rsid w:val="2C6E99A7"/>
    <w:rsid w:val="2C70E009"/>
    <w:rsid w:val="2C9F63F0"/>
    <w:rsid w:val="2CA1A051"/>
    <w:rsid w:val="2CA2AE55"/>
    <w:rsid w:val="2CA90316"/>
    <w:rsid w:val="2CB3B803"/>
    <w:rsid w:val="2CC9F064"/>
    <w:rsid w:val="2CDE5DFC"/>
    <w:rsid w:val="2CE3D217"/>
    <w:rsid w:val="2CED983D"/>
    <w:rsid w:val="2CF11E45"/>
    <w:rsid w:val="2CF13702"/>
    <w:rsid w:val="2CFC7559"/>
    <w:rsid w:val="2D108CB2"/>
    <w:rsid w:val="2D13EC34"/>
    <w:rsid w:val="2D2837A1"/>
    <w:rsid w:val="2D2B796C"/>
    <w:rsid w:val="2D2FAFC8"/>
    <w:rsid w:val="2D32F328"/>
    <w:rsid w:val="2D3DF367"/>
    <w:rsid w:val="2D406932"/>
    <w:rsid w:val="2D4DDC42"/>
    <w:rsid w:val="2D4EB1A9"/>
    <w:rsid w:val="2D772D74"/>
    <w:rsid w:val="2D8527BD"/>
    <w:rsid w:val="2DAA76CA"/>
    <w:rsid w:val="2DB9E666"/>
    <w:rsid w:val="2DCF297B"/>
    <w:rsid w:val="2DD292BB"/>
    <w:rsid w:val="2DDCADBC"/>
    <w:rsid w:val="2DEA5CFF"/>
    <w:rsid w:val="2E1690DA"/>
    <w:rsid w:val="2E2961D4"/>
    <w:rsid w:val="2E3952E6"/>
    <w:rsid w:val="2E441AEE"/>
    <w:rsid w:val="2E4D5118"/>
    <w:rsid w:val="2E605BDA"/>
    <w:rsid w:val="2E631BEB"/>
    <w:rsid w:val="2E76700A"/>
    <w:rsid w:val="2E87A09E"/>
    <w:rsid w:val="2E8B4BA1"/>
    <w:rsid w:val="2EA218A0"/>
    <w:rsid w:val="2EA75538"/>
    <w:rsid w:val="2EBB9F13"/>
    <w:rsid w:val="2ECAB7DC"/>
    <w:rsid w:val="2ED7CA97"/>
    <w:rsid w:val="2EEF8D41"/>
    <w:rsid w:val="2EFEE06D"/>
    <w:rsid w:val="2F206E5F"/>
    <w:rsid w:val="2F278F15"/>
    <w:rsid w:val="2F46472B"/>
    <w:rsid w:val="2F4C0E7B"/>
    <w:rsid w:val="2F548ADD"/>
    <w:rsid w:val="2F555534"/>
    <w:rsid w:val="2F5AF040"/>
    <w:rsid w:val="2F6D8BAE"/>
    <w:rsid w:val="2F711DFE"/>
    <w:rsid w:val="2F815701"/>
    <w:rsid w:val="2F9806BA"/>
    <w:rsid w:val="2F9E26D0"/>
    <w:rsid w:val="2FA8B0A1"/>
    <w:rsid w:val="2FAB884C"/>
    <w:rsid w:val="2FB2613B"/>
    <w:rsid w:val="2FC730D7"/>
    <w:rsid w:val="2FDAD798"/>
    <w:rsid w:val="2FDE1271"/>
    <w:rsid w:val="2FFA00A2"/>
    <w:rsid w:val="300596E2"/>
    <w:rsid w:val="3008B003"/>
    <w:rsid w:val="30334B02"/>
    <w:rsid w:val="30409266"/>
    <w:rsid w:val="30563587"/>
    <w:rsid w:val="30642603"/>
    <w:rsid w:val="30694EBD"/>
    <w:rsid w:val="3083A9DD"/>
    <w:rsid w:val="308CD573"/>
    <w:rsid w:val="30AF1458"/>
    <w:rsid w:val="30B53061"/>
    <w:rsid w:val="30C50E07"/>
    <w:rsid w:val="30C7D503"/>
    <w:rsid w:val="30C8961B"/>
    <w:rsid w:val="30EC6F65"/>
    <w:rsid w:val="30FFAFF3"/>
    <w:rsid w:val="3102346F"/>
    <w:rsid w:val="31029770"/>
    <w:rsid w:val="31095C0F"/>
    <w:rsid w:val="3110784B"/>
    <w:rsid w:val="311A85E6"/>
    <w:rsid w:val="311F10F6"/>
    <w:rsid w:val="311FEC80"/>
    <w:rsid w:val="312A429C"/>
    <w:rsid w:val="31345258"/>
    <w:rsid w:val="31348E3A"/>
    <w:rsid w:val="31457533"/>
    <w:rsid w:val="31777D69"/>
    <w:rsid w:val="31836A97"/>
    <w:rsid w:val="3184AE39"/>
    <w:rsid w:val="3186F2AE"/>
    <w:rsid w:val="31921280"/>
    <w:rsid w:val="3194C772"/>
    <w:rsid w:val="3196D844"/>
    <w:rsid w:val="319EB273"/>
    <w:rsid w:val="31A38D48"/>
    <w:rsid w:val="31AFD0DF"/>
    <w:rsid w:val="31B6BC16"/>
    <w:rsid w:val="31B83724"/>
    <w:rsid w:val="31DA4C48"/>
    <w:rsid w:val="31E89CED"/>
    <w:rsid w:val="31EDCDF0"/>
    <w:rsid w:val="31F9BC58"/>
    <w:rsid w:val="31F9BE02"/>
    <w:rsid w:val="3202590D"/>
    <w:rsid w:val="32055026"/>
    <w:rsid w:val="320AFBD3"/>
    <w:rsid w:val="32130EE6"/>
    <w:rsid w:val="324AF306"/>
    <w:rsid w:val="327BA306"/>
    <w:rsid w:val="3280D907"/>
    <w:rsid w:val="32924E40"/>
    <w:rsid w:val="329524B0"/>
    <w:rsid w:val="32982199"/>
    <w:rsid w:val="32A30B48"/>
    <w:rsid w:val="32A62864"/>
    <w:rsid w:val="32A9B9EA"/>
    <w:rsid w:val="32B3171E"/>
    <w:rsid w:val="32D4D974"/>
    <w:rsid w:val="32D79888"/>
    <w:rsid w:val="32E5A600"/>
    <w:rsid w:val="32E7E5C6"/>
    <w:rsid w:val="32F6DE52"/>
    <w:rsid w:val="32FAB313"/>
    <w:rsid w:val="330BD9DA"/>
    <w:rsid w:val="330E6140"/>
    <w:rsid w:val="331350FA"/>
    <w:rsid w:val="331D7E88"/>
    <w:rsid w:val="332B9EC3"/>
    <w:rsid w:val="33321BFE"/>
    <w:rsid w:val="33463B57"/>
    <w:rsid w:val="334E314D"/>
    <w:rsid w:val="3351F244"/>
    <w:rsid w:val="335C8A83"/>
    <w:rsid w:val="336BC2A0"/>
    <w:rsid w:val="3372726F"/>
    <w:rsid w:val="33767FEA"/>
    <w:rsid w:val="3377274E"/>
    <w:rsid w:val="337B3C84"/>
    <w:rsid w:val="337C9FD8"/>
    <w:rsid w:val="33846D4E"/>
    <w:rsid w:val="338AC724"/>
    <w:rsid w:val="338ECF7D"/>
    <w:rsid w:val="33989ED4"/>
    <w:rsid w:val="33A12087"/>
    <w:rsid w:val="33A2F4D5"/>
    <w:rsid w:val="33AA4EBB"/>
    <w:rsid w:val="33B5A9B5"/>
    <w:rsid w:val="33B7DACD"/>
    <w:rsid w:val="33BB048D"/>
    <w:rsid w:val="33C21FF4"/>
    <w:rsid w:val="33C76C6C"/>
    <w:rsid w:val="33D04EB4"/>
    <w:rsid w:val="33D19A31"/>
    <w:rsid w:val="33F7BAD2"/>
    <w:rsid w:val="341AE6B8"/>
    <w:rsid w:val="341BB728"/>
    <w:rsid w:val="343958A0"/>
    <w:rsid w:val="34456378"/>
    <w:rsid w:val="3453CF0C"/>
    <w:rsid w:val="345D94D6"/>
    <w:rsid w:val="345E16E3"/>
    <w:rsid w:val="346C0318"/>
    <w:rsid w:val="347A42F5"/>
    <w:rsid w:val="349390CF"/>
    <w:rsid w:val="34943055"/>
    <w:rsid w:val="349C1B8E"/>
    <w:rsid w:val="349EB585"/>
    <w:rsid w:val="34A4343F"/>
    <w:rsid w:val="34B45656"/>
    <w:rsid w:val="34C9655A"/>
    <w:rsid w:val="34D43CB9"/>
    <w:rsid w:val="34E46877"/>
    <w:rsid w:val="34E65628"/>
    <w:rsid w:val="34EEAB54"/>
    <w:rsid w:val="3508B32A"/>
    <w:rsid w:val="35188D9E"/>
    <w:rsid w:val="35254AB0"/>
    <w:rsid w:val="35393A9A"/>
    <w:rsid w:val="35462359"/>
    <w:rsid w:val="355D6AF2"/>
    <w:rsid w:val="357DCA4F"/>
    <w:rsid w:val="35993807"/>
    <w:rsid w:val="35AAF639"/>
    <w:rsid w:val="35AC508E"/>
    <w:rsid w:val="35B0795E"/>
    <w:rsid w:val="35C3A155"/>
    <w:rsid w:val="35DF4722"/>
    <w:rsid w:val="35F9FA21"/>
    <w:rsid w:val="36000DDC"/>
    <w:rsid w:val="3609BD15"/>
    <w:rsid w:val="360C6818"/>
    <w:rsid w:val="360DDB36"/>
    <w:rsid w:val="3617EFCC"/>
    <w:rsid w:val="361BFF21"/>
    <w:rsid w:val="361D9A16"/>
    <w:rsid w:val="3620AB5C"/>
    <w:rsid w:val="3635630D"/>
    <w:rsid w:val="363E70D6"/>
    <w:rsid w:val="36471F4D"/>
    <w:rsid w:val="3649FF02"/>
    <w:rsid w:val="3651E471"/>
    <w:rsid w:val="36529F0A"/>
    <w:rsid w:val="365763B9"/>
    <w:rsid w:val="3671ADC0"/>
    <w:rsid w:val="3677470F"/>
    <w:rsid w:val="3688440C"/>
    <w:rsid w:val="36920399"/>
    <w:rsid w:val="3696CFE7"/>
    <w:rsid w:val="36993EC0"/>
    <w:rsid w:val="36A2587C"/>
    <w:rsid w:val="36A88738"/>
    <w:rsid w:val="36A8ED90"/>
    <w:rsid w:val="36A9F607"/>
    <w:rsid w:val="36B4A0BB"/>
    <w:rsid w:val="36BAFC16"/>
    <w:rsid w:val="36C292A7"/>
    <w:rsid w:val="36C3ADBA"/>
    <w:rsid w:val="36CE1553"/>
    <w:rsid w:val="36CEFD8C"/>
    <w:rsid w:val="36E94E52"/>
    <w:rsid w:val="36F28ABF"/>
    <w:rsid w:val="37070BBF"/>
    <w:rsid w:val="370C3A37"/>
    <w:rsid w:val="370D8728"/>
    <w:rsid w:val="371EA437"/>
    <w:rsid w:val="372ED154"/>
    <w:rsid w:val="372F0D14"/>
    <w:rsid w:val="373113A3"/>
    <w:rsid w:val="37383C29"/>
    <w:rsid w:val="37426390"/>
    <w:rsid w:val="375497C6"/>
    <w:rsid w:val="3765893F"/>
    <w:rsid w:val="3774DA4D"/>
    <w:rsid w:val="37864EB0"/>
    <w:rsid w:val="378776ED"/>
    <w:rsid w:val="378CEB1B"/>
    <w:rsid w:val="37992CCB"/>
    <w:rsid w:val="37AB3F55"/>
    <w:rsid w:val="37B69A31"/>
    <w:rsid w:val="37CE9711"/>
    <w:rsid w:val="37DA0D66"/>
    <w:rsid w:val="37DABB16"/>
    <w:rsid w:val="37DE972E"/>
    <w:rsid w:val="37E48436"/>
    <w:rsid w:val="37EBBDB7"/>
    <w:rsid w:val="37FF0A34"/>
    <w:rsid w:val="3804CBB2"/>
    <w:rsid w:val="3807A194"/>
    <w:rsid w:val="380AB2A1"/>
    <w:rsid w:val="380DBB8D"/>
    <w:rsid w:val="381F8FD8"/>
    <w:rsid w:val="3824146D"/>
    <w:rsid w:val="384C6A14"/>
    <w:rsid w:val="38607AA1"/>
    <w:rsid w:val="38670998"/>
    <w:rsid w:val="386E942B"/>
    <w:rsid w:val="387A839B"/>
    <w:rsid w:val="387BA31F"/>
    <w:rsid w:val="388551B2"/>
    <w:rsid w:val="38869192"/>
    <w:rsid w:val="38B1896A"/>
    <w:rsid w:val="38D1F78F"/>
    <w:rsid w:val="38DBE37C"/>
    <w:rsid w:val="38E1BB89"/>
    <w:rsid w:val="38EDB43F"/>
    <w:rsid w:val="38EEA76D"/>
    <w:rsid w:val="38F88AE2"/>
    <w:rsid w:val="39019F44"/>
    <w:rsid w:val="39193C8B"/>
    <w:rsid w:val="391A3286"/>
    <w:rsid w:val="3928BB7C"/>
    <w:rsid w:val="3934F4FD"/>
    <w:rsid w:val="3934FD2C"/>
    <w:rsid w:val="3944DDC9"/>
    <w:rsid w:val="394ACD51"/>
    <w:rsid w:val="397269A5"/>
    <w:rsid w:val="39740766"/>
    <w:rsid w:val="3984A2AE"/>
    <w:rsid w:val="3985C3EC"/>
    <w:rsid w:val="39951A6A"/>
    <w:rsid w:val="3995CE3F"/>
    <w:rsid w:val="3996EB52"/>
    <w:rsid w:val="3996F1F3"/>
    <w:rsid w:val="399DB10A"/>
    <w:rsid w:val="399EB812"/>
    <w:rsid w:val="39BF545B"/>
    <w:rsid w:val="39BFE4CE"/>
    <w:rsid w:val="39C0AC5D"/>
    <w:rsid w:val="39C1CD3D"/>
    <w:rsid w:val="39EBAF77"/>
    <w:rsid w:val="39FF156C"/>
    <w:rsid w:val="3A03F78D"/>
    <w:rsid w:val="3A0501E3"/>
    <w:rsid w:val="3A1A3607"/>
    <w:rsid w:val="3A219353"/>
    <w:rsid w:val="3A22191A"/>
    <w:rsid w:val="3A277148"/>
    <w:rsid w:val="3A38CC09"/>
    <w:rsid w:val="3A4A5A18"/>
    <w:rsid w:val="3A4F3BAD"/>
    <w:rsid w:val="3A5753C7"/>
    <w:rsid w:val="3A606F14"/>
    <w:rsid w:val="3A6169BF"/>
    <w:rsid w:val="3A692063"/>
    <w:rsid w:val="3A72D165"/>
    <w:rsid w:val="3A79883D"/>
    <w:rsid w:val="3A9533E5"/>
    <w:rsid w:val="3A9932A6"/>
    <w:rsid w:val="3AB2697D"/>
    <w:rsid w:val="3AB3E544"/>
    <w:rsid w:val="3AB52F7F"/>
    <w:rsid w:val="3AB6581D"/>
    <w:rsid w:val="3AB99C0E"/>
    <w:rsid w:val="3AD61DFA"/>
    <w:rsid w:val="3AD98F33"/>
    <w:rsid w:val="3AE57602"/>
    <w:rsid w:val="3AE771C5"/>
    <w:rsid w:val="3AED5285"/>
    <w:rsid w:val="3AED87C8"/>
    <w:rsid w:val="3B063A12"/>
    <w:rsid w:val="3B19401E"/>
    <w:rsid w:val="3B22156D"/>
    <w:rsid w:val="3B23AE0A"/>
    <w:rsid w:val="3B2DD4F4"/>
    <w:rsid w:val="3B2DEFF2"/>
    <w:rsid w:val="3B2DF0F4"/>
    <w:rsid w:val="3B30854D"/>
    <w:rsid w:val="3B5C0721"/>
    <w:rsid w:val="3B5C5A7C"/>
    <w:rsid w:val="3B7DA9DC"/>
    <w:rsid w:val="3B8B7462"/>
    <w:rsid w:val="3B90D1B1"/>
    <w:rsid w:val="3B9B73CD"/>
    <w:rsid w:val="3BA62DFA"/>
    <w:rsid w:val="3BACCBDA"/>
    <w:rsid w:val="3BAF02E4"/>
    <w:rsid w:val="3BB60668"/>
    <w:rsid w:val="3BBCF274"/>
    <w:rsid w:val="3BBDE97B"/>
    <w:rsid w:val="3BD0EEA6"/>
    <w:rsid w:val="3BD3368C"/>
    <w:rsid w:val="3BDDD314"/>
    <w:rsid w:val="3BE94522"/>
    <w:rsid w:val="3BF8CCC3"/>
    <w:rsid w:val="3C07077F"/>
    <w:rsid w:val="3C2B0C8F"/>
    <w:rsid w:val="3C3C91A7"/>
    <w:rsid w:val="3C4F13F5"/>
    <w:rsid w:val="3C515B6A"/>
    <w:rsid w:val="3C571A85"/>
    <w:rsid w:val="3C609085"/>
    <w:rsid w:val="3C66B01F"/>
    <w:rsid w:val="3C7EE804"/>
    <w:rsid w:val="3C8BE97E"/>
    <w:rsid w:val="3C8D38DC"/>
    <w:rsid w:val="3C90699F"/>
    <w:rsid w:val="3C98B78E"/>
    <w:rsid w:val="3CA1ABE8"/>
    <w:rsid w:val="3CABF883"/>
    <w:rsid w:val="3CB3DC6C"/>
    <w:rsid w:val="3CB4BBB2"/>
    <w:rsid w:val="3CCF1D71"/>
    <w:rsid w:val="3CD7C68A"/>
    <w:rsid w:val="3CE11BE0"/>
    <w:rsid w:val="3CF84D1F"/>
    <w:rsid w:val="3D046BDC"/>
    <w:rsid w:val="3D131A26"/>
    <w:rsid w:val="3D24F4AF"/>
    <w:rsid w:val="3D267D90"/>
    <w:rsid w:val="3D3C6795"/>
    <w:rsid w:val="3D4B5935"/>
    <w:rsid w:val="3D7BBAD8"/>
    <w:rsid w:val="3D862B79"/>
    <w:rsid w:val="3D89CD79"/>
    <w:rsid w:val="3D963AE3"/>
    <w:rsid w:val="3D97809D"/>
    <w:rsid w:val="3DA2ADCF"/>
    <w:rsid w:val="3DA38822"/>
    <w:rsid w:val="3DA9B82D"/>
    <w:rsid w:val="3DAE405D"/>
    <w:rsid w:val="3DC0A340"/>
    <w:rsid w:val="3DDBD2B8"/>
    <w:rsid w:val="3DE2D39C"/>
    <w:rsid w:val="3DEC970D"/>
    <w:rsid w:val="3E18953F"/>
    <w:rsid w:val="3E267115"/>
    <w:rsid w:val="3E3C7361"/>
    <w:rsid w:val="3E4AA1CF"/>
    <w:rsid w:val="3E55D659"/>
    <w:rsid w:val="3E715290"/>
    <w:rsid w:val="3E861B09"/>
    <w:rsid w:val="3E9EA915"/>
    <w:rsid w:val="3E9F6EE7"/>
    <w:rsid w:val="3EA1C604"/>
    <w:rsid w:val="3EAAFE28"/>
    <w:rsid w:val="3EB21969"/>
    <w:rsid w:val="3EB30078"/>
    <w:rsid w:val="3EBA6B96"/>
    <w:rsid w:val="3EC07638"/>
    <w:rsid w:val="3EC5C95F"/>
    <w:rsid w:val="3EFAF241"/>
    <w:rsid w:val="3F033F55"/>
    <w:rsid w:val="3F092287"/>
    <w:rsid w:val="3F0F7626"/>
    <w:rsid w:val="3F17593F"/>
    <w:rsid w:val="3F21722C"/>
    <w:rsid w:val="3F2EAC03"/>
    <w:rsid w:val="3F3A0EFB"/>
    <w:rsid w:val="3F451B0E"/>
    <w:rsid w:val="3F4DEC2A"/>
    <w:rsid w:val="3F92758B"/>
    <w:rsid w:val="3F9E50E1"/>
    <w:rsid w:val="3FA9CEE6"/>
    <w:rsid w:val="3FAD1B30"/>
    <w:rsid w:val="3FB60E4F"/>
    <w:rsid w:val="3FC04542"/>
    <w:rsid w:val="3FC31CF6"/>
    <w:rsid w:val="3FC64982"/>
    <w:rsid w:val="3FD240A1"/>
    <w:rsid w:val="3FD4D0E3"/>
    <w:rsid w:val="3FD843C2"/>
    <w:rsid w:val="3FF2C70D"/>
    <w:rsid w:val="3FF41D05"/>
    <w:rsid w:val="3FFF9950"/>
    <w:rsid w:val="4006091E"/>
    <w:rsid w:val="404DB970"/>
    <w:rsid w:val="4060C8E9"/>
    <w:rsid w:val="406F647E"/>
    <w:rsid w:val="4073E8B1"/>
    <w:rsid w:val="4077EC1C"/>
    <w:rsid w:val="40784E8A"/>
    <w:rsid w:val="407BFEF1"/>
    <w:rsid w:val="40945A91"/>
    <w:rsid w:val="409BADE2"/>
    <w:rsid w:val="40A766BB"/>
    <w:rsid w:val="40AAB752"/>
    <w:rsid w:val="40B5298D"/>
    <w:rsid w:val="40BD4A0C"/>
    <w:rsid w:val="40BE6E03"/>
    <w:rsid w:val="40C0415B"/>
    <w:rsid w:val="40CECF9E"/>
    <w:rsid w:val="40D6AFB2"/>
    <w:rsid w:val="40F0B7E8"/>
    <w:rsid w:val="40F54992"/>
    <w:rsid w:val="4112E774"/>
    <w:rsid w:val="412A01B8"/>
    <w:rsid w:val="412B11BE"/>
    <w:rsid w:val="412C997E"/>
    <w:rsid w:val="4136F396"/>
    <w:rsid w:val="413AC8C5"/>
    <w:rsid w:val="413ADB40"/>
    <w:rsid w:val="414E8CA4"/>
    <w:rsid w:val="41522851"/>
    <w:rsid w:val="41612202"/>
    <w:rsid w:val="41618B01"/>
    <w:rsid w:val="416F1D5D"/>
    <w:rsid w:val="417AA2C9"/>
    <w:rsid w:val="417CBE4C"/>
    <w:rsid w:val="417EBA89"/>
    <w:rsid w:val="417FE9C5"/>
    <w:rsid w:val="417FF060"/>
    <w:rsid w:val="418092E3"/>
    <w:rsid w:val="419153E3"/>
    <w:rsid w:val="419411AE"/>
    <w:rsid w:val="4196B20C"/>
    <w:rsid w:val="41AE5956"/>
    <w:rsid w:val="41B17943"/>
    <w:rsid w:val="41BA9762"/>
    <w:rsid w:val="41BC0B6F"/>
    <w:rsid w:val="41CBF4D4"/>
    <w:rsid w:val="41D96D44"/>
    <w:rsid w:val="41E26340"/>
    <w:rsid w:val="41E27CA6"/>
    <w:rsid w:val="41F0FEF4"/>
    <w:rsid w:val="41F7C197"/>
    <w:rsid w:val="420D3BB9"/>
    <w:rsid w:val="4224BB6D"/>
    <w:rsid w:val="423003B1"/>
    <w:rsid w:val="423BEE9D"/>
    <w:rsid w:val="42513F6A"/>
    <w:rsid w:val="42678BD3"/>
    <w:rsid w:val="426F1685"/>
    <w:rsid w:val="427249A1"/>
    <w:rsid w:val="427CBBD0"/>
    <w:rsid w:val="42821234"/>
    <w:rsid w:val="42B722C0"/>
    <w:rsid w:val="42B74EE9"/>
    <w:rsid w:val="42C1B10A"/>
    <w:rsid w:val="42D29D99"/>
    <w:rsid w:val="42EB7ED8"/>
    <w:rsid w:val="42EEECFE"/>
    <w:rsid w:val="42EFC485"/>
    <w:rsid w:val="42FA70D3"/>
    <w:rsid w:val="42FAEA3A"/>
    <w:rsid w:val="42FE5327"/>
    <w:rsid w:val="430E7DF2"/>
    <w:rsid w:val="431E3444"/>
    <w:rsid w:val="433C09D2"/>
    <w:rsid w:val="4349FEBE"/>
    <w:rsid w:val="4351CADD"/>
    <w:rsid w:val="436D2C9A"/>
    <w:rsid w:val="4378BC57"/>
    <w:rsid w:val="43795970"/>
    <w:rsid w:val="43811431"/>
    <w:rsid w:val="438AC9BC"/>
    <w:rsid w:val="438C67B6"/>
    <w:rsid w:val="43911591"/>
    <w:rsid w:val="43951628"/>
    <w:rsid w:val="4397FCE6"/>
    <w:rsid w:val="43AEF56A"/>
    <w:rsid w:val="43AF132D"/>
    <w:rsid w:val="43BBECAF"/>
    <w:rsid w:val="43D542AF"/>
    <w:rsid w:val="43E0EFEF"/>
    <w:rsid w:val="43E3F712"/>
    <w:rsid w:val="43F51D3E"/>
    <w:rsid w:val="43FF31D6"/>
    <w:rsid w:val="4400F50A"/>
    <w:rsid w:val="4418268F"/>
    <w:rsid w:val="44195619"/>
    <w:rsid w:val="441AA373"/>
    <w:rsid w:val="44348EB0"/>
    <w:rsid w:val="4441E263"/>
    <w:rsid w:val="444DB5C0"/>
    <w:rsid w:val="44532D71"/>
    <w:rsid w:val="44538A15"/>
    <w:rsid w:val="44575403"/>
    <w:rsid w:val="44588490"/>
    <w:rsid w:val="445A9482"/>
    <w:rsid w:val="446A20A6"/>
    <w:rsid w:val="44708C96"/>
    <w:rsid w:val="448B97D2"/>
    <w:rsid w:val="44907A0B"/>
    <w:rsid w:val="44B3CA16"/>
    <w:rsid w:val="44B8FDEE"/>
    <w:rsid w:val="44BB8EDD"/>
    <w:rsid w:val="44C1F61B"/>
    <w:rsid w:val="44C7D2BF"/>
    <w:rsid w:val="44C94A77"/>
    <w:rsid w:val="44E1AD6F"/>
    <w:rsid w:val="44EAF1C7"/>
    <w:rsid w:val="44EC3F19"/>
    <w:rsid w:val="44F93F91"/>
    <w:rsid w:val="4504E63D"/>
    <w:rsid w:val="450A08E8"/>
    <w:rsid w:val="4517944D"/>
    <w:rsid w:val="451FDC55"/>
    <w:rsid w:val="453BB5F6"/>
    <w:rsid w:val="454E19CD"/>
    <w:rsid w:val="45533294"/>
    <w:rsid w:val="455DF9DD"/>
    <w:rsid w:val="456A14AD"/>
    <w:rsid w:val="4574FF33"/>
    <w:rsid w:val="45771043"/>
    <w:rsid w:val="4579A4B6"/>
    <w:rsid w:val="458554E6"/>
    <w:rsid w:val="45967C6D"/>
    <w:rsid w:val="45989B7D"/>
    <w:rsid w:val="45A1AB1A"/>
    <w:rsid w:val="45A662B4"/>
    <w:rsid w:val="45AB5CEB"/>
    <w:rsid w:val="45CAAAA8"/>
    <w:rsid w:val="460203C1"/>
    <w:rsid w:val="46041161"/>
    <w:rsid w:val="4614C80B"/>
    <w:rsid w:val="461836FE"/>
    <w:rsid w:val="4621F6C8"/>
    <w:rsid w:val="463806AC"/>
    <w:rsid w:val="466593F6"/>
    <w:rsid w:val="466A139D"/>
    <w:rsid w:val="4670F9D7"/>
    <w:rsid w:val="467A21AE"/>
    <w:rsid w:val="467D277D"/>
    <w:rsid w:val="46886902"/>
    <w:rsid w:val="46956A61"/>
    <w:rsid w:val="469ED94D"/>
    <w:rsid w:val="469F9727"/>
    <w:rsid w:val="46AC6C0A"/>
    <w:rsid w:val="46AD043D"/>
    <w:rsid w:val="46B3A159"/>
    <w:rsid w:val="46BA213A"/>
    <w:rsid w:val="46BD4460"/>
    <w:rsid w:val="46CB8AFE"/>
    <w:rsid w:val="46CC624C"/>
    <w:rsid w:val="46E8ABE1"/>
    <w:rsid w:val="46E8E9AA"/>
    <w:rsid w:val="46E96ED6"/>
    <w:rsid w:val="46F02B2E"/>
    <w:rsid w:val="46F5C1EC"/>
    <w:rsid w:val="46F614BF"/>
    <w:rsid w:val="470749AF"/>
    <w:rsid w:val="470DC0FE"/>
    <w:rsid w:val="471B8CF5"/>
    <w:rsid w:val="4724B08D"/>
    <w:rsid w:val="472780D3"/>
    <w:rsid w:val="472FD03B"/>
    <w:rsid w:val="47343929"/>
    <w:rsid w:val="473A4EFB"/>
    <w:rsid w:val="473C1C69"/>
    <w:rsid w:val="4749C056"/>
    <w:rsid w:val="47564203"/>
    <w:rsid w:val="475A250A"/>
    <w:rsid w:val="477B5D92"/>
    <w:rsid w:val="47819FE1"/>
    <w:rsid w:val="478D2B71"/>
    <w:rsid w:val="478F8743"/>
    <w:rsid w:val="4793BCD6"/>
    <w:rsid w:val="47A567F3"/>
    <w:rsid w:val="47A8717D"/>
    <w:rsid w:val="47B63154"/>
    <w:rsid w:val="47B876A8"/>
    <w:rsid w:val="47E4D67C"/>
    <w:rsid w:val="47EB8E55"/>
    <w:rsid w:val="47F1AB3A"/>
    <w:rsid w:val="47F3A303"/>
    <w:rsid w:val="47F6964E"/>
    <w:rsid w:val="47FAD8E5"/>
    <w:rsid w:val="47FFBDC6"/>
    <w:rsid w:val="4806865D"/>
    <w:rsid w:val="48069EE4"/>
    <w:rsid w:val="4812B17B"/>
    <w:rsid w:val="481E9F28"/>
    <w:rsid w:val="482B5399"/>
    <w:rsid w:val="48314878"/>
    <w:rsid w:val="483BD81C"/>
    <w:rsid w:val="48424D74"/>
    <w:rsid w:val="4846179D"/>
    <w:rsid w:val="4848144E"/>
    <w:rsid w:val="4863D028"/>
    <w:rsid w:val="487B6113"/>
    <w:rsid w:val="48896539"/>
    <w:rsid w:val="4891F226"/>
    <w:rsid w:val="48A02A33"/>
    <w:rsid w:val="48A63542"/>
    <w:rsid w:val="48A74CB4"/>
    <w:rsid w:val="48AE0994"/>
    <w:rsid w:val="48CA6B3C"/>
    <w:rsid w:val="48DFB215"/>
    <w:rsid w:val="48F21264"/>
    <w:rsid w:val="48F67F6F"/>
    <w:rsid w:val="48FD616B"/>
    <w:rsid w:val="49077954"/>
    <w:rsid w:val="49145EB9"/>
    <w:rsid w:val="4916DB9E"/>
    <w:rsid w:val="4922962E"/>
    <w:rsid w:val="4928DD1E"/>
    <w:rsid w:val="4936D88F"/>
    <w:rsid w:val="493E20FD"/>
    <w:rsid w:val="493ED51B"/>
    <w:rsid w:val="49511EA5"/>
    <w:rsid w:val="4956F6EB"/>
    <w:rsid w:val="495E0FCE"/>
    <w:rsid w:val="496E07BE"/>
    <w:rsid w:val="4976190F"/>
    <w:rsid w:val="497642B8"/>
    <w:rsid w:val="497C87A7"/>
    <w:rsid w:val="498E51C5"/>
    <w:rsid w:val="499EE928"/>
    <w:rsid w:val="49A7DADE"/>
    <w:rsid w:val="49AF3D14"/>
    <w:rsid w:val="49B61572"/>
    <w:rsid w:val="49E496EF"/>
    <w:rsid w:val="4A0D1BFD"/>
    <w:rsid w:val="4A0E0F93"/>
    <w:rsid w:val="4A2EB6B8"/>
    <w:rsid w:val="4A3516C5"/>
    <w:rsid w:val="4A3A24DA"/>
    <w:rsid w:val="4A3D5784"/>
    <w:rsid w:val="4A4990DF"/>
    <w:rsid w:val="4A594EBF"/>
    <w:rsid w:val="4A5FE924"/>
    <w:rsid w:val="4A65B9FD"/>
    <w:rsid w:val="4A68E68A"/>
    <w:rsid w:val="4A6A7380"/>
    <w:rsid w:val="4A7C022F"/>
    <w:rsid w:val="4A811CB4"/>
    <w:rsid w:val="4A8A4C20"/>
    <w:rsid w:val="4A90868B"/>
    <w:rsid w:val="4A93FDCA"/>
    <w:rsid w:val="4A98F81B"/>
    <w:rsid w:val="4A9E428D"/>
    <w:rsid w:val="4A9F7440"/>
    <w:rsid w:val="4AA6F4F7"/>
    <w:rsid w:val="4AB1A291"/>
    <w:rsid w:val="4ABE21BD"/>
    <w:rsid w:val="4AC72805"/>
    <w:rsid w:val="4ACD248C"/>
    <w:rsid w:val="4AD5F25A"/>
    <w:rsid w:val="4AE8A812"/>
    <w:rsid w:val="4AF106EA"/>
    <w:rsid w:val="4AFD3EB1"/>
    <w:rsid w:val="4B0A8398"/>
    <w:rsid w:val="4B0E2C62"/>
    <w:rsid w:val="4B118228"/>
    <w:rsid w:val="4B1C30E1"/>
    <w:rsid w:val="4B22C782"/>
    <w:rsid w:val="4B4C0857"/>
    <w:rsid w:val="4B581348"/>
    <w:rsid w:val="4B5AD7DE"/>
    <w:rsid w:val="4B5CB13A"/>
    <w:rsid w:val="4B5EA0AF"/>
    <w:rsid w:val="4B6825AA"/>
    <w:rsid w:val="4B8DD742"/>
    <w:rsid w:val="4BA1847F"/>
    <w:rsid w:val="4BAD611C"/>
    <w:rsid w:val="4BB1C800"/>
    <w:rsid w:val="4BB7C2CF"/>
    <w:rsid w:val="4BCBAA05"/>
    <w:rsid w:val="4BDB92CE"/>
    <w:rsid w:val="4BDD7EB2"/>
    <w:rsid w:val="4BE03B1A"/>
    <w:rsid w:val="4BEE5629"/>
    <w:rsid w:val="4BF96302"/>
    <w:rsid w:val="4BFD8A85"/>
    <w:rsid w:val="4C0E26AB"/>
    <w:rsid w:val="4C2DE5EA"/>
    <w:rsid w:val="4C44AB74"/>
    <w:rsid w:val="4C4A5172"/>
    <w:rsid w:val="4C4B8BB0"/>
    <w:rsid w:val="4C5BBE5B"/>
    <w:rsid w:val="4C6A2006"/>
    <w:rsid w:val="4C6BB9D2"/>
    <w:rsid w:val="4C6C3C2A"/>
    <w:rsid w:val="4C7B7486"/>
    <w:rsid w:val="4C87F494"/>
    <w:rsid w:val="4C89650E"/>
    <w:rsid w:val="4C99D9B9"/>
    <w:rsid w:val="4CA3576E"/>
    <w:rsid w:val="4CBE3C58"/>
    <w:rsid w:val="4CC2207B"/>
    <w:rsid w:val="4CD7DBB9"/>
    <w:rsid w:val="4CDD9082"/>
    <w:rsid w:val="4CE0516D"/>
    <w:rsid w:val="4CE21EFF"/>
    <w:rsid w:val="4CEF8DF8"/>
    <w:rsid w:val="4CF4080F"/>
    <w:rsid w:val="4CF92CB1"/>
    <w:rsid w:val="4CFEFADE"/>
    <w:rsid w:val="4D0C3F5C"/>
    <w:rsid w:val="4D1B1F71"/>
    <w:rsid w:val="4D3A6B46"/>
    <w:rsid w:val="4D40BA2D"/>
    <w:rsid w:val="4D4BE2A7"/>
    <w:rsid w:val="4D61456A"/>
    <w:rsid w:val="4D79D076"/>
    <w:rsid w:val="4D82C8BA"/>
    <w:rsid w:val="4D988F75"/>
    <w:rsid w:val="4DC1385F"/>
    <w:rsid w:val="4DD1EB10"/>
    <w:rsid w:val="4DD66362"/>
    <w:rsid w:val="4DE5947F"/>
    <w:rsid w:val="4DF02EC5"/>
    <w:rsid w:val="4DF1B3D9"/>
    <w:rsid w:val="4DF25088"/>
    <w:rsid w:val="4DFDAF3F"/>
    <w:rsid w:val="4DFDD009"/>
    <w:rsid w:val="4DFFC84A"/>
    <w:rsid w:val="4E03FF8B"/>
    <w:rsid w:val="4E087AC2"/>
    <w:rsid w:val="4E3D1F2C"/>
    <w:rsid w:val="4E47A933"/>
    <w:rsid w:val="4E54C952"/>
    <w:rsid w:val="4E766422"/>
    <w:rsid w:val="4E801805"/>
    <w:rsid w:val="4E85B07E"/>
    <w:rsid w:val="4E8F67FB"/>
    <w:rsid w:val="4E951C18"/>
    <w:rsid w:val="4EA0BEDB"/>
    <w:rsid w:val="4EA80FBD"/>
    <w:rsid w:val="4EB2875E"/>
    <w:rsid w:val="4EBE0A18"/>
    <w:rsid w:val="4EC795A5"/>
    <w:rsid w:val="4EC828EC"/>
    <w:rsid w:val="4EC911CD"/>
    <w:rsid w:val="4ECBA8CB"/>
    <w:rsid w:val="4ED76F82"/>
    <w:rsid w:val="4EDA10A7"/>
    <w:rsid w:val="4F02E639"/>
    <w:rsid w:val="4F0B2222"/>
    <w:rsid w:val="4F0FC523"/>
    <w:rsid w:val="4F17C7D3"/>
    <w:rsid w:val="4F4F6B6E"/>
    <w:rsid w:val="4F81F234"/>
    <w:rsid w:val="4FCB15CF"/>
    <w:rsid w:val="4FCBDDC4"/>
    <w:rsid w:val="4FD840CB"/>
    <w:rsid w:val="4FDF4EE4"/>
    <w:rsid w:val="4FFC89D7"/>
    <w:rsid w:val="50126CB1"/>
    <w:rsid w:val="503646EE"/>
    <w:rsid w:val="504D86A5"/>
    <w:rsid w:val="504E178E"/>
    <w:rsid w:val="5055023E"/>
    <w:rsid w:val="5058E513"/>
    <w:rsid w:val="5066F144"/>
    <w:rsid w:val="5067BA82"/>
    <w:rsid w:val="506BFB1A"/>
    <w:rsid w:val="507921DF"/>
    <w:rsid w:val="507FBA00"/>
    <w:rsid w:val="50982024"/>
    <w:rsid w:val="50B67900"/>
    <w:rsid w:val="50BADA57"/>
    <w:rsid w:val="50CD03B3"/>
    <w:rsid w:val="50CD30E9"/>
    <w:rsid w:val="50D3432D"/>
    <w:rsid w:val="50D4DDC0"/>
    <w:rsid w:val="50DE0B43"/>
    <w:rsid w:val="50F44253"/>
    <w:rsid w:val="50FB11C3"/>
    <w:rsid w:val="51002439"/>
    <w:rsid w:val="510AD091"/>
    <w:rsid w:val="510BAF02"/>
    <w:rsid w:val="510CA3B3"/>
    <w:rsid w:val="51117606"/>
    <w:rsid w:val="5113FAB3"/>
    <w:rsid w:val="511FA118"/>
    <w:rsid w:val="512147FD"/>
    <w:rsid w:val="51240E6D"/>
    <w:rsid w:val="5135F89F"/>
    <w:rsid w:val="51436A3D"/>
    <w:rsid w:val="514A354F"/>
    <w:rsid w:val="5153AEB6"/>
    <w:rsid w:val="5155EB94"/>
    <w:rsid w:val="51693E59"/>
    <w:rsid w:val="516EE95B"/>
    <w:rsid w:val="518109DA"/>
    <w:rsid w:val="51817C71"/>
    <w:rsid w:val="5181A952"/>
    <w:rsid w:val="518FF912"/>
    <w:rsid w:val="51A0638A"/>
    <w:rsid w:val="51A2DD94"/>
    <w:rsid w:val="51A78B16"/>
    <w:rsid w:val="51B8333A"/>
    <w:rsid w:val="51C2D79D"/>
    <w:rsid w:val="51C41EDE"/>
    <w:rsid w:val="51C5ABFA"/>
    <w:rsid w:val="51D1F51C"/>
    <w:rsid w:val="51E13D42"/>
    <w:rsid w:val="51FCED69"/>
    <w:rsid w:val="51FEBDEC"/>
    <w:rsid w:val="521B1AD5"/>
    <w:rsid w:val="52389864"/>
    <w:rsid w:val="52488A20"/>
    <w:rsid w:val="5262E188"/>
    <w:rsid w:val="5272CB4A"/>
    <w:rsid w:val="52BB58DD"/>
    <w:rsid w:val="52C71112"/>
    <w:rsid w:val="52D8CC4B"/>
    <w:rsid w:val="52D94CF2"/>
    <w:rsid w:val="52DD0A07"/>
    <w:rsid w:val="52F83DF2"/>
    <w:rsid w:val="52FA3CAD"/>
    <w:rsid w:val="5303E897"/>
    <w:rsid w:val="530D8632"/>
    <w:rsid w:val="530E1153"/>
    <w:rsid w:val="5310B7E9"/>
    <w:rsid w:val="5316B50F"/>
    <w:rsid w:val="531CF258"/>
    <w:rsid w:val="53216E24"/>
    <w:rsid w:val="5329837D"/>
    <w:rsid w:val="532E46E9"/>
    <w:rsid w:val="532E9D98"/>
    <w:rsid w:val="5336774A"/>
    <w:rsid w:val="53555727"/>
    <w:rsid w:val="5374285C"/>
    <w:rsid w:val="538F40D8"/>
    <w:rsid w:val="53A34BD0"/>
    <w:rsid w:val="53C1C286"/>
    <w:rsid w:val="53CC9DD2"/>
    <w:rsid w:val="53CDB8E5"/>
    <w:rsid w:val="53DD6DCD"/>
    <w:rsid w:val="53F3EB3B"/>
    <w:rsid w:val="53FC04DA"/>
    <w:rsid w:val="53FEFA8A"/>
    <w:rsid w:val="5403AED4"/>
    <w:rsid w:val="540B813B"/>
    <w:rsid w:val="54123B4F"/>
    <w:rsid w:val="5412840F"/>
    <w:rsid w:val="5436CF3E"/>
    <w:rsid w:val="5450E9C8"/>
    <w:rsid w:val="545655A5"/>
    <w:rsid w:val="545E3F0B"/>
    <w:rsid w:val="547B5D0B"/>
    <w:rsid w:val="54865414"/>
    <w:rsid w:val="54869595"/>
    <w:rsid w:val="548994BB"/>
    <w:rsid w:val="54992B56"/>
    <w:rsid w:val="54CCF6A9"/>
    <w:rsid w:val="54E5B085"/>
    <w:rsid w:val="54F4D938"/>
    <w:rsid w:val="54F80FBA"/>
    <w:rsid w:val="55006EF7"/>
    <w:rsid w:val="5500E0D6"/>
    <w:rsid w:val="55123ECE"/>
    <w:rsid w:val="55148276"/>
    <w:rsid w:val="552BFBE9"/>
    <w:rsid w:val="552C9E22"/>
    <w:rsid w:val="552CD48B"/>
    <w:rsid w:val="55342049"/>
    <w:rsid w:val="553D3462"/>
    <w:rsid w:val="553DFC4D"/>
    <w:rsid w:val="55408588"/>
    <w:rsid w:val="55499E62"/>
    <w:rsid w:val="555138DC"/>
    <w:rsid w:val="55558D45"/>
    <w:rsid w:val="555A463A"/>
    <w:rsid w:val="55686E33"/>
    <w:rsid w:val="557DA1C7"/>
    <w:rsid w:val="5584337D"/>
    <w:rsid w:val="558A43C2"/>
    <w:rsid w:val="558B39CA"/>
    <w:rsid w:val="5592C11F"/>
    <w:rsid w:val="559FFA07"/>
    <w:rsid w:val="55A8AFF9"/>
    <w:rsid w:val="55CEC7EC"/>
    <w:rsid w:val="55E01BBB"/>
    <w:rsid w:val="55E652AE"/>
    <w:rsid w:val="55ECE38F"/>
    <w:rsid w:val="55F4C30A"/>
    <w:rsid w:val="56041A65"/>
    <w:rsid w:val="5612139B"/>
    <w:rsid w:val="56138B01"/>
    <w:rsid w:val="56331473"/>
    <w:rsid w:val="5634B01A"/>
    <w:rsid w:val="5648F099"/>
    <w:rsid w:val="564B8C41"/>
    <w:rsid w:val="565FF809"/>
    <w:rsid w:val="56710817"/>
    <w:rsid w:val="5680076B"/>
    <w:rsid w:val="5687C950"/>
    <w:rsid w:val="56969094"/>
    <w:rsid w:val="56A117E2"/>
    <w:rsid w:val="56A59627"/>
    <w:rsid w:val="56A78788"/>
    <w:rsid w:val="56BE1F4C"/>
    <w:rsid w:val="56C2990F"/>
    <w:rsid w:val="56C52A86"/>
    <w:rsid w:val="56D9CCAE"/>
    <w:rsid w:val="56EB9487"/>
    <w:rsid w:val="56EF4795"/>
    <w:rsid w:val="5709045A"/>
    <w:rsid w:val="57150012"/>
    <w:rsid w:val="5719ACEE"/>
    <w:rsid w:val="571CC3ED"/>
    <w:rsid w:val="572DD85F"/>
    <w:rsid w:val="5747DE81"/>
    <w:rsid w:val="5752A161"/>
    <w:rsid w:val="575F049F"/>
    <w:rsid w:val="576A5243"/>
    <w:rsid w:val="576A821C"/>
    <w:rsid w:val="578C7234"/>
    <w:rsid w:val="579C0D1C"/>
    <w:rsid w:val="57B15C36"/>
    <w:rsid w:val="57BCE930"/>
    <w:rsid w:val="57CE56D4"/>
    <w:rsid w:val="57D0781F"/>
    <w:rsid w:val="57D6BBD3"/>
    <w:rsid w:val="57D9A5F4"/>
    <w:rsid w:val="57E98941"/>
    <w:rsid w:val="57F918B9"/>
    <w:rsid w:val="57FE967D"/>
    <w:rsid w:val="58085097"/>
    <w:rsid w:val="580EB45C"/>
    <w:rsid w:val="581BB87F"/>
    <w:rsid w:val="581CD912"/>
    <w:rsid w:val="58342EB9"/>
    <w:rsid w:val="5844C642"/>
    <w:rsid w:val="584F1A01"/>
    <w:rsid w:val="58546B9D"/>
    <w:rsid w:val="58660675"/>
    <w:rsid w:val="5867FB5F"/>
    <w:rsid w:val="586F1DA1"/>
    <w:rsid w:val="587250F9"/>
    <w:rsid w:val="587D1FB2"/>
    <w:rsid w:val="58856B85"/>
    <w:rsid w:val="588C9962"/>
    <w:rsid w:val="589A5A76"/>
    <w:rsid w:val="589FE6EB"/>
    <w:rsid w:val="58B8AAC8"/>
    <w:rsid w:val="58C5D212"/>
    <w:rsid w:val="58C8DE39"/>
    <w:rsid w:val="58C985CD"/>
    <w:rsid w:val="58DC1E1A"/>
    <w:rsid w:val="59022B85"/>
    <w:rsid w:val="5902CA78"/>
    <w:rsid w:val="590D49EC"/>
    <w:rsid w:val="5910C94D"/>
    <w:rsid w:val="5915BAC9"/>
    <w:rsid w:val="5918A198"/>
    <w:rsid w:val="591B7063"/>
    <w:rsid w:val="591E84F4"/>
    <w:rsid w:val="592C3409"/>
    <w:rsid w:val="592D9601"/>
    <w:rsid w:val="593897E8"/>
    <w:rsid w:val="593BFF3C"/>
    <w:rsid w:val="59620126"/>
    <w:rsid w:val="596778CD"/>
    <w:rsid w:val="5971FBF6"/>
    <w:rsid w:val="597342B0"/>
    <w:rsid w:val="598BBA9C"/>
    <w:rsid w:val="59A43579"/>
    <w:rsid w:val="59A4E9E4"/>
    <w:rsid w:val="59B4CE35"/>
    <w:rsid w:val="59BE4C27"/>
    <w:rsid w:val="59D5C0C3"/>
    <w:rsid w:val="59DA9BFF"/>
    <w:rsid w:val="59DFE6FF"/>
    <w:rsid w:val="59E77EF5"/>
    <w:rsid w:val="59E9D283"/>
    <w:rsid w:val="5A024E19"/>
    <w:rsid w:val="5A0B8C2E"/>
    <w:rsid w:val="5A0B8E35"/>
    <w:rsid w:val="5A116D70"/>
    <w:rsid w:val="5A23A677"/>
    <w:rsid w:val="5A27E55F"/>
    <w:rsid w:val="5A32D3DC"/>
    <w:rsid w:val="5A3891F7"/>
    <w:rsid w:val="5A5A02CF"/>
    <w:rsid w:val="5A903E02"/>
    <w:rsid w:val="5A9C0F90"/>
    <w:rsid w:val="5A9F04C2"/>
    <w:rsid w:val="5AA00F69"/>
    <w:rsid w:val="5AA5A0BF"/>
    <w:rsid w:val="5AA89D84"/>
    <w:rsid w:val="5AAA48EB"/>
    <w:rsid w:val="5AB572CF"/>
    <w:rsid w:val="5AD74D44"/>
    <w:rsid w:val="5AE5DDAA"/>
    <w:rsid w:val="5AF5DD9E"/>
    <w:rsid w:val="5B07822A"/>
    <w:rsid w:val="5B16ADCA"/>
    <w:rsid w:val="5B17D29B"/>
    <w:rsid w:val="5B1A7348"/>
    <w:rsid w:val="5B1EE61E"/>
    <w:rsid w:val="5B2194D8"/>
    <w:rsid w:val="5B365332"/>
    <w:rsid w:val="5B3DB1D8"/>
    <w:rsid w:val="5B6ED466"/>
    <w:rsid w:val="5B7DFDA5"/>
    <w:rsid w:val="5B851A9E"/>
    <w:rsid w:val="5B88045F"/>
    <w:rsid w:val="5B932516"/>
    <w:rsid w:val="5B9ADFEC"/>
    <w:rsid w:val="5BA88425"/>
    <w:rsid w:val="5BAB7139"/>
    <w:rsid w:val="5BB4B697"/>
    <w:rsid w:val="5BB60422"/>
    <w:rsid w:val="5BB7E665"/>
    <w:rsid w:val="5BC37743"/>
    <w:rsid w:val="5BC657E1"/>
    <w:rsid w:val="5BCAB830"/>
    <w:rsid w:val="5BEE2488"/>
    <w:rsid w:val="5BFB1018"/>
    <w:rsid w:val="5C0EAD05"/>
    <w:rsid w:val="5C1306E4"/>
    <w:rsid w:val="5C1D9EE4"/>
    <w:rsid w:val="5C1FBC68"/>
    <w:rsid w:val="5C3EE4C1"/>
    <w:rsid w:val="5C4C9885"/>
    <w:rsid w:val="5C527E20"/>
    <w:rsid w:val="5C52B96E"/>
    <w:rsid w:val="5C53137D"/>
    <w:rsid w:val="5C6F8C24"/>
    <w:rsid w:val="5C74B665"/>
    <w:rsid w:val="5C78FD0C"/>
    <w:rsid w:val="5C79F94E"/>
    <w:rsid w:val="5C7E8F30"/>
    <w:rsid w:val="5C8AF676"/>
    <w:rsid w:val="5C9E4EE3"/>
    <w:rsid w:val="5CA4604D"/>
    <w:rsid w:val="5CB90B40"/>
    <w:rsid w:val="5CC8F58F"/>
    <w:rsid w:val="5CF3CF98"/>
    <w:rsid w:val="5CFD685A"/>
    <w:rsid w:val="5D0A46DE"/>
    <w:rsid w:val="5D199EBA"/>
    <w:rsid w:val="5D215411"/>
    <w:rsid w:val="5D2615C0"/>
    <w:rsid w:val="5D2C4A48"/>
    <w:rsid w:val="5D490E32"/>
    <w:rsid w:val="5D5B2563"/>
    <w:rsid w:val="5D5EF953"/>
    <w:rsid w:val="5D6217A7"/>
    <w:rsid w:val="5D75BA9A"/>
    <w:rsid w:val="5D76FBD8"/>
    <w:rsid w:val="5D833E26"/>
    <w:rsid w:val="5D8936DD"/>
    <w:rsid w:val="5D9355DD"/>
    <w:rsid w:val="5D97093B"/>
    <w:rsid w:val="5D9DAAF5"/>
    <w:rsid w:val="5DB5E88E"/>
    <w:rsid w:val="5DC6831C"/>
    <w:rsid w:val="5DCCE367"/>
    <w:rsid w:val="5DD5347D"/>
    <w:rsid w:val="5DD57C96"/>
    <w:rsid w:val="5DE9AFDC"/>
    <w:rsid w:val="5DEE4E81"/>
    <w:rsid w:val="5E03FEC5"/>
    <w:rsid w:val="5E0881AF"/>
    <w:rsid w:val="5E08E6B3"/>
    <w:rsid w:val="5E13CFD5"/>
    <w:rsid w:val="5E18F28F"/>
    <w:rsid w:val="5E2A0DFF"/>
    <w:rsid w:val="5E4331B3"/>
    <w:rsid w:val="5E44CAA6"/>
    <w:rsid w:val="5E500E53"/>
    <w:rsid w:val="5E5E0EC4"/>
    <w:rsid w:val="5E5F1F83"/>
    <w:rsid w:val="5E682C31"/>
    <w:rsid w:val="5E6B8814"/>
    <w:rsid w:val="5E73EEBE"/>
    <w:rsid w:val="5E74E7F9"/>
    <w:rsid w:val="5E764EB9"/>
    <w:rsid w:val="5E7E3F5E"/>
    <w:rsid w:val="5E83128C"/>
    <w:rsid w:val="5EA7E028"/>
    <w:rsid w:val="5EB02CD7"/>
    <w:rsid w:val="5EC93131"/>
    <w:rsid w:val="5ECA22E4"/>
    <w:rsid w:val="5ED4992D"/>
    <w:rsid w:val="5ED80CCD"/>
    <w:rsid w:val="5ED868CA"/>
    <w:rsid w:val="5EDB5D76"/>
    <w:rsid w:val="5EE4DE93"/>
    <w:rsid w:val="5F2046C3"/>
    <w:rsid w:val="5F2F783D"/>
    <w:rsid w:val="5F3B8467"/>
    <w:rsid w:val="5F58AE8C"/>
    <w:rsid w:val="5F66DDF7"/>
    <w:rsid w:val="5F6CBCA0"/>
    <w:rsid w:val="5F7E9F0C"/>
    <w:rsid w:val="5FAC3629"/>
    <w:rsid w:val="5FB62FF2"/>
    <w:rsid w:val="5FC61019"/>
    <w:rsid w:val="5FCA6BDA"/>
    <w:rsid w:val="5FCEFBC8"/>
    <w:rsid w:val="5FE91717"/>
    <w:rsid w:val="5FF08EA9"/>
    <w:rsid w:val="5FF6CBAE"/>
    <w:rsid w:val="5FF700DD"/>
    <w:rsid w:val="600DC459"/>
    <w:rsid w:val="60149B36"/>
    <w:rsid w:val="60198955"/>
    <w:rsid w:val="601C47C7"/>
    <w:rsid w:val="60218AB0"/>
    <w:rsid w:val="6023D504"/>
    <w:rsid w:val="602D1043"/>
    <w:rsid w:val="60402934"/>
    <w:rsid w:val="60424589"/>
    <w:rsid w:val="6045EF79"/>
    <w:rsid w:val="6046E2BD"/>
    <w:rsid w:val="605821ED"/>
    <w:rsid w:val="60703B50"/>
    <w:rsid w:val="6072037B"/>
    <w:rsid w:val="6072E076"/>
    <w:rsid w:val="607869C6"/>
    <w:rsid w:val="607D57AF"/>
    <w:rsid w:val="60968B5D"/>
    <w:rsid w:val="60A1776C"/>
    <w:rsid w:val="60BF526F"/>
    <w:rsid w:val="60D1B4D8"/>
    <w:rsid w:val="60D9FBE0"/>
    <w:rsid w:val="60E11AFB"/>
    <w:rsid w:val="60E24FA2"/>
    <w:rsid w:val="60E25036"/>
    <w:rsid w:val="60F37C63"/>
    <w:rsid w:val="60F747DE"/>
    <w:rsid w:val="611A5366"/>
    <w:rsid w:val="611A833A"/>
    <w:rsid w:val="612684A0"/>
    <w:rsid w:val="61348856"/>
    <w:rsid w:val="6137A43B"/>
    <w:rsid w:val="615E6799"/>
    <w:rsid w:val="6163B9D6"/>
    <w:rsid w:val="61683548"/>
    <w:rsid w:val="6169B742"/>
    <w:rsid w:val="616B065E"/>
    <w:rsid w:val="616BA380"/>
    <w:rsid w:val="61AA949F"/>
    <w:rsid w:val="61C22135"/>
    <w:rsid w:val="61D10739"/>
    <w:rsid w:val="61DCCCF2"/>
    <w:rsid w:val="61E4834A"/>
    <w:rsid w:val="6205C3D1"/>
    <w:rsid w:val="620BCEFE"/>
    <w:rsid w:val="621DD2C9"/>
    <w:rsid w:val="62282D9F"/>
    <w:rsid w:val="622AF127"/>
    <w:rsid w:val="623196FA"/>
    <w:rsid w:val="6239DD71"/>
    <w:rsid w:val="6240E6C3"/>
    <w:rsid w:val="624515A3"/>
    <w:rsid w:val="6256D056"/>
    <w:rsid w:val="625F80FE"/>
    <w:rsid w:val="6267BE22"/>
    <w:rsid w:val="626EA979"/>
    <w:rsid w:val="626F2960"/>
    <w:rsid w:val="62737D27"/>
    <w:rsid w:val="627D0A1E"/>
    <w:rsid w:val="628353EF"/>
    <w:rsid w:val="62844A8D"/>
    <w:rsid w:val="629AF3D8"/>
    <w:rsid w:val="629D2301"/>
    <w:rsid w:val="62B9590E"/>
    <w:rsid w:val="62BE0C2E"/>
    <w:rsid w:val="62C77AA2"/>
    <w:rsid w:val="62CC1D74"/>
    <w:rsid w:val="62EEB415"/>
    <w:rsid w:val="62F3F4CC"/>
    <w:rsid w:val="62FA73EA"/>
    <w:rsid w:val="6304A9B1"/>
    <w:rsid w:val="6306892E"/>
    <w:rsid w:val="630D9067"/>
    <w:rsid w:val="630DB672"/>
    <w:rsid w:val="6311D767"/>
    <w:rsid w:val="632CDA1E"/>
    <w:rsid w:val="633BFAAF"/>
    <w:rsid w:val="633D46D1"/>
    <w:rsid w:val="633EC60F"/>
    <w:rsid w:val="6353BC8E"/>
    <w:rsid w:val="6358686B"/>
    <w:rsid w:val="637D10F5"/>
    <w:rsid w:val="6380AF79"/>
    <w:rsid w:val="638C340B"/>
    <w:rsid w:val="63BA216B"/>
    <w:rsid w:val="63BDAE4A"/>
    <w:rsid w:val="63CBB9B6"/>
    <w:rsid w:val="63D6C446"/>
    <w:rsid w:val="63E7C537"/>
    <w:rsid w:val="63F4B091"/>
    <w:rsid w:val="63F63417"/>
    <w:rsid w:val="64093B20"/>
    <w:rsid w:val="640A7C51"/>
    <w:rsid w:val="640C22FD"/>
    <w:rsid w:val="640FFA73"/>
    <w:rsid w:val="642B1D25"/>
    <w:rsid w:val="642BB236"/>
    <w:rsid w:val="64305E87"/>
    <w:rsid w:val="6433594F"/>
    <w:rsid w:val="64338199"/>
    <w:rsid w:val="64362229"/>
    <w:rsid w:val="6436C8E1"/>
    <w:rsid w:val="6438F362"/>
    <w:rsid w:val="643AE21A"/>
    <w:rsid w:val="64406840"/>
    <w:rsid w:val="6444CA0F"/>
    <w:rsid w:val="644AB7C5"/>
    <w:rsid w:val="644D9356"/>
    <w:rsid w:val="644E9E8E"/>
    <w:rsid w:val="6453BF8A"/>
    <w:rsid w:val="64634B03"/>
    <w:rsid w:val="64860E7E"/>
    <w:rsid w:val="64971711"/>
    <w:rsid w:val="6499EC57"/>
    <w:rsid w:val="649D4A13"/>
    <w:rsid w:val="64B75D4D"/>
    <w:rsid w:val="64B76412"/>
    <w:rsid w:val="64BA4A50"/>
    <w:rsid w:val="64C792FC"/>
    <w:rsid w:val="64E057EC"/>
    <w:rsid w:val="64E0A1FF"/>
    <w:rsid w:val="64EF51E2"/>
    <w:rsid w:val="64F1FFE0"/>
    <w:rsid w:val="64F6F36B"/>
    <w:rsid w:val="64F8D22A"/>
    <w:rsid w:val="64FEA759"/>
    <w:rsid w:val="6510E23E"/>
    <w:rsid w:val="651C5EF1"/>
    <w:rsid w:val="652C4099"/>
    <w:rsid w:val="653D3785"/>
    <w:rsid w:val="65458883"/>
    <w:rsid w:val="656AE212"/>
    <w:rsid w:val="65732B6D"/>
    <w:rsid w:val="658021A4"/>
    <w:rsid w:val="65A53E01"/>
    <w:rsid w:val="65A9E136"/>
    <w:rsid w:val="65B296B8"/>
    <w:rsid w:val="65BCBECB"/>
    <w:rsid w:val="65BCD022"/>
    <w:rsid w:val="65BE19E4"/>
    <w:rsid w:val="65C0A26B"/>
    <w:rsid w:val="65CF03AD"/>
    <w:rsid w:val="65D208DE"/>
    <w:rsid w:val="65DF5A41"/>
    <w:rsid w:val="65EF9B65"/>
    <w:rsid w:val="65F4B085"/>
    <w:rsid w:val="65FC1E8E"/>
    <w:rsid w:val="66053D00"/>
    <w:rsid w:val="66139ECE"/>
    <w:rsid w:val="66165C99"/>
    <w:rsid w:val="661CB0D3"/>
    <w:rsid w:val="661FEA07"/>
    <w:rsid w:val="662261D9"/>
    <w:rsid w:val="66258881"/>
    <w:rsid w:val="66313BDB"/>
    <w:rsid w:val="66481C33"/>
    <w:rsid w:val="66613974"/>
    <w:rsid w:val="6664AE2B"/>
    <w:rsid w:val="668700FE"/>
    <w:rsid w:val="668B3EE9"/>
    <w:rsid w:val="6690BEE5"/>
    <w:rsid w:val="66BBE0CC"/>
    <w:rsid w:val="66BC3CF7"/>
    <w:rsid w:val="66D6C81B"/>
    <w:rsid w:val="66D7450F"/>
    <w:rsid w:val="66E6FDB7"/>
    <w:rsid w:val="66FF94C9"/>
    <w:rsid w:val="6701C0AC"/>
    <w:rsid w:val="6709514C"/>
    <w:rsid w:val="670D31CF"/>
    <w:rsid w:val="67169C0D"/>
    <w:rsid w:val="67239050"/>
    <w:rsid w:val="6734E924"/>
    <w:rsid w:val="6743E472"/>
    <w:rsid w:val="675F279F"/>
    <w:rsid w:val="6764D8D0"/>
    <w:rsid w:val="677597FF"/>
    <w:rsid w:val="6787E74C"/>
    <w:rsid w:val="678DDF61"/>
    <w:rsid w:val="67A4CBFB"/>
    <w:rsid w:val="67B64E4B"/>
    <w:rsid w:val="67D63ECB"/>
    <w:rsid w:val="67DBB893"/>
    <w:rsid w:val="67FA3376"/>
    <w:rsid w:val="68095A0F"/>
    <w:rsid w:val="680CD4D5"/>
    <w:rsid w:val="68270F4A"/>
    <w:rsid w:val="68336A7F"/>
    <w:rsid w:val="68422A45"/>
    <w:rsid w:val="68454F1F"/>
    <w:rsid w:val="68591CAF"/>
    <w:rsid w:val="6883911C"/>
    <w:rsid w:val="68885B63"/>
    <w:rsid w:val="689D910D"/>
    <w:rsid w:val="68A0FA49"/>
    <w:rsid w:val="68A56902"/>
    <w:rsid w:val="68AB2BFF"/>
    <w:rsid w:val="68B1E92D"/>
    <w:rsid w:val="68B61C94"/>
    <w:rsid w:val="68C84730"/>
    <w:rsid w:val="68DAB621"/>
    <w:rsid w:val="68DEDE93"/>
    <w:rsid w:val="68E38CB1"/>
    <w:rsid w:val="69000107"/>
    <w:rsid w:val="690B3F3E"/>
    <w:rsid w:val="69140FA4"/>
    <w:rsid w:val="691EBBED"/>
    <w:rsid w:val="6951105E"/>
    <w:rsid w:val="6954E044"/>
    <w:rsid w:val="69585DC5"/>
    <w:rsid w:val="696685CD"/>
    <w:rsid w:val="6987C7AC"/>
    <w:rsid w:val="698D075C"/>
    <w:rsid w:val="698ED695"/>
    <w:rsid w:val="6991EC98"/>
    <w:rsid w:val="699DBE9A"/>
    <w:rsid w:val="699F6CD4"/>
    <w:rsid w:val="69A325A7"/>
    <w:rsid w:val="69CF3AE0"/>
    <w:rsid w:val="69D5CE1E"/>
    <w:rsid w:val="69DA9038"/>
    <w:rsid w:val="69DE4AA8"/>
    <w:rsid w:val="69E0B0C9"/>
    <w:rsid w:val="69F9575A"/>
    <w:rsid w:val="6A050C82"/>
    <w:rsid w:val="6A0749D0"/>
    <w:rsid w:val="6A12830B"/>
    <w:rsid w:val="6A1D4F28"/>
    <w:rsid w:val="6A2E9BBF"/>
    <w:rsid w:val="6A3AAB85"/>
    <w:rsid w:val="6A3C71A8"/>
    <w:rsid w:val="6A433B85"/>
    <w:rsid w:val="6A4746DD"/>
    <w:rsid w:val="6A5771D0"/>
    <w:rsid w:val="6A5A70D0"/>
    <w:rsid w:val="6A5D99E1"/>
    <w:rsid w:val="6A73987E"/>
    <w:rsid w:val="6A8721D9"/>
    <w:rsid w:val="6A8FCEB0"/>
    <w:rsid w:val="6ADB80C4"/>
    <w:rsid w:val="6B04852E"/>
    <w:rsid w:val="6B1DB734"/>
    <w:rsid w:val="6B2300E3"/>
    <w:rsid w:val="6B2C791B"/>
    <w:rsid w:val="6B442E40"/>
    <w:rsid w:val="6B455447"/>
    <w:rsid w:val="6B45CAFD"/>
    <w:rsid w:val="6B4A0578"/>
    <w:rsid w:val="6B4E98C9"/>
    <w:rsid w:val="6B4FC547"/>
    <w:rsid w:val="6B5335F9"/>
    <w:rsid w:val="6B5D8DCB"/>
    <w:rsid w:val="6B674203"/>
    <w:rsid w:val="6B74BA44"/>
    <w:rsid w:val="6B87055D"/>
    <w:rsid w:val="6B9EF851"/>
    <w:rsid w:val="6BAA393E"/>
    <w:rsid w:val="6BB0B7B1"/>
    <w:rsid w:val="6BC1C271"/>
    <w:rsid w:val="6BC6B6F1"/>
    <w:rsid w:val="6BD244D6"/>
    <w:rsid w:val="6BEE0606"/>
    <w:rsid w:val="6C04443C"/>
    <w:rsid w:val="6C19E776"/>
    <w:rsid w:val="6C335F66"/>
    <w:rsid w:val="6C45BB6A"/>
    <w:rsid w:val="6C48DDF9"/>
    <w:rsid w:val="6C49A661"/>
    <w:rsid w:val="6C501BD8"/>
    <w:rsid w:val="6C592E91"/>
    <w:rsid w:val="6C63D3B3"/>
    <w:rsid w:val="6C68192E"/>
    <w:rsid w:val="6C72CEAD"/>
    <w:rsid w:val="6C73E5BA"/>
    <w:rsid w:val="6C9210B7"/>
    <w:rsid w:val="6CA3B558"/>
    <w:rsid w:val="6CB3EFB2"/>
    <w:rsid w:val="6CE6463B"/>
    <w:rsid w:val="6CF9AB76"/>
    <w:rsid w:val="6D09673B"/>
    <w:rsid w:val="6D12F092"/>
    <w:rsid w:val="6D29403D"/>
    <w:rsid w:val="6D29F1FD"/>
    <w:rsid w:val="6D2CBC22"/>
    <w:rsid w:val="6D3CEC09"/>
    <w:rsid w:val="6D3ECFCA"/>
    <w:rsid w:val="6D46099F"/>
    <w:rsid w:val="6D583BD6"/>
    <w:rsid w:val="6D5CFA3A"/>
    <w:rsid w:val="6D701A38"/>
    <w:rsid w:val="6D71DCAD"/>
    <w:rsid w:val="6DAA1401"/>
    <w:rsid w:val="6DCE5F64"/>
    <w:rsid w:val="6DDA32F3"/>
    <w:rsid w:val="6DEEC82B"/>
    <w:rsid w:val="6E0AF85C"/>
    <w:rsid w:val="6E0DAC01"/>
    <w:rsid w:val="6E0F8F0C"/>
    <w:rsid w:val="6E137B95"/>
    <w:rsid w:val="6E1E22D6"/>
    <w:rsid w:val="6E1E56E8"/>
    <w:rsid w:val="6E25C263"/>
    <w:rsid w:val="6E38DB0B"/>
    <w:rsid w:val="6E3B884B"/>
    <w:rsid w:val="6E3E8757"/>
    <w:rsid w:val="6E4437C0"/>
    <w:rsid w:val="6E56EDE8"/>
    <w:rsid w:val="6E59632C"/>
    <w:rsid w:val="6E7F6099"/>
    <w:rsid w:val="6E946DA5"/>
    <w:rsid w:val="6E9DCAA0"/>
    <w:rsid w:val="6EBDCDF2"/>
    <w:rsid w:val="6ED11FB1"/>
    <w:rsid w:val="6EEB85B7"/>
    <w:rsid w:val="6EEC4D3F"/>
    <w:rsid w:val="6F0865E8"/>
    <w:rsid w:val="6F4C827A"/>
    <w:rsid w:val="6F5D559A"/>
    <w:rsid w:val="6F754C4A"/>
    <w:rsid w:val="6F92FA4B"/>
    <w:rsid w:val="6F9782BC"/>
    <w:rsid w:val="6F9A5F95"/>
    <w:rsid w:val="6F9D6C3F"/>
    <w:rsid w:val="6FE00821"/>
    <w:rsid w:val="6FFA210A"/>
    <w:rsid w:val="70051D79"/>
    <w:rsid w:val="700A4EC6"/>
    <w:rsid w:val="703DD661"/>
    <w:rsid w:val="703EE835"/>
    <w:rsid w:val="705CB496"/>
    <w:rsid w:val="706A8885"/>
    <w:rsid w:val="7077776E"/>
    <w:rsid w:val="707B1890"/>
    <w:rsid w:val="707CC6E9"/>
    <w:rsid w:val="709AECEC"/>
    <w:rsid w:val="70A68B11"/>
    <w:rsid w:val="70A8EB1F"/>
    <w:rsid w:val="70B2CC85"/>
    <w:rsid w:val="70B56FDA"/>
    <w:rsid w:val="70BDD177"/>
    <w:rsid w:val="70C28AE0"/>
    <w:rsid w:val="70C9E619"/>
    <w:rsid w:val="70D1D032"/>
    <w:rsid w:val="70EB8D0A"/>
    <w:rsid w:val="7105E696"/>
    <w:rsid w:val="7125EAA0"/>
    <w:rsid w:val="71331AB0"/>
    <w:rsid w:val="7139F9FC"/>
    <w:rsid w:val="7157B297"/>
    <w:rsid w:val="715EC132"/>
    <w:rsid w:val="71616E07"/>
    <w:rsid w:val="716F374F"/>
    <w:rsid w:val="717CEA98"/>
    <w:rsid w:val="717EBAC1"/>
    <w:rsid w:val="719D0E9E"/>
    <w:rsid w:val="719EB8D2"/>
    <w:rsid w:val="71BF3398"/>
    <w:rsid w:val="71C9392C"/>
    <w:rsid w:val="71D93AE4"/>
    <w:rsid w:val="71DCBFD5"/>
    <w:rsid w:val="71FB9CCC"/>
    <w:rsid w:val="71FF5111"/>
    <w:rsid w:val="720EB0E7"/>
    <w:rsid w:val="721836A2"/>
    <w:rsid w:val="721C3A54"/>
    <w:rsid w:val="7224E334"/>
    <w:rsid w:val="724A0041"/>
    <w:rsid w:val="725BC0B2"/>
    <w:rsid w:val="726D561E"/>
    <w:rsid w:val="727F9B5A"/>
    <w:rsid w:val="728083FB"/>
    <w:rsid w:val="72825A33"/>
    <w:rsid w:val="728CBAC9"/>
    <w:rsid w:val="728EA800"/>
    <w:rsid w:val="72A4A0AF"/>
    <w:rsid w:val="72AD0F93"/>
    <w:rsid w:val="72AD46EE"/>
    <w:rsid w:val="72B3F089"/>
    <w:rsid w:val="72CB308B"/>
    <w:rsid w:val="72CFF7EF"/>
    <w:rsid w:val="72D9EB59"/>
    <w:rsid w:val="72DD25A6"/>
    <w:rsid w:val="72E3F270"/>
    <w:rsid w:val="72E6ECB8"/>
    <w:rsid w:val="72FF9C05"/>
    <w:rsid w:val="73252462"/>
    <w:rsid w:val="732BA152"/>
    <w:rsid w:val="732DAF58"/>
    <w:rsid w:val="733DEFA3"/>
    <w:rsid w:val="733EA189"/>
    <w:rsid w:val="733F1E96"/>
    <w:rsid w:val="735072A7"/>
    <w:rsid w:val="735A97E4"/>
    <w:rsid w:val="7371EA2E"/>
    <w:rsid w:val="7378FC71"/>
    <w:rsid w:val="737D9201"/>
    <w:rsid w:val="73C19B1E"/>
    <w:rsid w:val="73CC956A"/>
    <w:rsid w:val="73DE8F14"/>
    <w:rsid w:val="73E3B918"/>
    <w:rsid w:val="7409F8FF"/>
    <w:rsid w:val="7410CD7F"/>
    <w:rsid w:val="7426CF9A"/>
    <w:rsid w:val="742AC136"/>
    <w:rsid w:val="743F417E"/>
    <w:rsid w:val="744565A1"/>
    <w:rsid w:val="745D683E"/>
    <w:rsid w:val="7472BE3B"/>
    <w:rsid w:val="74792D4A"/>
    <w:rsid w:val="747CEDF2"/>
    <w:rsid w:val="74838F6E"/>
    <w:rsid w:val="748A3A68"/>
    <w:rsid w:val="748ED0B1"/>
    <w:rsid w:val="74BADE4A"/>
    <w:rsid w:val="74BC94BF"/>
    <w:rsid w:val="74C0631C"/>
    <w:rsid w:val="74DCB6B6"/>
    <w:rsid w:val="74F51EC3"/>
    <w:rsid w:val="7504E948"/>
    <w:rsid w:val="750D5700"/>
    <w:rsid w:val="75172819"/>
    <w:rsid w:val="751B29C5"/>
    <w:rsid w:val="751CB6B4"/>
    <w:rsid w:val="753B39BC"/>
    <w:rsid w:val="755A11C3"/>
    <w:rsid w:val="7572ED63"/>
    <w:rsid w:val="75811F8A"/>
    <w:rsid w:val="758C6289"/>
    <w:rsid w:val="75925253"/>
    <w:rsid w:val="7599DBB1"/>
    <w:rsid w:val="75ABA289"/>
    <w:rsid w:val="75C53F89"/>
    <w:rsid w:val="75E45B1D"/>
    <w:rsid w:val="75E4B055"/>
    <w:rsid w:val="75F5208E"/>
    <w:rsid w:val="75FA20D3"/>
    <w:rsid w:val="76002C3B"/>
    <w:rsid w:val="760CB897"/>
    <w:rsid w:val="761D2CB4"/>
    <w:rsid w:val="762192FF"/>
    <w:rsid w:val="76257DD2"/>
    <w:rsid w:val="764D9330"/>
    <w:rsid w:val="76530768"/>
    <w:rsid w:val="766AD347"/>
    <w:rsid w:val="76705556"/>
    <w:rsid w:val="767E40C9"/>
    <w:rsid w:val="768D0FB8"/>
    <w:rsid w:val="769920E7"/>
    <w:rsid w:val="769C7C96"/>
    <w:rsid w:val="76B6FA26"/>
    <w:rsid w:val="76B7ABE6"/>
    <w:rsid w:val="76BD9773"/>
    <w:rsid w:val="76C352FA"/>
    <w:rsid w:val="76CF985D"/>
    <w:rsid w:val="76D27EE2"/>
    <w:rsid w:val="76D80FE8"/>
    <w:rsid w:val="76E2D543"/>
    <w:rsid w:val="76E8CBA1"/>
    <w:rsid w:val="770B6A85"/>
    <w:rsid w:val="77101A51"/>
    <w:rsid w:val="7711F65E"/>
    <w:rsid w:val="7743651D"/>
    <w:rsid w:val="774C212E"/>
    <w:rsid w:val="774CA543"/>
    <w:rsid w:val="775EBF0D"/>
    <w:rsid w:val="7777AC97"/>
    <w:rsid w:val="77874AC5"/>
    <w:rsid w:val="778A6B04"/>
    <w:rsid w:val="77BD02FC"/>
    <w:rsid w:val="77C07588"/>
    <w:rsid w:val="77DFC0B7"/>
    <w:rsid w:val="77E112A1"/>
    <w:rsid w:val="77F5F1DD"/>
    <w:rsid w:val="782C6483"/>
    <w:rsid w:val="783FB893"/>
    <w:rsid w:val="7849798D"/>
    <w:rsid w:val="784DEC5E"/>
    <w:rsid w:val="78667647"/>
    <w:rsid w:val="78668238"/>
    <w:rsid w:val="786A8604"/>
    <w:rsid w:val="7878B654"/>
    <w:rsid w:val="7882EFAE"/>
    <w:rsid w:val="788E7D76"/>
    <w:rsid w:val="7890A9CC"/>
    <w:rsid w:val="78A392BF"/>
    <w:rsid w:val="78B35BC7"/>
    <w:rsid w:val="78D1B9E3"/>
    <w:rsid w:val="78E2E3E2"/>
    <w:rsid w:val="78EBEA89"/>
    <w:rsid w:val="78F4746F"/>
    <w:rsid w:val="78F86B51"/>
    <w:rsid w:val="790445D4"/>
    <w:rsid w:val="79057247"/>
    <w:rsid w:val="792476C1"/>
    <w:rsid w:val="793E1325"/>
    <w:rsid w:val="794A0C9C"/>
    <w:rsid w:val="79611BB5"/>
    <w:rsid w:val="79683954"/>
    <w:rsid w:val="79868D84"/>
    <w:rsid w:val="79950C53"/>
    <w:rsid w:val="79B057DF"/>
    <w:rsid w:val="79B49A5C"/>
    <w:rsid w:val="79B91121"/>
    <w:rsid w:val="79B9FB95"/>
    <w:rsid w:val="79BBCFEA"/>
    <w:rsid w:val="79C21604"/>
    <w:rsid w:val="79C4E13A"/>
    <w:rsid w:val="79C642E9"/>
    <w:rsid w:val="79D778BD"/>
    <w:rsid w:val="79D90440"/>
    <w:rsid w:val="79DED74D"/>
    <w:rsid w:val="79E15A05"/>
    <w:rsid w:val="79E182F1"/>
    <w:rsid w:val="79EE9AE8"/>
    <w:rsid w:val="79EF878C"/>
    <w:rsid w:val="7A00AFC5"/>
    <w:rsid w:val="7A10CCCB"/>
    <w:rsid w:val="7A12D92C"/>
    <w:rsid w:val="7A1B3204"/>
    <w:rsid w:val="7A201E9F"/>
    <w:rsid w:val="7A212ACA"/>
    <w:rsid w:val="7A303ABD"/>
    <w:rsid w:val="7A31FBB8"/>
    <w:rsid w:val="7A4D2FEC"/>
    <w:rsid w:val="7A569B31"/>
    <w:rsid w:val="7A5F4AB3"/>
    <w:rsid w:val="7A67A934"/>
    <w:rsid w:val="7A813CE0"/>
    <w:rsid w:val="7A8D6BAB"/>
    <w:rsid w:val="7A8E881E"/>
    <w:rsid w:val="7AB60428"/>
    <w:rsid w:val="7AB7F798"/>
    <w:rsid w:val="7ABD7D13"/>
    <w:rsid w:val="7ACBADA3"/>
    <w:rsid w:val="7ACC2C52"/>
    <w:rsid w:val="7ACFC8B9"/>
    <w:rsid w:val="7AD628DC"/>
    <w:rsid w:val="7AD85301"/>
    <w:rsid w:val="7AE206E7"/>
    <w:rsid w:val="7AE48C3D"/>
    <w:rsid w:val="7AE96A65"/>
    <w:rsid w:val="7AF8D9E0"/>
    <w:rsid w:val="7AFCA238"/>
    <w:rsid w:val="7B0169C0"/>
    <w:rsid w:val="7B1F90F6"/>
    <w:rsid w:val="7B2211E1"/>
    <w:rsid w:val="7B28E5A7"/>
    <w:rsid w:val="7B3D6E24"/>
    <w:rsid w:val="7B4AF72D"/>
    <w:rsid w:val="7B55D7D0"/>
    <w:rsid w:val="7B57A04B"/>
    <w:rsid w:val="7B5ADB7A"/>
    <w:rsid w:val="7B5C1C55"/>
    <w:rsid w:val="7B742BEB"/>
    <w:rsid w:val="7B818E0A"/>
    <w:rsid w:val="7B858BFC"/>
    <w:rsid w:val="7B8C3C98"/>
    <w:rsid w:val="7B9C7F5F"/>
    <w:rsid w:val="7BB26E95"/>
    <w:rsid w:val="7BB71176"/>
    <w:rsid w:val="7BB7A83D"/>
    <w:rsid w:val="7BB9E6E6"/>
    <w:rsid w:val="7BBB2B9B"/>
    <w:rsid w:val="7BBBEF00"/>
    <w:rsid w:val="7BC15BD7"/>
    <w:rsid w:val="7BD0FF47"/>
    <w:rsid w:val="7BFB7E58"/>
    <w:rsid w:val="7C1CAF6E"/>
    <w:rsid w:val="7C24307E"/>
    <w:rsid w:val="7C2C0FA2"/>
    <w:rsid w:val="7C3EAA5B"/>
    <w:rsid w:val="7C4E89AB"/>
    <w:rsid w:val="7C669ED7"/>
    <w:rsid w:val="7C6D00B7"/>
    <w:rsid w:val="7C6EB8D2"/>
    <w:rsid w:val="7C78EAD4"/>
    <w:rsid w:val="7C80104F"/>
    <w:rsid w:val="7C9B9324"/>
    <w:rsid w:val="7CAE9AC1"/>
    <w:rsid w:val="7CC06A38"/>
    <w:rsid w:val="7CC319E5"/>
    <w:rsid w:val="7CF370AC"/>
    <w:rsid w:val="7D02E78A"/>
    <w:rsid w:val="7D02EF5C"/>
    <w:rsid w:val="7D05C32B"/>
    <w:rsid w:val="7D1B92DE"/>
    <w:rsid w:val="7D445FF0"/>
    <w:rsid w:val="7D4C1841"/>
    <w:rsid w:val="7D4EDB4A"/>
    <w:rsid w:val="7D57BF61"/>
    <w:rsid w:val="7D68351D"/>
    <w:rsid w:val="7D690780"/>
    <w:rsid w:val="7D69B64A"/>
    <w:rsid w:val="7D6EC383"/>
    <w:rsid w:val="7D82D76B"/>
    <w:rsid w:val="7D972ADD"/>
    <w:rsid w:val="7D9FEF15"/>
    <w:rsid w:val="7DABE995"/>
    <w:rsid w:val="7DB7D124"/>
    <w:rsid w:val="7DF1AC78"/>
    <w:rsid w:val="7E0FD2DA"/>
    <w:rsid w:val="7E1BE0B0"/>
    <w:rsid w:val="7E2153B0"/>
    <w:rsid w:val="7E2A7E21"/>
    <w:rsid w:val="7E2E6035"/>
    <w:rsid w:val="7E512AD5"/>
    <w:rsid w:val="7E53CEBA"/>
    <w:rsid w:val="7E5B744F"/>
    <w:rsid w:val="7E6E9E9E"/>
    <w:rsid w:val="7E7A70CE"/>
    <w:rsid w:val="7E902C32"/>
    <w:rsid w:val="7E93BD17"/>
    <w:rsid w:val="7EA28D74"/>
    <w:rsid w:val="7EC4792F"/>
    <w:rsid w:val="7EDFA631"/>
    <w:rsid w:val="7EF321D5"/>
    <w:rsid w:val="7F188365"/>
    <w:rsid w:val="7F2C23A5"/>
    <w:rsid w:val="7F2EC350"/>
    <w:rsid w:val="7F3B63FD"/>
    <w:rsid w:val="7F3DD49D"/>
    <w:rsid w:val="7F4BF0CA"/>
    <w:rsid w:val="7F57B9B1"/>
    <w:rsid w:val="7F69735B"/>
    <w:rsid w:val="7F6E2535"/>
    <w:rsid w:val="7F7FB5B6"/>
    <w:rsid w:val="7F8FDBB5"/>
    <w:rsid w:val="7F936A63"/>
    <w:rsid w:val="7FAD6DB1"/>
    <w:rsid w:val="7FC2331D"/>
    <w:rsid w:val="7FD0022C"/>
    <w:rsid w:val="7FD2A6A6"/>
    <w:rsid w:val="7FE988FB"/>
    <w:rsid w:val="7FEB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1D99E5"/>
  <w15:chartTrackingRefBased/>
  <w15:docId w15:val="{165B0F22-2A58-4B2C-9214-38ED87908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86A4E"/>
    <w:pPr>
      <w:widowControl w:val="0"/>
      <w:spacing w:after="0" w:line="240" w:lineRule="auto"/>
    </w:pPr>
  </w:style>
  <w:style w:type="paragraph" w:styleId="Titlu1">
    <w:name w:val="heading 1"/>
    <w:basedOn w:val="Normal"/>
    <w:next w:val="Normal"/>
    <w:link w:val="Titlu1Caracter"/>
    <w:uiPriority w:val="9"/>
    <w:qFormat/>
    <w:rsid w:val="00813F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u2">
    <w:name w:val="heading 2"/>
    <w:basedOn w:val="Normal"/>
    <w:next w:val="Normal"/>
    <w:link w:val="Titlu2Caracter"/>
    <w:uiPriority w:val="9"/>
    <w:unhideWhenUsed/>
    <w:qFormat/>
    <w:rsid w:val="008521A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u3">
    <w:name w:val="heading 3"/>
    <w:basedOn w:val="Normal"/>
    <w:next w:val="Normal"/>
    <w:link w:val="Titlu3Caracter"/>
    <w:uiPriority w:val="9"/>
    <w:unhideWhenUsed/>
    <w:qFormat/>
    <w:rsid w:val="008508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u4">
    <w:name w:val="heading 4"/>
    <w:basedOn w:val="Normal"/>
    <w:link w:val="Titlu4Caracter"/>
    <w:uiPriority w:val="9"/>
    <w:unhideWhenUsed/>
    <w:qFormat/>
    <w:rsid w:val="0085088E"/>
    <w:pPr>
      <w:autoSpaceDE w:val="0"/>
      <w:autoSpaceDN w:val="0"/>
      <w:ind w:left="140"/>
      <w:jc w:val="both"/>
      <w:outlineLvl w:val="3"/>
    </w:pPr>
    <w:rPr>
      <w:rFonts w:ascii="Arial" w:eastAsia="Arial" w:hAnsi="Arial" w:cs="Arial"/>
      <w:b/>
      <w:bCs/>
      <w:i/>
      <w:sz w:val="20"/>
      <w:szCs w:val="2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customStyle="1" w:styleId="Titlu1Caracter">
    <w:name w:val="Titlu 1 Caracter"/>
    <w:basedOn w:val="Fontdeparagrafimplicit"/>
    <w:link w:val="Titlu1"/>
    <w:uiPriority w:val="9"/>
    <w:rsid w:val="00813F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u2Caracter">
    <w:name w:val="Titlu 2 Caracter"/>
    <w:basedOn w:val="Fontdeparagrafimplicit"/>
    <w:link w:val="Titlu2"/>
    <w:uiPriority w:val="9"/>
    <w:rsid w:val="008521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lu3Caracter">
    <w:name w:val="Titlu 3 Caracter"/>
    <w:basedOn w:val="Fontdeparagrafimplicit"/>
    <w:link w:val="Titlu3"/>
    <w:uiPriority w:val="9"/>
    <w:rsid w:val="008508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lu4Caracter">
    <w:name w:val="Titlu 4 Caracter"/>
    <w:basedOn w:val="Fontdeparagrafimplicit"/>
    <w:link w:val="Titlu4"/>
    <w:uiPriority w:val="9"/>
    <w:rsid w:val="0085088E"/>
    <w:rPr>
      <w:rFonts w:ascii="Arial" w:eastAsia="Arial" w:hAnsi="Arial" w:cs="Arial"/>
      <w:b/>
      <w:bCs/>
      <w:i/>
      <w:sz w:val="20"/>
      <w:szCs w:val="20"/>
    </w:rPr>
  </w:style>
  <w:style w:type="paragraph" w:styleId="Corptext">
    <w:name w:val="Body Text"/>
    <w:basedOn w:val="Normal"/>
    <w:link w:val="CorptextCaracter"/>
    <w:uiPriority w:val="99"/>
    <w:qFormat/>
    <w:rsid w:val="00786A4E"/>
    <w:pPr>
      <w:spacing w:before="120"/>
      <w:ind w:left="108"/>
    </w:pPr>
    <w:rPr>
      <w:rFonts w:ascii="Times New Roman" w:eastAsia="Times New Roman" w:hAnsi="Times New Roman"/>
      <w:sz w:val="24"/>
      <w:szCs w:val="24"/>
    </w:rPr>
  </w:style>
  <w:style w:type="character" w:customStyle="1" w:styleId="CorptextCaracter">
    <w:name w:val="Corp text Caracter"/>
    <w:basedOn w:val="Fontdeparagrafimplicit"/>
    <w:link w:val="Corptext"/>
    <w:uiPriority w:val="99"/>
    <w:rsid w:val="00786A4E"/>
    <w:rPr>
      <w:rFonts w:ascii="Times New Roman" w:eastAsia="Times New Roman" w:hAnsi="Times New Roman"/>
      <w:sz w:val="24"/>
      <w:szCs w:val="24"/>
    </w:rPr>
  </w:style>
  <w:style w:type="paragraph" w:styleId="Listparagraf">
    <w:name w:val="List Paragraph"/>
    <w:aliases w:val="Bullets,List Paragraph (numbered (a)),Akapit z listą BS,List Paragraph 1,WB Para,Left Bullet L1,Table/Figure Heading,En tête 1,NumberedParas,Heading,Párrafo de lista1,Paragraphe de liste1,Numbered paragraph,Report Para,Dot,Bullet"/>
    <w:basedOn w:val="Normal"/>
    <w:link w:val="ListparagrafCaracter"/>
    <w:qFormat/>
    <w:rsid w:val="00786A4E"/>
  </w:style>
  <w:style w:type="character" w:customStyle="1" w:styleId="ListparagrafCaracter">
    <w:name w:val="Listă paragraf Caracter"/>
    <w:aliases w:val="Bullets Caracter,List Paragraph (numbered (a)) Caracter,Akapit z listą BS Caracter,List Paragraph 1 Caracter,WB Para Caracter,Left Bullet L1 Caracter,Table/Figure Heading Caracter,En tête 1 Caracter,NumberedParas Caracter"/>
    <w:link w:val="Listparagraf"/>
    <w:uiPriority w:val="34"/>
    <w:locked/>
    <w:rsid w:val="0085088E"/>
  </w:style>
  <w:style w:type="table" w:styleId="Tabelgril1Luminos-Accentuare1">
    <w:name w:val="Grid Table 1 Light Accent 1"/>
    <w:basedOn w:val="TabelNormal"/>
    <w:uiPriority w:val="46"/>
    <w:rsid w:val="00786A4E"/>
    <w:pPr>
      <w:widowControl w:val="0"/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gril">
    <w:name w:val="Table Grid"/>
    <w:basedOn w:val="TabelNormal"/>
    <w:uiPriority w:val="39"/>
    <w:rsid w:val="00C01DA8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Fontdeparagrafimplicit"/>
    <w:rsid w:val="00C01DA8"/>
  </w:style>
  <w:style w:type="paragraph" w:styleId="Revizuire">
    <w:name w:val="Revision"/>
    <w:hidden/>
    <w:uiPriority w:val="99"/>
    <w:semiHidden/>
    <w:rsid w:val="006B2F54"/>
    <w:pPr>
      <w:spacing w:after="0" w:line="240" w:lineRule="auto"/>
    </w:pPr>
  </w:style>
  <w:style w:type="paragraph" w:styleId="Antet">
    <w:name w:val="header"/>
    <w:aliases w:val="UNOPS Header"/>
    <w:basedOn w:val="Normal"/>
    <w:link w:val="AntetCaracter"/>
    <w:uiPriority w:val="99"/>
    <w:unhideWhenUsed/>
    <w:qFormat/>
    <w:rsid w:val="00AF2CF5"/>
    <w:pPr>
      <w:tabs>
        <w:tab w:val="center" w:pos="4844"/>
        <w:tab w:val="right" w:pos="9689"/>
      </w:tabs>
    </w:pPr>
  </w:style>
  <w:style w:type="character" w:customStyle="1" w:styleId="AntetCaracter">
    <w:name w:val="Antet Caracter"/>
    <w:aliases w:val="UNOPS Header Caracter"/>
    <w:basedOn w:val="Fontdeparagrafimplicit"/>
    <w:link w:val="Antet"/>
    <w:uiPriority w:val="99"/>
    <w:rsid w:val="00AF2CF5"/>
  </w:style>
  <w:style w:type="paragraph" w:styleId="Subsol">
    <w:name w:val="footer"/>
    <w:basedOn w:val="Normal"/>
    <w:link w:val="SubsolCaracter"/>
    <w:uiPriority w:val="99"/>
    <w:unhideWhenUsed/>
    <w:rsid w:val="00AF2CF5"/>
    <w:pPr>
      <w:tabs>
        <w:tab w:val="center" w:pos="4844"/>
        <w:tab w:val="right" w:pos="9689"/>
      </w:tabs>
    </w:pPr>
  </w:style>
  <w:style w:type="character" w:customStyle="1" w:styleId="SubsolCaracter">
    <w:name w:val="Subsol Caracter"/>
    <w:basedOn w:val="Fontdeparagrafimplicit"/>
    <w:link w:val="Subsol"/>
    <w:uiPriority w:val="99"/>
    <w:rsid w:val="00AF2CF5"/>
  </w:style>
  <w:style w:type="paragraph" w:styleId="Frspaiere">
    <w:name w:val="No Spacing"/>
    <w:link w:val="FrspaiereCaracter"/>
    <w:uiPriority w:val="1"/>
    <w:qFormat/>
    <w:rsid w:val="00091D2C"/>
    <w:pPr>
      <w:spacing w:after="0" w:line="240" w:lineRule="auto"/>
    </w:pPr>
    <w:rPr>
      <w:rFonts w:eastAsiaTheme="minorEastAsia"/>
    </w:rPr>
  </w:style>
  <w:style w:type="character" w:customStyle="1" w:styleId="FrspaiereCaracter">
    <w:name w:val="Fără spațiere Caracter"/>
    <w:basedOn w:val="Fontdeparagrafimplicit"/>
    <w:link w:val="Frspaiere"/>
    <w:uiPriority w:val="1"/>
    <w:rsid w:val="00091D2C"/>
    <w:rPr>
      <w:rFonts w:eastAsiaTheme="minorEastAsia"/>
    </w:rPr>
  </w:style>
  <w:style w:type="character" w:styleId="Referincomentariu">
    <w:name w:val="annotation reference"/>
    <w:basedOn w:val="Fontdeparagrafimplicit"/>
    <w:uiPriority w:val="99"/>
    <w:semiHidden/>
    <w:unhideWhenUsed/>
    <w:rsid w:val="00882079"/>
    <w:rPr>
      <w:sz w:val="16"/>
      <w:szCs w:val="16"/>
    </w:rPr>
  </w:style>
  <w:style w:type="paragraph" w:styleId="Textcomentariu">
    <w:name w:val="annotation text"/>
    <w:basedOn w:val="Normal"/>
    <w:link w:val="TextcomentariuCaracter"/>
    <w:uiPriority w:val="99"/>
    <w:unhideWhenUsed/>
    <w:rsid w:val="00882079"/>
    <w:rPr>
      <w:sz w:val="20"/>
      <w:szCs w:val="20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rsid w:val="00882079"/>
    <w:rPr>
      <w:sz w:val="20"/>
      <w:szCs w:val="20"/>
    </w:rPr>
  </w:style>
  <w:style w:type="paragraph" w:styleId="SubiectComentariu">
    <w:name w:val="annotation subject"/>
    <w:basedOn w:val="Textcomentariu"/>
    <w:next w:val="Textcomentariu"/>
    <w:link w:val="SubiectComentariuCaracter"/>
    <w:uiPriority w:val="99"/>
    <w:semiHidden/>
    <w:unhideWhenUsed/>
    <w:rsid w:val="00882079"/>
    <w:rPr>
      <w:b/>
      <w:bCs/>
    </w:rPr>
  </w:style>
  <w:style w:type="character" w:customStyle="1" w:styleId="SubiectComentariuCaracter">
    <w:name w:val="Subiect Comentariu Caracter"/>
    <w:basedOn w:val="TextcomentariuCaracter"/>
    <w:link w:val="SubiectComentariu"/>
    <w:uiPriority w:val="99"/>
    <w:semiHidden/>
    <w:rsid w:val="00882079"/>
    <w:rPr>
      <w:b/>
      <w:bCs/>
      <w:sz w:val="20"/>
      <w:szCs w:val="20"/>
    </w:rPr>
  </w:style>
  <w:style w:type="table" w:styleId="Tabelgril1Luminos">
    <w:name w:val="Grid Table 1 Light"/>
    <w:basedOn w:val="TabelNormal"/>
    <w:uiPriority w:val="46"/>
    <w:rsid w:val="001024B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gril1Luminos-Accentuare2">
    <w:name w:val="Grid Table 1 Light Accent 2"/>
    <w:basedOn w:val="TabelNormal"/>
    <w:uiPriority w:val="46"/>
    <w:rsid w:val="00B4632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grilLuminos">
    <w:name w:val="Grid Table Light"/>
    <w:basedOn w:val="TabelNormal"/>
    <w:uiPriority w:val="40"/>
    <w:rsid w:val="00B4632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Fontdeparagrafimplicit"/>
    <w:uiPriority w:val="99"/>
    <w:unhideWhenUsed/>
    <w:rsid w:val="0085088E"/>
    <w:rPr>
      <w:color w:val="0563C1" w:themeColor="hyperlink"/>
      <w:u w:val="single"/>
    </w:rPr>
  </w:style>
  <w:style w:type="paragraph" w:styleId="Textnotdesubsol">
    <w:name w:val="footnote text"/>
    <w:basedOn w:val="Normal"/>
    <w:link w:val="TextnotdesubsolCaracter"/>
    <w:uiPriority w:val="99"/>
    <w:semiHidden/>
    <w:unhideWhenUsed/>
    <w:rsid w:val="0085088E"/>
    <w:pPr>
      <w:widowControl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TextnotdesubsolCaracter">
    <w:name w:val="Text notă de subsol Caracter"/>
    <w:basedOn w:val="Fontdeparagrafimplicit"/>
    <w:link w:val="Textnotdesubsol"/>
    <w:uiPriority w:val="99"/>
    <w:semiHidden/>
    <w:rsid w:val="0085088E"/>
    <w:rPr>
      <w:rFonts w:ascii="Times New Roman" w:eastAsia="MS Mincho" w:hAnsi="Times New Roman" w:cs="Times New Roman"/>
      <w:sz w:val="20"/>
      <w:szCs w:val="20"/>
      <w:lang w:eastAsia="ja-JP"/>
    </w:rPr>
  </w:style>
  <w:style w:type="character" w:styleId="Referinnotdesubsol">
    <w:name w:val="footnote reference"/>
    <w:basedOn w:val="Fontdeparagrafimplicit"/>
    <w:uiPriority w:val="99"/>
    <w:semiHidden/>
    <w:unhideWhenUsed/>
    <w:rsid w:val="0085088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85088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Robust">
    <w:name w:val="Strong"/>
    <w:basedOn w:val="Fontdeparagrafimplicit"/>
    <w:uiPriority w:val="22"/>
    <w:qFormat/>
    <w:rsid w:val="0085088E"/>
    <w:rPr>
      <w:b/>
      <w:bCs/>
    </w:rPr>
  </w:style>
  <w:style w:type="character" w:styleId="Accentuat">
    <w:name w:val="Emphasis"/>
    <w:basedOn w:val="Fontdeparagrafimplicit"/>
    <w:qFormat/>
    <w:rsid w:val="0085088E"/>
    <w:rPr>
      <w:i/>
      <w:iCs/>
    </w:rPr>
  </w:style>
  <w:style w:type="character" w:customStyle="1" w:styleId="UnresolvedMention1">
    <w:name w:val="Unresolved Mention1"/>
    <w:basedOn w:val="Fontdeparagrafimplicit"/>
    <w:uiPriority w:val="99"/>
    <w:semiHidden/>
    <w:unhideWhenUsed/>
    <w:rsid w:val="0085088E"/>
    <w:rPr>
      <w:color w:val="605E5C"/>
      <w:shd w:val="clear" w:color="auto" w:fill="E1DFDD"/>
    </w:rPr>
  </w:style>
  <w:style w:type="paragraph" w:styleId="TextnBalon">
    <w:name w:val="Balloon Text"/>
    <w:basedOn w:val="Normal"/>
    <w:link w:val="TextnBalonCaracter"/>
    <w:uiPriority w:val="99"/>
    <w:semiHidden/>
    <w:unhideWhenUsed/>
    <w:rsid w:val="0085088E"/>
    <w:pPr>
      <w:widowControl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85088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5088E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PreformatatHTML">
    <w:name w:val="HTML Preformatted"/>
    <w:basedOn w:val="Normal"/>
    <w:link w:val="PreformatatHTMLCaracter"/>
    <w:uiPriority w:val="99"/>
    <w:unhideWhenUsed/>
    <w:rsid w:val="008508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ro-RO" w:eastAsia="ro-RO"/>
    </w:rPr>
  </w:style>
  <w:style w:type="character" w:customStyle="1" w:styleId="PreformatatHTMLCaracter">
    <w:name w:val="Preformatat HTML Caracter"/>
    <w:basedOn w:val="Fontdeparagrafimplicit"/>
    <w:link w:val="PreformatatHTML"/>
    <w:uiPriority w:val="99"/>
    <w:rsid w:val="0085088E"/>
    <w:rPr>
      <w:rFonts w:ascii="Courier New" w:eastAsia="Times New Roman" w:hAnsi="Courier New" w:cs="Courier New"/>
      <w:sz w:val="20"/>
      <w:szCs w:val="20"/>
      <w:lang w:val="ro-RO" w:eastAsia="ro-RO"/>
    </w:rPr>
  </w:style>
  <w:style w:type="character" w:customStyle="1" w:styleId="apple-converted-space">
    <w:name w:val="apple-converted-space"/>
    <w:basedOn w:val="Fontdeparagrafimplicit"/>
    <w:rsid w:val="0085088E"/>
  </w:style>
  <w:style w:type="character" w:styleId="Textsubstituent">
    <w:name w:val="Placeholder Text"/>
    <w:basedOn w:val="Fontdeparagrafimplicit"/>
    <w:rsid w:val="0085088E"/>
    <w:rPr>
      <w:color w:val="808080"/>
    </w:rPr>
  </w:style>
  <w:style w:type="paragraph" w:customStyle="1" w:styleId="MarginText">
    <w:name w:val="Margin Text"/>
    <w:basedOn w:val="Corptext"/>
    <w:rsid w:val="0085088E"/>
    <w:pPr>
      <w:widowControl/>
      <w:overflowPunct w:val="0"/>
      <w:autoSpaceDE w:val="0"/>
      <w:autoSpaceDN w:val="0"/>
      <w:adjustRightInd w:val="0"/>
      <w:spacing w:before="0" w:after="240" w:line="360" w:lineRule="auto"/>
      <w:ind w:left="0"/>
      <w:jc w:val="both"/>
      <w:textAlignment w:val="baseline"/>
    </w:pPr>
    <w:rPr>
      <w:rFonts w:cs="Times New Roman"/>
      <w:sz w:val="22"/>
      <w:szCs w:val="20"/>
      <w:lang w:val="en-GB"/>
    </w:rPr>
  </w:style>
  <w:style w:type="paragraph" w:customStyle="1" w:styleId="Outline1">
    <w:name w:val="Outline1"/>
    <w:basedOn w:val="Normal"/>
    <w:next w:val="Normal"/>
    <w:rsid w:val="0085088E"/>
    <w:pPr>
      <w:keepNext/>
      <w:widowControl/>
      <w:tabs>
        <w:tab w:val="num" w:pos="360"/>
      </w:tabs>
      <w:spacing w:before="240"/>
      <w:ind w:left="360" w:hanging="360"/>
    </w:pPr>
    <w:rPr>
      <w:rFonts w:ascii="Times New Roman" w:eastAsia="Times New Roman" w:hAnsi="Times New Roman" w:cs="Times New Roman"/>
      <w:kern w:val="28"/>
      <w:sz w:val="24"/>
      <w:szCs w:val="20"/>
    </w:rPr>
  </w:style>
  <w:style w:type="paragraph" w:styleId="Subtitlu">
    <w:name w:val="Subtitle"/>
    <w:basedOn w:val="Normal"/>
    <w:link w:val="SubtitluCaracter"/>
    <w:qFormat/>
    <w:rsid w:val="0085088E"/>
    <w:pPr>
      <w:widowControl/>
      <w:tabs>
        <w:tab w:val="left" w:pos="-1440"/>
        <w:tab w:val="left" w:pos="7200"/>
      </w:tabs>
      <w:suppressAutoHyphens/>
      <w:ind w:left="630" w:right="634"/>
      <w:jc w:val="right"/>
    </w:pPr>
    <w:rPr>
      <w:rFonts w:ascii="Times New Roman" w:eastAsia="Times New Roman" w:hAnsi="Times New Roman" w:cs="Times New Roman"/>
      <w:b/>
      <w:spacing w:val="-3"/>
      <w:sz w:val="24"/>
      <w:szCs w:val="20"/>
    </w:rPr>
  </w:style>
  <w:style w:type="character" w:customStyle="1" w:styleId="SubtitluCaracter">
    <w:name w:val="Subtitlu Caracter"/>
    <w:basedOn w:val="Fontdeparagrafimplicit"/>
    <w:link w:val="Subtitlu"/>
    <w:rsid w:val="0085088E"/>
    <w:rPr>
      <w:rFonts w:ascii="Times New Roman" w:eastAsia="Times New Roman" w:hAnsi="Times New Roman" w:cs="Times New Roman"/>
      <w:b/>
      <w:spacing w:val="-3"/>
      <w:sz w:val="24"/>
      <w:szCs w:val="20"/>
    </w:rPr>
  </w:style>
  <w:style w:type="character" w:customStyle="1" w:styleId="tlid-translation">
    <w:name w:val="tlid-translation"/>
    <w:basedOn w:val="Fontdeparagrafimplicit"/>
    <w:rsid w:val="0085088E"/>
  </w:style>
  <w:style w:type="paragraph" w:styleId="Textnotdefinal">
    <w:name w:val="endnote text"/>
    <w:basedOn w:val="Normal"/>
    <w:link w:val="TextnotdefinalCaracter"/>
    <w:uiPriority w:val="99"/>
    <w:semiHidden/>
    <w:unhideWhenUsed/>
    <w:rsid w:val="0085088E"/>
    <w:pPr>
      <w:widowControl/>
    </w:pPr>
    <w:rPr>
      <w:sz w:val="20"/>
      <w:szCs w:val="20"/>
    </w:rPr>
  </w:style>
  <w:style w:type="character" w:customStyle="1" w:styleId="TextnotdefinalCaracter">
    <w:name w:val="Text notă de final Caracter"/>
    <w:basedOn w:val="Fontdeparagrafimplicit"/>
    <w:link w:val="Textnotdefinal"/>
    <w:uiPriority w:val="99"/>
    <w:semiHidden/>
    <w:rsid w:val="0085088E"/>
    <w:rPr>
      <w:sz w:val="20"/>
      <w:szCs w:val="20"/>
    </w:rPr>
  </w:style>
  <w:style w:type="character" w:styleId="Referinnotdefinal">
    <w:name w:val="endnote reference"/>
    <w:basedOn w:val="Fontdeparagrafimplicit"/>
    <w:uiPriority w:val="99"/>
    <w:semiHidden/>
    <w:unhideWhenUsed/>
    <w:rsid w:val="0085088E"/>
    <w:rPr>
      <w:vertAlign w:val="superscript"/>
    </w:rPr>
  </w:style>
  <w:style w:type="character" w:customStyle="1" w:styleId="hgkelc">
    <w:name w:val="hgkelc"/>
    <w:basedOn w:val="Fontdeparagrafimplicit"/>
    <w:rsid w:val="0085088E"/>
  </w:style>
  <w:style w:type="paragraph" w:customStyle="1" w:styleId="TableParagraph">
    <w:name w:val="Table Paragraph"/>
    <w:basedOn w:val="Normal"/>
    <w:uiPriority w:val="1"/>
    <w:qFormat/>
    <w:rsid w:val="0085088E"/>
    <w:pPr>
      <w:autoSpaceDE w:val="0"/>
      <w:autoSpaceDN w:val="0"/>
    </w:pPr>
    <w:rPr>
      <w:rFonts w:ascii="Arial" w:eastAsia="Arial" w:hAnsi="Arial" w:cs="Arial"/>
    </w:rPr>
  </w:style>
  <w:style w:type="character" w:styleId="MeniuneNerezolvat">
    <w:name w:val="Unresolved Mention"/>
    <w:basedOn w:val="Fontdeparagrafimplicit"/>
    <w:uiPriority w:val="99"/>
    <w:semiHidden/>
    <w:unhideWhenUsed/>
    <w:rsid w:val="0085088E"/>
    <w:rPr>
      <w:color w:val="605E5C"/>
      <w:shd w:val="clear" w:color="auto" w:fill="E1DFDD"/>
    </w:rPr>
  </w:style>
  <w:style w:type="paragraph" w:styleId="Titlucuprins">
    <w:name w:val="TOC Heading"/>
    <w:basedOn w:val="Titlu1"/>
    <w:next w:val="Normal"/>
    <w:uiPriority w:val="39"/>
    <w:unhideWhenUsed/>
    <w:qFormat/>
    <w:rsid w:val="0085088E"/>
    <w:pPr>
      <w:widowControl/>
      <w:spacing w:line="259" w:lineRule="auto"/>
      <w:outlineLvl w:val="9"/>
    </w:pPr>
  </w:style>
  <w:style w:type="paragraph" w:styleId="Cuprins1">
    <w:name w:val="toc 1"/>
    <w:basedOn w:val="Normal"/>
    <w:next w:val="Normal"/>
    <w:autoRedefine/>
    <w:uiPriority w:val="39"/>
    <w:unhideWhenUsed/>
    <w:rsid w:val="00270B89"/>
    <w:pPr>
      <w:widowControl/>
      <w:tabs>
        <w:tab w:val="left" w:pos="440"/>
        <w:tab w:val="right" w:leader="dot" w:pos="9498"/>
      </w:tabs>
    </w:pPr>
    <w:rPr>
      <w:rFonts w:eastAsiaTheme="majorEastAsia" w:cstheme="minorHAnsi"/>
      <w:b/>
      <w:bCs/>
      <w:i/>
      <w:lang w:val="ro-RO"/>
    </w:rPr>
  </w:style>
  <w:style w:type="paragraph" w:styleId="Cuprins2">
    <w:name w:val="toc 2"/>
    <w:basedOn w:val="Normal"/>
    <w:next w:val="Normal"/>
    <w:autoRedefine/>
    <w:uiPriority w:val="39"/>
    <w:unhideWhenUsed/>
    <w:rsid w:val="002B56F0"/>
    <w:pPr>
      <w:widowControl/>
      <w:tabs>
        <w:tab w:val="left" w:pos="880"/>
        <w:tab w:val="right" w:leader="dot" w:pos="9498"/>
      </w:tabs>
      <w:ind w:left="426"/>
    </w:pPr>
  </w:style>
  <w:style w:type="paragraph" w:styleId="Cuprins3">
    <w:name w:val="toc 3"/>
    <w:basedOn w:val="Normal"/>
    <w:next w:val="Normal"/>
    <w:autoRedefine/>
    <w:uiPriority w:val="39"/>
    <w:unhideWhenUsed/>
    <w:rsid w:val="0085088E"/>
    <w:pPr>
      <w:widowControl/>
      <w:spacing w:after="100" w:line="259" w:lineRule="auto"/>
      <w:ind w:left="440"/>
    </w:pPr>
  </w:style>
  <w:style w:type="character" w:customStyle="1" w:styleId="normaltextrun">
    <w:name w:val="normaltextrun"/>
    <w:basedOn w:val="Fontdeparagrafimplicit"/>
    <w:rsid w:val="0085088E"/>
  </w:style>
  <w:style w:type="character" w:styleId="Meniune">
    <w:name w:val="Mention"/>
    <w:basedOn w:val="Fontdeparagrafimplicit"/>
    <w:uiPriority w:val="99"/>
    <w:unhideWhenUsed/>
    <w:rsid w:val="002A0920"/>
    <w:rPr>
      <w:color w:val="2B579A"/>
      <w:shd w:val="clear" w:color="auto" w:fill="E1DFDD"/>
    </w:rPr>
  </w:style>
  <w:style w:type="paragraph" w:styleId="Cuprins4">
    <w:name w:val="toc 4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660"/>
    </w:pPr>
    <w:rPr>
      <w:rFonts w:eastAsiaTheme="minorEastAsia"/>
    </w:rPr>
  </w:style>
  <w:style w:type="paragraph" w:styleId="Cuprins5">
    <w:name w:val="toc 5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880"/>
    </w:pPr>
    <w:rPr>
      <w:rFonts w:eastAsiaTheme="minorEastAsia"/>
    </w:rPr>
  </w:style>
  <w:style w:type="paragraph" w:styleId="Cuprins6">
    <w:name w:val="toc 6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100"/>
    </w:pPr>
    <w:rPr>
      <w:rFonts w:eastAsiaTheme="minorEastAsia"/>
    </w:rPr>
  </w:style>
  <w:style w:type="paragraph" w:styleId="Cuprins7">
    <w:name w:val="toc 7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320"/>
    </w:pPr>
    <w:rPr>
      <w:rFonts w:eastAsiaTheme="minorEastAsia"/>
    </w:rPr>
  </w:style>
  <w:style w:type="paragraph" w:styleId="Cuprins8">
    <w:name w:val="toc 8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540"/>
    </w:pPr>
    <w:rPr>
      <w:rFonts w:eastAsiaTheme="minorEastAsia"/>
    </w:rPr>
  </w:style>
  <w:style w:type="paragraph" w:styleId="Cuprins9">
    <w:name w:val="toc 9"/>
    <w:basedOn w:val="Normal"/>
    <w:next w:val="Normal"/>
    <w:autoRedefine/>
    <w:uiPriority w:val="39"/>
    <w:unhideWhenUsed/>
    <w:rsid w:val="00D42D28"/>
    <w:pPr>
      <w:widowControl/>
      <w:spacing w:after="100" w:line="259" w:lineRule="auto"/>
      <w:ind w:left="1760"/>
    </w:pPr>
    <w:rPr>
      <w:rFonts w:eastAsiaTheme="minorEastAsia"/>
    </w:rPr>
  </w:style>
  <w:style w:type="character" w:customStyle="1" w:styleId="cf01">
    <w:name w:val="cf01"/>
    <w:basedOn w:val="Fontdeparagrafimplicit"/>
    <w:rsid w:val="00281680"/>
    <w:rPr>
      <w:rFonts w:ascii="Segoe UI" w:hAnsi="Segoe UI" w:cs="Segoe UI" w:hint="default"/>
      <w:sz w:val="18"/>
      <w:szCs w:val="18"/>
    </w:rPr>
  </w:style>
  <w:style w:type="character" w:customStyle="1" w:styleId="fontstyle01">
    <w:name w:val="fontstyle01"/>
    <w:basedOn w:val="Fontdeparagrafimplicit"/>
    <w:rsid w:val="005711EF"/>
    <w:rPr>
      <w:rFonts w:ascii="Montserrat-Regular" w:hAnsi="Montserrat-Regular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3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1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3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7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1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17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A60E112FCD473DBA49CE3A8806B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DF371-584D-45C0-AB7F-5036B28B59B7}"/>
      </w:docPartPr>
      <w:docPartBody>
        <w:p w:rsidR="00A052F3" w:rsidRDefault="00F71727" w:rsidP="00F71727">
          <w:pPr>
            <w:pStyle w:val="67A60E112FCD473DBA49CE3A8806B5A4"/>
          </w:pPr>
          <w:r w:rsidRPr="00B27F76">
            <w:rPr>
              <w:rStyle w:val="Textsubstituent"/>
              <w:b/>
              <w:color w:val="000000" w:themeColor="text1"/>
              <w:sz w:val="20"/>
              <w:szCs w:val="20"/>
              <w:shd w:val="clear" w:color="auto" w:fill="BFBFBF" w:themeFill="background1" w:themeFillShade="BF"/>
              <w:lang w:val="ro"/>
            </w:rPr>
            <w:t>Selectare dată</w:t>
          </w:r>
        </w:p>
      </w:docPartBody>
    </w:docPart>
    <w:docPart>
      <w:docPartPr>
        <w:name w:val="7FB52308A0BE46D4930FA1AE888F7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7B824-264C-4766-A1BB-4FAB7759AE85}"/>
      </w:docPartPr>
      <w:docPartBody>
        <w:p w:rsidR="00A052F3" w:rsidRDefault="00F71727" w:rsidP="00F71727">
          <w:pPr>
            <w:pStyle w:val="7FB52308A0BE46D4930FA1AE888F71CC"/>
          </w:pPr>
          <w:r w:rsidRPr="00B27F76">
            <w:rPr>
              <w:rStyle w:val="Textsubstituent"/>
              <w:b/>
              <w:color w:val="000000" w:themeColor="text1"/>
              <w:sz w:val="20"/>
              <w:szCs w:val="20"/>
              <w:shd w:val="clear" w:color="auto" w:fill="BFBFBF" w:themeFill="background1" w:themeFillShade="BF"/>
              <w:lang w:val="ro"/>
            </w:rPr>
            <w:t>Selectare dată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-Regular">
    <w:altName w:val="Cambri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1727"/>
    <w:rsid w:val="001F5FA6"/>
    <w:rsid w:val="00216B76"/>
    <w:rsid w:val="00246741"/>
    <w:rsid w:val="0027702C"/>
    <w:rsid w:val="00553B97"/>
    <w:rsid w:val="005D3962"/>
    <w:rsid w:val="006040FF"/>
    <w:rsid w:val="00653996"/>
    <w:rsid w:val="00684EF1"/>
    <w:rsid w:val="006B5CBC"/>
    <w:rsid w:val="00746485"/>
    <w:rsid w:val="00973795"/>
    <w:rsid w:val="009D57C9"/>
    <w:rsid w:val="00A0323A"/>
    <w:rsid w:val="00A052F3"/>
    <w:rsid w:val="00A62728"/>
    <w:rsid w:val="00BA0C2D"/>
    <w:rsid w:val="00BE237D"/>
    <w:rsid w:val="00C117C4"/>
    <w:rsid w:val="00C4183B"/>
    <w:rsid w:val="00EF7C10"/>
    <w:rsid w:val="00F13357"/>
    <w:rsid w:val="00F71727"/>
    <w:rsid w:val="00F81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styleId="Textsubstituent">
    <w:name w:val="Placeholder Text"/>
    <w:basedOn w:val="Fontdeparagrafimplicit"/>
    <w:rsid w:val="00F71727"/>
    <w:rPr>
      <w:color w:val="808080"/>
    </w:rPr>
  </w:style>
  <w:style w:type="paragraph" w:customStyle="1" w:styleId="67A60E112FCD473DBA49CE3A8806B5A4">
    <w:name w:val="67A60E112FCD473DBA49CE3A8806B5A4"/>
    <w:rsid w:val="00F71727"/>
  </w:style>
  <w:style w:type="paragraph" w:customStyle="1" w:styleId="7FB52308A0BE46D4930FA1AE888F71CC">
    <w:name w:val="7FB52308A0BE46D4930FA1AE888F71CC"/>
    <w:rsid w:val="00F71727"/>
  </w:style>
  <w:style w:type="paragraph" w:customStyle="1" w:styleId="51906684FC8C4F5F99451AFBA08D59AC">
    <w:name w:val="51906684FC8C4F5F99451AFBA08D59AC"/>
    <w:rsid w:val="00F717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644BDD8E75514892F5EDCA606C9700" ma:contentTypeVersion="2" ma:contentTypeDescription="Create a new document." ma:contentTypeScope="" ma:versionID="ffedafa8f86d69a3e198737dc489e842">
  <xsd:schema xmlns:xsd="http://www.w3.org/2001/XMLSchema" xmlns:xs="http://www.w3.org/2001/XMLSchema" xmlns:p="http://schemas.microsoft.com/office/2006/metadata/properties" xmlns:ns2="3bfd11f4-d9fe-47e0-952e-7426e429fe0e" targetNamespace="http://schemas.microsoft.com/office/2006/metadata/properties" ma:root="true" ma:fieldsID="5710c2b9326bea785290a55892a71f9b" ns2:_="">
    <xsd:import namespace="3bfd11f4-d9fe-47e0-952e-7426e429fe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d11f4-d9fe-47e0-952e-7426e429fe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9FD5F0-8722-4392-BD5B-5FFEB7597D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7DB181-E9DF-495E-BC84-2705D4D6D0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FB87ED-831A-4F13-804B-563DA1C26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d11f4-d9fe-47e0-952e-7426e429fe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87F371-4620-4208-93AA-181E6FB83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9</TotalTime>
  <Pages>2</Pages>
  <Words>422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Links>
    <vt:vector size="582" baseType="variant">
      <vt:variant>
        <vt:i4>6488132</vt:i4>
      </vt:variant>
      <vt:variant>
        <vt:i4>549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6488132</vt:i4>
      </vt:variant>
      <vt:variant>
        <vt:i4>546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8257617</vt:i4>
      </vt:variant>
      <vt:variant>
        <vt:i4>543</vt:i4>
      </vt:variant>
      <vt:variant>
        <vt:i4>0</vt:i4>
      </vt:variant>
      <vt:variant>
        <vt:i4>5</vt:i4>
      </vt:variant>
      <vt:variant>
        <vt:lpwstr>mailto:mburduja@soros.md</vt:lpwstr>
      </vt:variant>
      <vt:variant>
        <vt:lpwstr/>
      </vt:variant>
      <vt:variant>
        <vt:i4>6488132</vt:i4>
      </vt:variant>
      <vt:variant>
        <vt:i4>540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1966142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68813535</vt:lpwstr>
      </vt:variant>
      <vt:variant>
        <vt:i4>2031678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68813534</vt:lpwstr>
      </vt:variant>
      <vt:variant>
        <vt:i4>1572926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68813533</vt:lpwstr>
      </vt:variant>
      <vt:variant>
        <vt:i4>1638462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68813532</vt:lpwstr>
      </vt:variant>
      <vt:variant>
        <vt:i4>1703998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68813531</vt:lpwstr>
      </vt:variant>
      <vt:variant>
        <vt:i4>7667804</vt:i4>
      </vt:variant>
      <vt:variant>
        <vt:i4>498</vt:i4>
      </vt:variant>
      <vt:variant>
        <vt:i4>0</vt:i4>
      </vt:variant>
      <vt:variant>
        <vt:i4>5</vt:i4>
      </vt:variant>
      <vt:variant>
        <vt:lpwstr/>
      </vt:variant>
      <vt:variant>
        <vt:lpwstr>_ANEXA_6:_EXEMPLE</vt:lpwstr>
      </vt:variant>
      <vt:variant>
        <vt:i4>7143514</vt:i4>
      </vt:variant>
      <vt:variant>
        <vt:i4>495</vt:i4>
      </vt:variant>
      <vt:variant>
        <vt:i4>0</vt:i4>
      </vt:variant>
      <vt:variant>
        <vt:i4>5</vt:i4>
      </vt:variant>
      <vt:variant>
        <vt:lpwstr/>
      </vt:variant>
      <vt:variant>
        <vt:lpwstr>_ANEXA_4:_METODOLOGIA</vt:lpwstr>
      </vt:variant>
      <vt:variant>
        <vt:i4>196645</vt:i4>
      </vt:variant>
      <vt:variant>
        <vt:i4>492</vt:i4>
      </vt:variant>
      <vt:variant>
        <vt:i4>0</vt:i4>
      </vt:variant>
      <vt:variant>
        <vt:i4>5</vt:i4>
      </vt:variant>
      <vt:variant>
        <vt:lpwstr/>
      </vt:variant>
      <vt:variant>
        <vt:lpwstr>_ANEXA_3:_MODEL</vt:lpwstr>
      </vt:variant>
      <vt:variant>
        <vt:i4>6488132</vt:i4>
      </vt:variant>
      <vt:variant>
        <vt:i4>489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7733340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_ANEXA_5:_EXEMPLU</vt:lpwstr>
      </vt:variant>
      <vt:variant>
        <vt:i4>327736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_ANEXA_2:_REGISTRUL</vt:lpwstr>
      </vt:variant>
      <vt:variant>
        <vt:i4>196645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_ANEXA_3:_MODEL</vt:lpwstr>
      </vt:variant>
      <vt:variant>
        <vt:i4>6488132</vt:i4>
      </vt:variant>
      <vt:variant>
        <vt:i4>477</vt:i4>
      </vt:variant>
      <vt:variant>
        <vt:i4>0</vt:i4>
      </vt:variant>
      <vt:variant>
        <vt:i4>5</vt:i4>
      </vt:variant>
      <vt:variant>
        <vt:lpwstr>mailto:procurement@soros.md</vt:lpwstr>
      </vt:variant>
      <vt:variant>
        <vt:lpwstr/>
      </vt:variant>
      <vt:variant>
        <vt:i4>16384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87943805</vt:lpwstr>
      </vt:variant>
      <vt:variant>
        <vt:i4>1572914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87943804</vt:lpwstr>
      </vt:variant>
      <vt:variant>
        <vt:i4>2031666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87943803</vt:lpwstr>
      </vt:variant>
      <vt:variant>
        <vt:i4>196613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87943802</vt:lpwstr>
      </vt:variant>
      <vt:variant>
        <vt:i4>190059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87943801</vt:lpwstr>
      </vt:variant>
      <vt:variant>
        <vt:i4>183505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87943800</vt:lpwstr>
      </vt:variant>
      <vt:variant>
        <vt:i4>1703995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87943799</vt:lpwstr>
      </vt:variant>
      <vt:variant>
        <vt:i4>1769531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87943798</vt:lpwstr>
      </vt:variant>
      <vt:variant>
        <vt:i4>1310779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87943797</vt:lpwstr>
      </vt:variant>
      <vt:variant>
        <vt:i4>1376315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87943796</vt:lpwstr>
      </vt:variant>
      <vt:variant>
        <vt:i4>144185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87943795</vt:lpwstr>
      </vt:variant>
      <vt:variant>
        <vt:i4>1507387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87943794</vt:lpwstr>
      </vt:variant>
      <vt:variant>
        <vt:i4>104863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87943793</vt:lpwstr>
      </vt:variant>
      <vt:variant>
        <vt:i4>111417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87943792</vt:lpwstr>
      </vt:variant>
      <vt:variant>
        <vt:i4>117970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87943791</vt:lpwstr>
      </vt:variant>
      <vt:variant>
        <vt:i4>124524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87943790</vt:lpwstr>
      </vt:variant>
      <vt:variant>
        <vt:i4>1703994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87943789</vt:lpwstr>
      </vt:variant>
      <vt:variant>
        <vt:i4>1769530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87943788</vt:lpwstr>
      </vt:variant>
      <vt:variant>
        <vt:i4>1310778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87943787</vt:lpwstr>
      </vt:variant>
      <vt:variant>
        <vt:i4>1376314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87943786</vt:lpwstr>
      </vt:variant>
      <vt:variant>
        <vt:i4>144185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87943785</vt:lpwstr>
      </vt:variant>
      <vt:variant>
        <vt:i4>150738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87943784</vt:lpwstr>
      </vt:variant>
      <vt:variant>
        <vt:i4>1048634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87943783</vt:lpwstr>
      </vt:variant>
      <vt:variant>
        <vt:i4>1114170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87943782</vt:lpwstr>
      </vt:variant>
      <vt:variant>
        <vt:i4>117970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87943781</vt:lpwstr>
      </vt:variant>
      <vt:variant>
        <vt:i4>124524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87943780</vt:lpwstr>
      </vt:variant>
      <vt:variant>
        <vt:i4>170398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87943779</vt:lpwstr>
      </vt:variant>
      <vt:variant>
        <vt:i4>176952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87943778</vt:lpwstr>
      </vt:variant>
      <vt:variant>
        <vt:i4>131077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87943777</vt:lpwstr>
      </vt:variant>
      <vt:variant>
        <vt:i4>137630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87943776</vt:lpwstr>
      </vt:variant>
      <vt:variant>
        <vt:i4>144184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87943775</vt:lpwstr>
      </vt:variant>
      <vt:variant>
        <vt:i4>150738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87943774</vt:lpwstr>
      </vt:variant>
      <vt:variant>
        <vt:i4>104862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87943773</vt:lpwstr>
      </vt:variant>
      <vt:variant>
        <vt:i4>111416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87943772</vt:lpwstr>
      </vt:variant>
      <vt:variant>
        <vt:i4>117970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87943771</vt:lpwstr>
      </vt:variant>
      <vt:variant>
        <vt:i4>124523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87943770</vt:lpwstr>
      </vt:variant>
      <vt:variant>
        <vt:i4>170398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7943769</vt:lpwstr>
      </vt:variant>
      <vt:variant>
        <vt:i4>176952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87943768</vt:lpwstr>
      </vt:variant>
      <vt:variant>
        <vt:i4>131077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87943767</vt:lpwstr>
      </vt:variant>
      <vt:variant>
        <vt:i4>137630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7943766</vt:lpwstr>
      </vt:variant>
      <vt:variant>
        <vt:i4>144184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7943765</vt:lpwstr>
      </vt:variant>
      <vt:variant>
        <vt:i4>1507380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7943764</vt:lpwstr>
      </vt:variant>
      <vt:variant>
        <vt:i4>104862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7943763</vt:lpwstr>
      </vt:variant>
      <vt:variant>
        <vt:i4>111416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7943762</vt:lpwstr>
      </vt:variant>
      <vt:variant>
        <vt:i4>117970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7943761</vt:lpwstr>
      </vt:variant>
      <vt:variant>
        <vt:i4>124523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7943760</vt:lpwstr>
      </vt:variant>
      <vt:variant>
        <vt:i4>170399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7943759</vt:lpwstr>
      </vt:variant>
      <vt:variant>
        <vt:i4>176952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7943758</vt:lpwstr>
      </vt:variant>
      <vt:variant>
        <vt:i4>131077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7943757</vt:lpwstr>
      </vt:variant>
      <vt:variant>
        <vt:i4>137631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7943756</vt:lpwstr>
      </vt:variant>
      <vt:variant>
        <vt:i4>144184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7943755</vt:lpwstr>
      </vt:variant>
      <vt:variant>
        <vt:i4>150738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7943754</vt:lpwstr>
      </vt:variant>
      <vt:variant>
        <vt:i4>104863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7943753</vt:lpwstr>
      </vt:variant>
      <vt:variant>
        <vt:i4>111416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7943752</vt:lpwstr>
      </vt:variant>
      <vt:variant>
        <vt:i4>117970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7943751</vt:lpwstr>
      </vt:variant>
      <vt:variant>
        <vt:i4>124523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7943750</vt:lpwstr>
      </vt:variant>
      <vt:variant>
        <vt:i4>170399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7943749</vt:lpwstr>
      </vt:variant>
      <vt:variant>
        <vt:i4>176952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7943748</vt:lpwstr>
      </vt:variant>
      <vt:variant>
        <vt:i4>131077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7943747</vt:lpwstr>
      </vt:variant>
      <vt:variant>
        <vt:i4>137631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7943746</vt:lpwstr>
      </vt:variant>
      <vt:variant>
        <vt:i4>144184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7943745</vt:lpwstr>
      </vt:variant>
      <vt:variant>
        <vt:i4>150738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7943744</vt:lpwstr>
      </vt:variant>
      <vt:variant>
        <vt:i4>104863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7943743</vt:lpwstr>
      </vt:variant>
      <vt:variant>
        <vt:i4>111416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7943742</vt:lpwstr>
      </vt:variant>
      <vt:variant>
        <vt:i4>117970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7943741</vt:lpwstr>
      </vt:variant>
      <vt:variant>
        <vt:i4>124523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7943740</vt:lpwstr>
      </vt:variant>
      <vt:variant>
        <vt:i4>170398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7943739</vt:lpwstr>
      </vt:variant>
      <vt:variant>
        <vt:i4>176952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7943738</vt:lpwstr>
      </vt:variant>
      <vt:variant>
        <vt:i4>131076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7943737</vt:lpwstr>
      </vt:variant>
      <vt:variant>
        <vt:i4>137630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7943736</vt:lpwstr>
      </vt:variant>
      <vt:variant>
        <vt:i4>144184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7943735</vt:lpwstr>
      </vt:variant>
      <vt:variant>
        <vt:i4>15073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7943734</vt:lpwstr>
      </vt:variant>
      <vt:variant>
        <vt:i4>10486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794373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7943732</vt:lpwstr>
      </vt:variant>
      <vt:variant>
        <vt:i4>11796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7943731</vt:lpwstr>
      </vt:variant>
      <vt:variant>
        <vt:i4>12452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7943730</vt:lpwstr>
      </vt:variant>
      <vt:variant>
        <vt:i4>170398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7943729</vt:lpwstr>
      </vt:variant>
      <vt:variant>
        <vt:i4>176952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7943728</vt:lpwstr>
      </vt:variant>
      <vt:variant>
        <vt:i4>13107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7943727</vt:lpwstr>
      </vt:variant>
      <vt:variant>
        <vt:i4>3735659</vt:i4>
      </vt:variant>
      <vt:variant>
        <vt:i4>0</vt:i4>
      </vt:variant>
      <vt:variant>
        <vt:i4>0</vt:i4>
      </vt:variant>
      <vt:variant>
        <vt:i4>5</vt:i4>
      </vt:variant>
      <vt:variant>
        <vt:lpwstr>https://www.soros.md/files/publications/documents/Victimisation Survey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 Varmari</dc:creator>
  <cp:keywords/>
  <dc:description/>
  <cp:lastModifiedBy>User</cp:lastModifiedBy>
  <cp:revision>52</cp:revision>
  <cp:lastPrinted>2022-05-12T08:13:00Z</cp:lastPrinted>
  <dcterms:created xsi:type="dcterms:W3CDTF">2022-01-06T12:40:00Z</dcterms:created>
  <dcterms:modified xsi:type="dcterms:W3CDTF">2022-05-12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644BDD8E75514892F5EDCA606C9700</vt:lpwstr>
  </property>
</Properties>
</file>